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03F8" w:rsidRDefault="00F203F8" w:rsidP="002D3244">
      <w:pPr>
        <w:spacing w:after="0" w:line="240" w:lineRule="auto"/>
        <w:jc w:val="center"/>
        <w:rPr>
          <w:b/>
          <w:sz w:val="36"/>
        </w:rPr>
      </w:pPr>
      <w:r w:rsidRPr="002D3244">
        <w:rPr>
          <w:b/>
          <w:sz w:val="36"/>
        </w:rPr>
        <w:t>Creating and Implementing Agile Business Models</w:t>
      </w:r>
    </w:p>
    <w:p w:rsidR="002D3244" w:rsidRPr="002D3244" w:rsidRDefault="002D3244" w:rsidP="002D3244">
      <w:pPr>
        <w:spacing w:after="0" w:line="240" w:lineRule="auto"/>
        <w:jc w:val="center"/>
        <w:rPr>
          <w:b/>
          <w:sz w:val="36"/>
        </w:rPr>
      </w:pPr>
      <w:r>
        <w:rPr>
          <w:b/>
          <w:sz w:val="36"/>
        </w:rPr>
        <w:t>-</w:t>
      </w:r>
      <w:r>
        <w:rPr>
          <w:b/>
          <w:sz w:val="32"/>
        </w:rPr>
        <w:t>D</w:t>
      </w:r>
      <w:r w:rsidRPr="002D3244">
        <w:rPr>
          <w:b/>
          <w:sz w:val="32"/>
        </w:rPr>
        <w:t xml:space="preserve">esigning </w:t>
      </w:r>
      <w:r>
        <w:rPr>
          <w:b/>
          <w:sz w:val="32"/>
        </w:rPr>
        <w:t>practice b</w:t>
      </w:r>
      <w:r w:rsidRPr="002D3244">
        <w:rPr>
          <w:b/>
          <w:sz w:val="32"/>
        </w:rPr>
        <w:t xml:space="preserve">ased </w:t>
      </w:r>
      <w:r>
        <w:rPr>
          <w:b/>
          <w:sz w:val="32"/>
        </w:rPr>
        <w:t>s</w:t>
      </w:r>
      <w:r w:rsidRPr="002D3244">
        <w:rPr>
          <w:b/>
          <w:sz w:val="32"/>
        </w:rPr>
        <w:t>trategies</w:t>
      </w:r>
    </w:p>
    <w:p w:rsidR="002D3244" w:rsidRDefault="002D3244" w:rsidP="002D3244">
      <w:pPr>
        <w:spacing w:after="0" w:line="240" w:lineRule="auto"/>
        <w:jc w:val="center"/>
      </w:pPr>
    </w:p>
    <w:p w:rsidR="002D3244" w:rsidRDefault="002D3244" w:rsidP="002D3244">
      <w:pPr>
        <w:spacing w:after="0" w:line="240" w:lineRule="auto"/>
        <w:jc w:val="center"/>
      </w:pPr>
    </w:p>
    <w:p w:rsidR="009B6E4D" w:rsidRPr="00F3404D" w:rsidRDefault="009B6E4D" w:rsidP="002D3244">
      <w:pPr>
        <w:spacing w:after="0" w:line="240" w:lineRule="auto"/>
        <w:jc w:val="center"/>
        <w:rPr>
          <w:b/>
        </w:rPr>
      </w:pPr>
      <w:r w:rsidRPr="00F3404D">
        <w:rPr>
          <w:b/>
          <w:sz w:val="28"/>
        </w:rPr>
        <w:t xml:space="preserve">Dr. </w:t>
      </w:r>
      <w:proofErr w:type="spellStart"/>
      <w:r w:rsidRPr="00F3404D">
        <w:rPr>
          <w:b/>
          <w:sz w:val="28"/>
        </w:rPr>
        <w:t>Subrata</w:t>
      </w:r>
      <w:proofErr w:type="spellEnd"/>
      <w:r w:rsidRPr="00F3404D">
        <w:rPr>
          <w:b/>
          <w:sz w:val="28"/>
        </w:rPr>
        <w:t xml:space="preserve"> </w:t>
      </w:r>
      <w:proofErr w:type="spellStart"/>
      <w:r w:rsidRPr="00F3404D">
        <w:rPr>
          <w:b/>
          <w:sz w:val="28"/>
        </w:rPr>
        <w:t>Ghosh</w:t>
      </w:r>
      <w:proofErr w:type="spellEnd"/>
    </w:p>
    <w:p w:rsidR="009B6E4D" w:rsidRPr="006875C7" w:rsidRDefault="009B6E4D" w:rsidP="002D3244">
      <w:pPr>
        <w:spacing w:after="0" w:line="240" w:lineRule="auto"/>
        <w:jc w:val="center"/>
      </w:pPr>
      <w:r w:rsidRPr="006875C7">
        <w:t>Assistant Professor,</w:t>
      </w:r>
    </w:p>
    <w:p w:rsidR="009B6E4D" w:rsidRPr="006875C7" w:rsidRDefault="009B6E4D" w:rsidP="002D3244">
      <w:pPr>
        <w:spacing w:after="0" w:line="240" w:lineRule="auto"/>
        <w:jc w:val="center"/>
      </w:pPr>
      <w:r w:rsidRPr="006875C7">
        <w:t>Department of Management and Business Administration,</w:t>
      </w:r>
    </w:p>
    <w:p w:rsidR="009B6E4D" w:rsidRPr="006875C7" w:rsidRDefault="009B6E4D" w:rsidP="002D3244">
      <w:pPr>
        <w:spacing w:after="0" w:line="240" w:lineRule="auto"/>
        <w:jc w:val="center"/>
      </w:pPr>
      <w:r w:rsidRPr="006875C7">
        <w:t>School of Management Sciences,</w:t>
      </w:r>
    </w:p>
    <w:p w:rsidR="009B6E4D" w:rsidRPr="006875C7" w:rsidRDefault="009B6E4D" w:rsidP="002D3244">
      <w:pPr>
        <w:spacing w:after="0" w:line="240" w:lineRule="auto"/>
        <w:jc w:val="center"/>
      </w:pPr>
      <w:proofErr w:type="spellStart"/>
      <w:r w:rsidRPr="006875C7">
        <w:t>Maulana</w:t>
      </w:r>
      <w:proofErr w:type="spellEnd"/>
      <w:r w:rsidRPr="006875C7">
        <w:t xml:space="preserve"> </w:t>
      </w:r>
      <w:proofErr w:type="spellStart"/>
      <w:r w:rsidRPr="006875C7">
        <w:t>Abul</w:t>
      </w:r>
      <w:proofErr w:type="spellEnd"/>
      <w:r w:rsidRPr="006875C7">
        <w:t xml:space="preserve"> </w:t>
      </w:r>
      <w:proofErr w:type="spellStart"/>
      <w:r w:rsidRPr="006875C7">
        <w:t>Kalam</w:t>
      </w:r>
      <w:proofErr w:type="spellEnd"/>
      <w:r w:rsidRPr="006875C7">
        <w:t xml:space="preserve"> Azad Univer</w:t>
      </w:r>
      <w:r w:rsidR="00F3404D">
        <w:t>sity of Technology, West Bengal (India)</w:t>
      </w:r>
    </w:p>
    <w:p w:rsidR="009B6E4D" w:rsidRDefault="009B6E4D" w:rsidP="002D3244">
      <w:pPr>
        <w:spacing w:after="0" w:line="240" w:lineRule="auto"/>
        <w:jc w:val="center"/>
      </w:pPr>
      <w:proofErr w:type="gramStart"/>
      <w:r w:rsidRPr="006875C7">
        <w:t>e-mail</w:t>
      </w:r>
      <w:proofErr w:type="gramEnd"/>
      <w:r w:rsidRPr="006875C7">
        <w:t xml:space="preserve">- </w:t>
      </w:r>
      <w:hyperlink r:id="rId5" w:history="1">
        <w:r w:rsidR="00F3404D" w:rsidRPr="00A84A20">
          <w:rPr>
            <w:rStyle w:val="Hyperlink"/>
          </w:rPr>
          <w:t>sgphd1@gmail.com</w:t>
        </w:r>
      </w:hyperlink>
    </w:p>
    <w:p w:rsidR="00F3404D" w:rsidRDefault="00F3404D" w:rsidP="002D3244">
      <w:pPr>
        <w:spacing w:after="0" w:line="240" w:lineRule="auto"/>
        <w:jc w:val="center"/>
      </w:pPr>
    </w:p>
    <w:p w:rsidR="00F3404D" w:rsidRPr="00F3404D" w:rsidRDefault="00F3404D" w:rsidP="002D3244">
      <w:pPr>
        <w:spacing w:after="0" w:line="240" w:lineRule="auto"/>
        <w:jc w:val="center"/>
        <w:rPr>
          <w:b/>
          <w:sz w:val="28"/>
        </w:rPr>
      </w:pPr>
      <w:r w:rsidRPr="00F3404D">
        <w:rPr>
          <w:b/>
          <w:sz w:val="28"/>
        </w:rPr>
        <w:t xml:space="preserve">Dr. Arup Barman </w:t>
      </w:r>
    </w:p>
    <w:p w:rsidR="00F3404D" w:rsidRDefault="00F3404D" w:rsidP="002D3244">
      <w:pPr>
        <w:spacing w:after="0" w:line="240" w:lineRule="auto"/>
        <w:jc w:val="center"/>
      </w:pPr>
      <w:proofErr w:type="gramStart"/>
      <w:r>
        <w:t>Professor &amp;</w:t>
      </w:r>
      <w:proofErr w:type="gramEnd"/>
      <w:r>
        <w:t xml:space="preserve"> Head</w:t>
      </w:r>
    </w:p>
    <w:p w:rsidR="00F3404D" w:rsidRDefault="00F3404D" w:rsidP="002D3244">
      <w:pPr>
        <w:spacing w:after="0" w:line="240" w:lineRule="auto"/>
        <w:jc w:val="center"/>
      </w:pPr>
      <w:r>
        <w:t xml:space="preserve">Dept. of Business Administration, </w:t>
      </w:r>
    </w:p>
    <w:p w:rsidR="00F3404D" w:rsidRDefault="00F3404D" w:rsidP="002D3244">
      <w:pPr>
        <w:spacing w:after="0" w:line="240" w:lineRule="auto"/>
        <w:jc w:val="center"/>
      </w:pPr>
      <w:r>
        <w:t xml:space="preserve">Assam University, </w:t>
      </w:r>
      <w:proofErr w:type="spellStart"/>
      <w:r>
        <w:t>Silchar</w:t>
      </w:r>
      <w:proofErr w:type="spellEnd"/>
      <w:r>
        <w:t>, Assam-788011</w:t>
      </w:r>
    </w:p>
    <w:p w:rsidR="00F3404D" w:rsidRDefault="00F3404D" w:rsidP="002D3244">
      <w:pPr>
        <w:spacing w:after="0" w:line="240" w:lineRule="auto"/>
        <w:jc w:val="center"/>
      </w:pPr>
      <w:r>
        <w:t>Email: abgeet@gmail.com</w:t>
      </w:r>
    </w:p>
    <w:p w:rsidR="00F3404D" w:rsidRDefault="00F3404D" w:rsidP="002D3244">
      <w:pPr>
        <w:spacing w:after="0" w:line="240" w:lineRule="auto"/>
        <w:jc w:val="center"/>
      </w:pPr>
    </w:p>
    <w:p w:rsidR="00F3404D" w:rsidRPr="006875C7" w:rsidRDefault="00F3404D" w:rsidP="002D3244">
      <w:pPr>
        <w:spacing w:after="0" w:line="240" w:lineRule="auto"/>
        <w:jc w:val="center"/>
      </w:pPr>
    </w:p>
    <w:p w:rsidR="00763691" w:rsidRPr="006875C7" w:rsidRDefault="002D3244" w:rsidP="00F3404D">
      <w:pPr>
        <w:spacing w:line="240" w:lineRule="auto"/>
        <w:jc w:val="center"/>
        <w:rPr>
          <w:b/>
        </w:rPr>
      </w:pPr>
      <w:r>
        <w:rPr>
          <w:b/>
        </w:rPr>
        <w:t>Abstract</w:t>
      </w:r>
    </w:p>
    <w:p w:rsidR="00D535AC" w:rsidRPr="006875C7" w:rsidRDefault="006E2717" w:rsidP="00F3404D">
      <w:pPr>
        <w:spacing w:after="0" w:line="240" w:lineRule="auto"/>
        <w:ind w:firstLine="720"/>
        <w:jc w:val="both"/>
      </w:pPr>
      <w:r w:rsidRPr="006875C7">
        <w:t xml:space="preserve">The constantly changing business scenario is extremely challenging to manage and </w:t>
      </w:r>
      <w:r w:rsidR="00D535AC" w:rsidRPr="006875C7">
        <w:t>prosper. The</w:t>
      </w:r>
      <w:r w:rsidR="00E81F56" w:rsidRPr="006875C7">
        <w:t xml:space="preserve"> </w:t>
      </w:r>
      <w:r w:rsidRPr="006875C7">
        <w:t>current VUCA</w:t>
      </w:r>
      <w:r w:rsidR="00505F68" w:rsidRPr="006875C7">
        <w:t xml:space="preserve"> </w:t>
      </w:r>
      <w:r w:rsidRPr="006875C7">
        <w:t>(V</w:t>
      </w:r>
      <w:r w:rsidR="00505F68" w:rsidRPr="006875C7">
        <w:t xml:space="preserve">olatile, </w:t>
      </w:r>
      <w:r w:rsidRPr="006875C7">
        <w:t xml:space="preserve">Uncertain, Complex, and Ambiguous) world </w:t>
      </w:r>
      <w:r w:rsidR="00E81F56" w:rsidRPr="006875C7">
        <w:t xml:space="preserve">which defines unpredictable change that includes </w:t>
      </w:r>
      <w:r w:rsidR="00E81F56" w:rsidRPr="006875C7">
        <w:rPr>
          <w:color w:val="040C28"/>
        </w:rPr>
        <w:t xml:space="preserve">dynamism, disruption, swift </w:t>
      </w:r>
      <w:r w:rsidR="000A3DB8" w:rsidRPr="006875C7">
        <w:rPr>
          <w:color w:val="040C28"/>
        </w:rPr>
        <w:t>modifications</w:t>
      </w:r>
      <w:r w:rsidR="00E81F56" w:rsidRPr="006875C7">
        <w:rPr>
          <w:color w:val="040C28"/>
        </w:rPr>
        <w:t>, complication, extreme competition, instability etc.</w:t>
      </w:r>
      <w:r w:rsidR="00A434FA" w:rsidRPr="006875C7">
        <w:rPr>
          <w:color w:val="040C28"/>
        </w:rPr>
        <w:t xml:space="preserve"> </w:t>
      </w:r>
      <w:r w:rsidR="000A3DB8" w:rsidRPr="006875C7">
        <w:rPr>
          <w:color w:val="040C28"/>
        </w:rPr>
        <w:t xml:space="preserve">and </w:t>
      </w:r>
      <w:r w:rsidR="00A434FA" w:rsidRPr="006875C7">
        <w:rPr>
          <w:color w:val="040C28"/>
        </w:rPr>
        <w:t xml:space="preserve">these changes disrupt the effective business operation and need innovative strategies including new business model development to combat the turbulent situation, operate successfully, and gain competitive advantage. </w:t>
      </w:r>
      <w:r w:rsidR="0086143A" w:rsidRPr="006875C7">
        <w:t xml:space="preserve">Innovation in business models refers to the creation of innovative arrangements of resources and transactions to establish or expand markets. In contrast to innovation in products and procedures, </w:t>
      </w:r>
      <w:r w:rsidR="00110524" w:rsidRPr="006875C7">
        <w:t xml:space="preserve">the </w:t>
      </w:r>
      <w:r w:rsidR="0086143A" w:rsidRPr="006875C7">
        <w:t>business m</w:t>
      </w:r>
      <w:r w:rsidR="00110524" w:rsidRPr="006875C7">
        <w:t>odel needs to be</w:t>
      </w:r>
      <w:r w:rsidR="00A434FA" w:rsidRPr="006875C7">
        <w:t xml:space="preserve"> innovative</w:t>
      </w:r>
      <w:r w:rsidR="00110524" w:rsidRPr="006875C7">
        <w:t xml:space="preserve"> and focuses on exploring and grabbing opportunity in the market</w:t>
      </w:r>
      <w:r w:rsidR="001E0004" w:rsidRPr="006875C7">
        <w:t>. The agile business model encounters the conventional models of innovation and flexibility. The basic concept comprises of four basic approaches viz. simplification of structure, collaboration, adapt self-sufficiency for innovation, and inspire creativity (</w:t>
      </w:r>
      <w:r w:rsidR="0086143A" w:rsidRPr="006875C7">
        <w:t>Bock &amp; Gerard, 2014).</w:t>
      </w:r>
      <w:r w:rsidR="00D535AC" w:rsidRPr="006875C7">
        <w:t>This chapter focuses on how an organization can create and implement agile business model.</w:t>
      </w:r>
    </w:p>
    <w:p w:rsidR="002D3244" w:rsidRDefault="002D3244" w:rsidP="002D3244">
      <w:pPr>
        <w:spacing w:after="0" w:line="360" w:lineRule="auto"/>
        <w:jc w:val="both"/>
      </w:pPr>
    </w:p>
    <w:p w:rsidR="0086143A" w:rsidRPr="006875C7" w:rsidRDefault="00820B5F" w:rsidP="00F3404D">
      <w:pPr>
        <w:spacing w:after="0" w:line="360" w:lineRule="auto"/>
        <w:jc w:val="center"/>
      </w:pPr>
      <w:r w:rsidRPr="002D3244">
        <w:rPr>
          <w:b/>
        </w:rPr>
        <w:t>Keywords</w:t>
      </w:r>
      <w:r w:rsidR="002D3244">
        <w:t xml:space="preserve">: </w:t>
      </w:r>
      <w:r w:rsidRPr="006875C7">
        <w:t>Agility, Agile Business Model,</w:t>
      </w:r>
      <w:r w:rsidR="00F3404D">
        <w:t xml:space="preserve"> Components of Agile Businesses,</w:t>
      </w:r>
      <w:r w:rsidRPr="006875C7">
        <w:t xml:space="preserve"> Innovation, Collaboration</w:t>
      </w:r>
    </w:p>
    <w:p w:rsidR="002D3244" w:rsidRDefault="002D3244" w:rsidP="006875C7">
      <w:pPr>
        <w:spacing w:line="360" w:lineRule="auto"/>
        <w:jc w:val="both"/>
        <w:rPr>
          <w:b/>
        </w:rPr>
      </w:pPr>
    </w:p>
    <w:p w:rsidR="00937362" w:rsidRPr="002D3244" w:rsidRDefault="00540FD6" w:rsidP="002D3244">
      <w:pPr>
        <w:spacing w:after="0" w:line="240" w:lineRule="auto"/>
        <w:jc w:val="both"/>
        <w:rPr>
          <w:b/>
          <w:sz w:val="32"/>
        </w:rPr>
      </w:pPr>
      <w:r w:rsidRPr="002D3244">
        <w:rPr>
          <w:b/>
          <w:sz w:val="32"/>
        </w:rPr>
        <w:t>Agile Business model</w:t>
      </w:r>
      <w:r w:rsidR="008A4DCE" w:rsidRPr="002D3244">
        <w:rPr>
          <w:b/>
          <w:sz w:val="32"/>
        </w:rPr>
        <w:t xml:space="preserve"> </w:t>
      </w:r>
      <w:r w:rsidR="00937362" w:rsidRPr="002D3244">
        <w:rPr>
          <w:b/>
          <w:sz w:val="32"/>
        </w:rPr>
        <w:t xml:space="preserve"> </w:t>
      </w:r>
    </w:p>
    <w:p w:rsidR="00A07AF7" w:rsidRPr="006875C7" w:rsidRDefault="002F1FDF" w:rsidP="002D3244">
      <w:pPr>
        <w:spacing w:before="240" w:after="0" w:line="360" w:lineRule="auto"/>
        <w:jc w:val="both"/>
      </w:pPr>
      <w:r w:rsidRPr="006875C7">
        <w:t xml:space="preserve">Agility- the constantly changing business scenario which includes the changes in business process, technology, market demand, customer’s preferences, geo-political changes etc. demands highly responsive business strategies in order to manage the complexity. </w:t>
      </w:r>
      <w:r w:rsidR="001B360C" w:rsidRPr="006875C7">
        <w:t xml:space="preserve">An agile approach can be deemed fit best in this situation. Agility is the ability or the capacity of a </w:t>
      </w:r>
      <w:r w:rsidR="001B360C" w:rsidRPr="006875C7">
        <w:lastRenderedPageBreak/>
        <w:t>person or a group to contemplate, comprehend, and respond to changes in the environment or the difficulties with ease (IGI Global).</w:t>
      </w:r>
      <w:r w:rsidR="007F1D30" w:rsidRPr="006875C7">
        <w:t xml:space="preserve">The primary stimulus of agility is change. It is the main driving force behind the agile philosophy. </w:t>
      </w:r>
      <w:r w:rsidR="00E101F3" w:rsidRPr="006875C7">
        <w:t>Transformation is the primary components</w:t>
      </w:r>
      <w:r w:rsidR="006B1F76" w:rsidRPr="006875C7">
        <w:t xml:space="preserve"> of agility. In order to respond to the current market conditions, </w:t>
      </w:r>
      <w:r w:rsidR="00E101F3" w:rsidRPr="006875C7">
        <w:t>business</w:t>
      </w:r>
      <w:r w:rsidR="006B1F76" w:rsidRPr="006875C7">
        <w:t xml:space="preserve"> has a tendency towards gradual change and modification. The demands of business have resulted in a wide range of competitive standards. Setting an appropriate schedule for the implementation of a plan requires a thorough grasp of the require</w:t>
      </w:r>
      <w:r w:rsidR="00E101F3" w:rsidRPr="006875C7">
        <w:t>ments of contemporary business</w:t>
      </w:r>
      <w:r w:rsidR="007E0B1B" w:rsidRPr="006875C7">
        <w:t xml:space="preserve"> </w:t>
      </w:r>
      <w:r w:rsidR="00971C06" w:rsidRPr="006875C7">
        <w:t>(Yusuf et al 1999)</w:t>
      </w:r>
      <w:r w:rsidR="006B1F76" w:rsidRPr="006875C7">
        <w:t>.</w:t>
      </w:r>
      <w:r w:rsidR="009B362B" w:rsidRPr="006875C7">
        <w:t xml:space="preserve"> Business Agility </w:t>
      </w:r>
      <w:r w:rsidR="00E84628" w:rsidRPr="006875C7">
        <w:t>denotes the</w:t>
      </w:r>
      <w:r w:rsidR="009B362B" w:rsidRPr="006875C7">
        <w:t xml:space="preserve"> </w:t>
      </w:r>
      <w:r w:rsidR="00214D30" w:rsidRPr="006875C7">
        <w:t>capability</w:t>
      </w:r>
      <w:r w:rsidR="009B362B" w:rsidRPr="006875C7">
        <w:t xml:space="preserve"> of an organisation to respond </w:t>
      </w:r>
      <w:r w:rsidR="002F7ACD" w:rsidRPr="006875C7">
        <w:t xml:space="preserve">effectively </w:t>
      </w:r>
      <w:r w:rsidR="009B362B" w:rsidRPr="006875C7">
        <w:t xml:space="preserve">to the dynamic and unpredictable nature of the contemporary business environment, which includes an elevated level of instability, complication, and ambiguity. This competency is embedded in the collective efforts and involvement of individuals throughout the whole organisation, emphasising the need of a people-centric approach. </w:t>
      </w:r>
      <w:r w:rsidR="000867DB" w:rsidRPr="006875C7">
        <w:t xml:space="preserve">Instead of a more formal approach, the agile methodologies are </w:t>
      </w:r>
      <w:r w:rsidR="001873C4" w:rsidRPr="006875C7">
        <w:t>faster</w:t>
      </w:r>
      <w:r w:rsidR="000867DB" w:rsidRPr="006875C7">
        <w:t xml:space="preserve"> and customer-centric </w:t>
      </w:r>
      <w:r w:rsidR="001873C4" w:rsidRPr="006875C7">
        <w:t>that facilitates</w:t>
      </w:r>
      <w:r w:rsidR="000867DB" w:rsidRPr="006875C7">
        <w:t xml:space="preserve"> an organization </w:t>
      </w:r>
      <w:r w:rsidR="001873C4" w:rsidRPr="006875C7">
        <w:t>to deliver more efficiently (</w:t>
      </w:r>
      <w:proofErr w:type="spellStart"/>
      <w:r w:rsidR="001873C4" w:rsidRPr="006875C7">
        <w:t>Badakhshan</w:t>
      </w:r>
      <w:proofErr w:type="spellEnd"/>
      <w:r w:rsidR="001873C4" w:rsidRPr="006875C7">
        <w:t xml:space="preserve"> et al, 2020).</w:t>
      </w:r>
      <w:r w:rsidR="009B362B" w:rsidRPr="006875C7">
        <w:t>Its ultimate goal is to enable the organisation to consistently generate value</w:t>
      </w:r>
      <w:r w:rsidR="00BF649C" w:rsidRPr="006875C7">
        <w:t xml:space="preserve"> in this challenging context. </w:t>
      </w:r>
      <w:r w:rsidR="009B362B" w:rsidRPr="006875C7">
        <w:t xml:space="preserve">The accomplishment is attained by the cultivation and utilisation of the collective, innovative methodologies employed by the individuals inside the organisation to fulfil its </w:t>
      </w:r>
      <w:r w:rsidR="00BF649C" w:rsidRPr="006875C7">
        <w:t>core</w:t>
      </w:r>
      <w:r w:rsidR="009B362B" w:rsidRPr="006875C7">
        <w:t xml:space="preserve"> objective</w:t>
      </w:r>
      <w:r w:rsidR="00BF649C" w:rsidRPr="006875C7">
        <w:t>s</w:t>
      </w:r>
      <w:r w:rsidR="00A07AF7" w:rsidRPr="006875C7">
        <w:t xml:space="preserve">. Also the agile organization is able to respond to the </w:t>
      </w:r>
      <w:r w:rsidR="008664A6" w:rsidRPr="006875C7">
        <w:t xml:space="preserve">various external and internal </w:t>
      </w:r>
      <w:r w:rsidR="00A07AF7" w:rsidRPr="006875C7">
        <w:t>challenges and opportunities more swiftly and efficiently</w:t>
      </w:r>
      <w:r w:rsidR="008664A6" w:rsidRPr="006875C7">
        <w:t>. It can respond to the customer</w:t>
      </w:r>
      <w:r w:rsidR="005B15CD" w:rsidRPr="006875C7">
        <w:t>’s</w:t>
      </w:r>
      <w:r w:rsidR="008664A6" w:rsidRPr="006875C7">
        <w:t xml:space="preserve"> need or adapt swift market change</w:t>
      </w:r>
      <w:r w:rsidR="005B15CD" w:rsidRPr="006875C7">
        <w:t>s</w:t>
      </w:r>
      <w:r w:rsidR="008664A6" w:rsidRPr="006875C7">
        <w:t xml:space="preserve">, </w:t>
      </w:r>
      <w:r w:rsidR="005B15CD" w:rsidRPr="006875C7">
        <w:t>and sustain with</w:t>
      </w:r>
      <w:r w:rsidR="008664A6" w:rsidRPr="006875C7">
        <w:t xml:space="preserve"> competitive</w:t>
      </w:r>
      <w:r w:rsidR="005B15CD" w:rsidRPr="006875C7">
        <w:t xml:space="preserve"> advantage</w:t>
      </w:r>
      <w:r w:rsidR="008664A6" w:rsidRPr="006875C7">
        <w:t xml:space="preserve"> </w:t>
      </w:r>
      <w:r w:rsidR="00D96E72" w:rsidRPr="006875C7">
        <w:t>(Agile Business Consortium,</w:t>
      </w:r>
      <w:r w:rsidR="00F90ED4" w:rsidRPr="006875C7">
        <w:t xml:space="preserve"> </w:t>
      </w:r>
      <w:r w:rsidR="00D96E72" w:rsidRPr="006875C7">
        <w:t>2023)</w:t>
      </w:r>
      <w:r w:rsidR="009B362B" w:rsidRPr="006875C7">
        <w:t xml:space="preserve">. </w:t>
      </w:r>
      <w:r w:rsidR="003721E9" w:rsidRPr="006875C7">
        <w:t xml:space="preserve">The adoption of agile business approaches as a strategy has been advocated for the purpose of enhancing business competitiveness. Agility is defined as the capacity to efficiently shift from a </w:t>
      </w:r>
      <w:r w:rsidR="00311A4C" w:rsidRPr="006875C7">
        <w:t>diverse</w:t>
      </w:r>
      <w:r w:rsidR="003721E9" w:rsidRPr="006875C7">
        <w:t xml:space="preserve"> set of customer requirements to a </w:t>
      </w:r>
      <w:r w:rsidR="00C3259C" w:rsidRPr="006875C7">
        <w:t>superior quality</w:t>
      </w:r>
      <w:r w:rsidR="003721E9" w:rsidRPr="006875C7">
        <w:t xml:space="preserve">, </w:t>
      </w:r>
      <w:r w:rsidR="00C3259C" w:rsidRPr="006875C7">
        <w:t>complete</w:t>
      </w:r>
      <w:r w:rsidR="003721E9" w:rsidRPr="006875C7">
        <w:t xml:space="preserve"> product in a swift manner. A comprehensive understanding of the human elements inherent in agile business approaches and it is</w:t>
      </w:r>
      <w:r w:rsidR="00851629" w:rsidRPr="006875C7">
        <w:t xml:space="preserve"> </w:t>
      </w:r>
      <w:r w:rsidR="003721E9" w:rsidRPr="006875C7">
        <w:t xml:space="preserve"> crucial for effectively incorporating technology that facilitate swiftness, as well as for coordinating individuals operating within a concurrent engineering setting</w:t>
      </w:r>
      <w:r w:rsidR="00A33AAF" w:rsidRPr="006875C7">
        <w:t xml:space="preserve"> </w:t>
      </w:r>
      <w:r w:rsidR="00C719BB" w:rsidRPr="006875C7">
        <w:t>(Forsythe, 1997)</w:t>
      </w:r>
      <w:r w:rsidR="003721E9" w:rsidRPr="006875C7">
        <w:t>.</w:t>
      </w:r>
      <w:r w:rsidR="009B362B" w:rsidRPr="006875C7">
        <w:t xml:space="preserve"> </w:t>
      </w:r>
      <w:r w:rsidR="00C14283" w:rsidRPr="006875C7">
        <w:t>Agile techniques are characterised by innovative principles, values, procedures, and advantages, and these are widely adopted across many industries and functional domains. The agile methodologies are significantly different and unique from traditional command-and-control management approaches</w:t>
      </w:r>
      <w:r w:rsidR="005522FB" w:rsidRPr="006875C7">
        <w:t xml:space="preserve"> </w:t>
      </w:r>
      <w:r w:rsidR="00626305" w:rsidRPr="006875C7">
        <w:t>(Rigby et al 2016)</w:t>
      </w:r>
      <w:r w:rsidR="00C14283" w:rsidRPr="006875C7">
        <w:t>.</w:t>
      </w:r>
      <w:r w:rsidR="005522FB" w:rsidRPr="006875C7">
        <w:t xml:space="preserve"> </w:t>
      </w:r>
      <w:r w:rsidR="001F7837" w:rsidRPr="006875C7">
        <w:t>The organisations that adopt agile practises exhibit a higher likelihood of attaining better organisational health that indicates a sustained success over an extended period</w:t>
      </w:r>
      <w:r w:rsidR="001A1291" w:rsidRPr="006875C7">
        <w:t xml:space="preserve"> </w:t>
      </w:r>
      <w:r w:rsidR="001F7837" w:rsidRPr="006875C7">
        <w:t>(</w:t>
      </w:r>
      <w:proofErr w:type="spellStart"/>
      <w:r w:rsidR="001F7837" w:rsidRPr="006875C7">
        <w:t>Aghina</w:t>
      </w:r>
      <w:proofErr w:type="spellEnd"/>
      <w:r w:rsidR="001F7837" w:rsidRPr="006875C7">
        <w:t xml:space="preserve"> et al 2018). Furthermore, these organisations are able to effectively prioritise client satisfaction, expedite product </w:t>
      </w:r>
      <w:r w:rsidR="001F7837" w:rsidRPr="006875C7">
        <w:lastRenderedPageBreak/>
        <w:t>development and release, experience increased financial gains, reduce expenses, and foster a more involved and committed workforce.</w:t>
      </w:r>
    </w:p>
    <w:p w:rsidR="0058399E" w:rsidRPr="002D3244" w:rsidRDefault="0058399E" w:rsidP="002D3244">
      <w:pPr>
        <w:spacing w:before="240" w:after="0" w:line="240" w:lineRule="auto"/>
        <w:jc w:val="both"/>
        <w:rPr>
          <w:b/>
          <w:sz w:val="32"/>
        </w:rPr>
      </w:pPr>
      <w:r w:rsidRPr="002D3244">
        <w:rPr>
          <w:b/>
          <w:sz w:val="32"/>
          <w:lang w:val="en-US"/>
        </w:rPr>
        <w:t>Components of Agile Business Models</w:t>
      </w:r>
      <w:r w:rsidRPr="002D3244">
        <w:rPr>
          <w:b/>
          <w:sz w:val="32"/>
        </w:rPr>
        <w:t xml:space="preserve"> </w:t>
      </w:r>
    </w:p>
    <w:p w:rsidR="00114A11" w:rsidRPr="006875C7" w:rsidRDefault="00114A11" w:rsidP="002D3244">
      <w:pPr>
        <w:spacing w:before="240" w:after="0" w:line="360" w:lineRule="auto"/>
        <w:jc w:val="both"/>
      </w:pPr>
      <w:r w:rsidRPr="006875C7">
        <w:t>The Agile business model is a flexible and adaptive approach to running a business. It emphasizes collaboration, iterative development, and quick response to change. Here are some key characteristics and features of the Agile</w:t>
      </w:r>
      <w:r w:rsidR="001A01C7" w:rsidRPr="006875C7">
        <w:t xml:space="preserve"> Business M</w:t>
      </w:r>
      <w:r w:rsidRPr="006875C7">
        <w:t>odel:</w:t>
      </w:r>
    </w:p>
    <w:p w:rsidR="00114A11" w:rsidRPr="006875C7" w:rsidRDefault="00114A11" w:rsidP="006875C7">
      <w:pPr>
        <w:spacing w:before="240" w:line="360" w:lineRule="auto"/>
        <w:jc w:val="both"/>
      </w:pPr>
      <w:r w:rsidRPr="006875C7">
        <w:t xml:space="preserve">Customer-Centricity: </w:t>
      </w:r>
      <w:r w:rsidR="003825F6" w:rsidRPr="006875C7">
        <w:t>Agile businesses need</w:t>
      </w:r>
      <w:r w:rsidR="00793CD6" w:rsidRPr="006875C7">
        <w:t xml:space="preserve"> to</w:t>
      </w:r>
      <w:r w:rsidRPr="006875C7">
        <w:t xml:space="preserve"> prioritize understanding and meeting customer needs and expectations. They emphasize regular customer feedback and actively involve customers in the development process.</w:t>
      </w:r>
    </w:p>
    <w:p w:rsidR="00114A11" w:rsidRPr="006875C7" w:rsidRDefault="00114A11" w:rsidP="006875C7">
      <w:pPr>
        <w:spacing w:before="240" w:line="360" w:lineRule="auto"/>
        <w:jc w:val="both"/>
      </w:pPr>
      <w:r w:rsidRPr="006875C7">
        <w:t>Iterative and Incremental Approach: The Agile model</w:t>
      </w:r>
      <w:r w:rsidR="00793CD6" w:rsidRPr="006875C7">
        <w:t xml:space="preserve"> needs to embrace</w:t>
      </w:r>
      <w:r w:rsidRPr="006875C7">
        <w:t xml:space="preserve"> iterative development cycles, where work is divided into smaller increments </w:t>
      </w:r>
      <w:r w:rsidR="003E6677" w:rsidRPr="006875C7">
        <w:t>that</w:t>
      </w:r>
      <w:r w:rsidRPr="006875C7">
        <w:t xml:space="preserve"> </w:t>
      </w:r>
      <w:r w:rsidR="003E6677" w:rsidRPr="006875C7">
        <w:t>allows</w:t>
      </w:r>
      <w:r w:rsidRPr="006875C7">
        <w:t xml:space="preserve"> for continuous improvement and adaptation based on customer feedback.</w:t>
      </w:r>
    </w:p>
    <w:p w:rsidR="00114A11" w:rsidRPr="006875C7" w:rsidRDefault="00114A11" w:rsidP="006875C7">
      <w:pPr>
        <w:spacing w:before="240" w:line="360" w:lineRule="auto"/>
        <w:jc w:val="both"/>
      </w:pPr>
      <w:r w:rsidRPr="006875C7">
        <w:t xml:space="preserve">Cross-Functional Teams: </w:t>
      </w:r>
      <w:r w:rsidR="00793CD6" w:rsidRPr="006875C7">
        <w:t>Agile businesses need to</w:t>
      </w:r>
      <w:r w:rsidRPr="006875C7">
        <w:t xml:space="preserve"> organize their teams into small, multidisciplinary groups that include members from d</w:t>
      </w:r>
      <w:r w:rsidR="00C4071C" w:rsidRPr="006875C7">
        <w:t>ifferent functional areas like</w:t>
      </w:r>
      <w:r w:rsidRPr="006875C7">
        <w:t xml:space="preserve"> development, design, </w:t>
      </w:r>
      <w:r w:rsidR="000305CF" w:rsidRPr="006875C7">
        <w:t>and marketing</w:t>
      </w:r>
      <w:r w:rsidR="00C4071C" w:rsidRPr="006875C7">
        <w:t xml:space="preserve"> etc</w:t>
      </w:r>
      <w:r w:rsidRPr="006875C7">
        <w:t xml:space="preserve">. This </w:t>
      </w:r>
      <w:r w:rsidR="00C4071C" w:rsidRPr="006875C7">
        <w:t>nurtures</w:t>
      </w:r>
      <w:r w:rsidRPr="006875C7">
        <w:t xml:space="preserve"> collaboration, </w:t>
      </w:r>
      <w:r w:rsidR="00793CD6" w:rsidRPr="006875C7">
        <w:t>swift</w:t>
      </w:r>
      <w:r w:rsidRPr="006875C7">
        <w:t xml:space="preserve"> decision-making, and a shared understanding of goals.</w:t>
      </w:r>
    </w:p>
    <w:p w:rsidR="00114A11" w:rsidRPr="006875C7" w:rsidRDefault="00114A11" w:rsidP="006875C7">
      <w:pPr>
        <w:spacing w:before="240" w:line="360" w:lineRule="auto"/>
        <w:jc w:val="both"/>
      </w:pPr>
      <w:r w:rsidRPr="006875C7">
        <w:t xml:space="preserve">Adaptive Planning: </w:t>
      </w:r>
      <w:r w:rsidR="00237A31" w:rsidRPr="006875C7">
        <w:t>Agile businesses need</w:t>
      </w:r>
      <w:r w:rsidR="008C25A4" w:rsidRPr="006875C7">
        <w:t xml:space="preserve"> to </w:t>
      </w:r>
      <w:r w:rsidRPr="006875C7">
        <w:t>embrace change a</w:t>
      </w:r>
      <w:r w:rsidR="00237A31" w:rsidRPr="006875C7">
        <w:t>nd prioritize adaptability. It</w:t>
      </w:r>
      <w:r w:rsidRPr="006875C7">
        <w:t xml:space="preserve"> employ</w:t>
      </w:r>
      <w:r w:rsidR="00237A31" w:rsidRPr="006875C7">
        <w:t>s</w:t>
      </w:r>
      <w:r w:rsidRPr="006875C7">
        <w:t xml:space="preserve"> flexible planning techniques</w:t>
      </w:r>
      <w:r w:rsidR="00237A31" w:rsidRPr="006875C7">
        <w:t xml:space="preserve"> that</w:t>
      </w:r>
      <w:r w:rsidRPr="006875C7">
        <w:t xml:space="preserve"> allow for reprioritization and adjustment of project requirements based on evolving customer needs and market conditions.</w:t>
      </w:r>
    </w:p>
    <w:p w:rsidR="00114A11" w:rsidRPr="006875C7" w:rsidRDefault="00114A11" w:rsidP="006875C7">
      <w:pPr>
        <w:spacing w:before="240" w:line="360" w:lineRule="auto"/>
        <w:jc w:val="both"/>
      </w:pPr>
      <w:r w:rsidRPr="006875C7">
        <w:t xml:space="preserve">Rapid Prototyping and Feedback: Agile businesses </w:t>
      </w:r>
      <w:r w:rsidR="0083202F" w:rsidRPr="006875C7">
        <w:t xml:space="preserve">need to </w:t>
      </w:r>
      <w:r w:rsidRPr="006875C7">
        <w:t>use prototyping to quickly test ideas and gather customer feedback. This helps validate assumptions, identify potential issues early on, and reduce development cycles.</w:t>
      </w:r>
    </w:p>
    <w:p w:rsidR="00114A11" w:rsidRPr="006875C7" w:rsidRDefault="00114A11" w:rsidP="006875C7">
      <w:pPr>
        <w:spacing w:before="240" w:line="360" w:lineRule="auto"/>
        <w:jc w:val="both"/>
      </w:pPr>
      <w:r w:rsidRPr="006875C7">
        <w:t xml:space="preserve">Continuous Improvement: Agile businesses </w:t>
      </w:r>
      <w:r w:rsidR="00CB2F16" w:rsidRPr="006875C7">
        <w:t xml:space="preserve">need to </w:t>
      </w:r>
      <w:r w:rsidRPr="006875C7">
        <w:t xml:space="preserve">foster a culture of </w:t>
      </w:r>
      <w:r w:rsidR="008928FC" w:rsidRPr="006875C7">
        <w:t>nonstop</w:t>
      </w:r>
      <w:r w:rsidRPr="006875C7">
        <w:t xml:space="preserve"> </w:t>
      </w:r>
      <w:r w:rsidR="008928FC" w:rsidRPr="006875C7">
        <w:t>development</w:t>
      </w:r>
      <w:r w:rsidRPr="006875C7">
        <w:t xml:space="preserve">. </w:t>
      </w:r>
      <w:r w:rsidR="00E008CF" w:rsidRPr="006875C7">
        <w:t>They evaluate their procedures and results to improve efficiency, quality, and customer happiness.</w:t>
      </w:r>
      <w:r w:rsidRPr="006875C7">
        <w:t xml:space="preserve"> This is often done through retrospectives and process refinements.</w:t>
      </w:r>
    </w:p>
    <w:p w:rsidR="00114A11" w:rsidRPr="006875C7" w:rsidRDefault="00114A11" w:rsidP="006875C7">
      <w:pPr>
        <w:spacing w:before="240" w:line="360" w:lineRule="auto"/>
        <w:jc w:val="both"/>
      </w:pPr>
      <w:r w:rsidRPr="006875C7">
        <w:t xml:space="preserve">Transparency and Communication: Agile organizations </w:t>
      </w:r>
      <w:r w:rsidR="00CB2F16" w:rsidRPr="006875C7">
        <w:t xml:space="preserve">need to </w:t>
      </w:r>
      <w:r w:rsidRPr="006875C7">
        <w:t>emphasize open and transparent communication within teams and with stakeholders. Regular meetings</w:t>
      </w:r>
      <w:r w:rsidR="0073512E" w:rsidRPr="006875C7">
        <w:t xml:space="preserve"> and</w:t>
      </w:r>
      <w:r w:rsidRPr="006875C7">
        <w:t xml:space="preserve"> reviews, enable teams to discuss progress, address challenges, and align on goals.</w:t>
      </w:r>
    </w:p>
    <w:p w:rsidR="00114A11" w:rsidRPr="006875C7" w:rsidRDefault="00114A11" w:rsidP="006875C7">
      <w:pPr>
        <w:spacing w:before="240" w:line="360" w:lineRule="auto"/>
        <w:jc w:val="both"/>
      </w:pPr>
      <w:proofErr w:type="gramStart"/>
      <w:r w:rsidRPr="006875C7">
        <w:lastRenderedPageBreak/>
        <w:t>E</w:t>
      </w:r>
      <w:r w:rsidR="00963FC0" w:rsidRPr="006875C7">
        <w:t xml:space="preserve">mbracing Emergent Requirements: </w:t>
      </w:r>
      <w:r w:rsidRPr="006875C7">
        <w:t xml:space="preserve">Agile businesses </w:t>
      </w:r>
      <w:r w:rsidR="00334474" w:rsidRPr="006875C7">
        <w:t xml:space="preserve">need to </w:t>
      </w:r>
      <w:r w:rsidRPr="006875C7">
        <w:t>recognize that requirements and p</w:t>
      </w:r>
      <w:r w:rsidR="00680B7C" w:rsidRPr="006875C7">
        <w:t>riorities can evolve over time.</w:t>
      </w:r>
      <w:proofErr w:type="gramEnd"/>
      <w:r w:rsidR="00963FC0" w:rsidRPr="006875C7">
        <w:t xml:space="preserve"> </w:t>
      </w:r>
      <w:r w:rsidRPr="006875C7">
        <w:t>They are willing to embrace and incorporate emerging insights and adapt plans accordingly to deliver value more effectively.</w:t>
      </w:r>
    </w:p>
    <w:p w:rsidR="00114A11" w:rsidRPr="006875C7" w:rsidRDefault="00114A11" w:rsidP="006875C7">
      <w:pPr>
        <w:spacing w:before="240" w:line="360" w:lineRule="auto"/>
        <w:jc w:val="both"/>
      </w:pPr>
      <w:r w:rsidRPr="006875C7">
        <w:t>Agile Leadership: Agile organizations require supportive leadership that fosters a culture of empowerment, collaboration, and trust. Leaders serve as facilitators, removing obstacles for teams, and enabling them to make decisions and take ownership.</w:t>
      </w:r>
    </w:p>
    <w:p w:rsidR="00114A11" w:rsidRPr="006875C7" w:rsidRDefault="00114A11" w:rsidP="006875C7">
      <w:pPr>
        <w:spacing w:before="240" w:line="360" w:lineRule="auto"/>
        <w:jc w:val="both"/>
      </w:pPr>
      <w:r w:rsidRPr="006875C7">
        <w:t xml:space="preserve">Continuous Learning: Agile businesses </w:t>
      </w:r>
      <w:r w:rsidR="006425A8" w:rsidRPr="006875C7">
        <w:t xml:space="preserve">need to </w:t>
      </w:r>
      <w:r w:rsidRPr="006875C7">
        <w:t xml:space="preserve">value a learning </w:t>
      </w:r>
      <w:r w:rsidR="00ED4E82" w:rsidRPr="006875C7">
        <w:t>mind-set</w:t>
      </w:r>
      <w:r w:rsidRPr="006875C7">
        <w:t>. They encourage experimentation, risk-taking, and knowledge sharing within the organization. Learning from both successes and failures helps teams improve and innovate.</w:t>
      </w:r>
    </w:p>
    <w:p w:rsidR="00114A11" w:rsidRPr="006875C7" w:rsidRDefault="006425A8" w:rsidP="006875C7">
      <w:pPr>
        <w:spacing w:before="240" w:line="360" w:lineRule="auto"/>
        <w:jc w:val="both"/>
      </w:pPr>
      <w:r w:rsidRPr="006875C7">
        <w:t>Finally, a</w:t>
      </w:r>
      <w:r w:rsidR="00114A11" w:rsidRPr="006875C7">
        <w:t>gile business model offers a framework that enables organizations to respond to changing market dynamics, increase customer satisfaction, and deliver value in a fast-paced, uncertain business environment.</w:t>
      </w:r>
    </w:p>
    <w:p w:rsidR="00C07985" w:rsidRPr="002D3244" w:rsidRDefault="002935C1" w:rsidP="002D3244">
      <w:pPr>
        <w:spacing w:before="240" w:after="0" w:line="240" w:lineRule="auto"/>
        <w:jc w:val="both"/>
        <w:rPr>
          <w:b/>
          <w:sz w:val="32"/>
        </w:rPr>
      </w:pPr>
      <w:r w:rsidRPr="002D3244">
        <w:rPr>
          <w:b/>
          <w:sz w:val="32"/>
        </w:rPr>
        <w:t>Transformation of Agile Business Model</w:t>
      </w:r>
    </w:p>
    <w:p w:rsidR="00C07985" w:rsidRPr="006875C7" w:rsidRDefault="00975334" w:rsidP="002D3244">
      <w:pPr>
        <w:spacing w:before="240" w:after="0" w:line="360" w:lineRule="auto"/>
        <w:jc w:val="both"/>
        <w:rPr>
          <w:b/>
          <w:u w:val="single"/>
        </w:rPr>
      </w:pPr>
      <w:r>
        <w:t xml:space="preserve">Transformation of agility in the organization is challenging. The transformation process needs huge effort and determination. It encompasses </w:t>
      </w:r>
      <w:r w:rsidR="00747DE1">
        <w:t>the modification of the organizational structure, organizational culture, technological aspects and operational procedure</w:t>
      </w:r>
      <w:r w:rsidR="008B3F59">
        <w:t xml:space="preserve">. </w:t>
      </w:r>
      <w:r w:rsidR="008B3F59" w:rsidRPr="008B3F59">
        <w:t>Organisatio</w:t>
      </w:r>
      <w:r w:rsidR="008B3F59">
        <w:t>nal agility is not a single concept</w:t>
      </w:r>
      <w:r w:rsidR="008B3F59" w:rsidRPr="008B3F59">
        <w:t>, but a set of factors that</w:t>
      </w:r>
      <w:r w:rsidR="008B3F59">
        <w:t xml:space="preserve"> are interrelated and</w:t>
      </w:r>
      <w:r w:rsidR="008B3F59" w:rsidRPr="008B3F59">
        <w:t xml:space="preserve"> work together. These include the organization's ability to learn and improve </w:t>
      </w:r>
      <w:r w:rsidR="004E55CD">
        <w:t xml:space="preserve">continuously. Also the organizational structure, strategies, culture and leadership must be well aligned with the objective. </w:t>
      </w:r>
      <w:r w:rsidR="003A43F3">
        <w:t>(</w:t>
      </w:r>
      <w:r w:rsidR="003A43F3" w:rsidRPr="003A43F3">
        <w:rPr>
          <w:shd w:val="clear" w:color="auto" w:fill="FFFFFF"/>
        </w:rPr>
        <w:t>Strode</w:t>
      </w:r>
      <w:r w:rsidR="003A43F3">
        <w:rPr>
          <w:shd w:val="clear" w:color="auto" w:fill="FFFFFF"/>
        </w:rPr>
        <w:t xml:space="preserve"> et al 2022</w:t>
      </w:r>
      <w:r w:rsidR="003A43F3">
        <w:t>)</w:t>
      </w:r>
      <w:r w:rsidR="00747DE1">
        <w:t>.</w:t>
      </w:r>
      <w:r w:rsidR="007D1701">
        <w:t xml:space="preserve"> The cultural and leadership </w:t>
      </w:r>
      <w:r w:rsidR="00274E34">
        <w:t>facets</w:t>
      </w:r>
      <w:r w:rsidR="007D1701">
        <w:t xml:space="preserve"> are the most challenging for </w:t>
      </w:r>
      <w:r w:rsidR="00274E34">
        <w:t xml:space="preserve">large-scale transformation of </w:t>
      </w:r>
      <w:r w:rsidR="00CB095B">
        <w:t>an organization towards agility and o</w:t>
      </w:r>
      <w:r w:rsidR="00CB095B" w:rsidRPr="00CB095B">
        <w:t>rganisational culture is the core focus of transformation strategy and execution.</w:t>
      </w:r>
      <w:r w:rsidR="00BB0DD4">
        <w:t xml:space="preserve"> Agile</w:t>
      </w:r>
      <w:r w:rsidR="00CB095B" w:rsidRPr="00CB095B">
        <w:t xml:space="preserve"> principles address continuous and</w:t>
      </w:r>
      <w:r w:rsidR="00CB095B">
        <w:t xml:space="preserve"> sustainable transformation</w:t>
      </w:r>
      <w:r w:rsidR="00BB0DD4">
        <w:t xml:space="preserve"> which</w:t>
      </w:r>
      <w:r w:rsidR="00CB095B" w:rsidRPr="00CB095B">
        <w:t xml:space="preserve"> emphasises holistic thinking, sustainability, and long-term transformation goals. </w:t>
      </w:r>
      <w:r w:rsidR="00BB0DD4">
        <w:t>Employee’s</w:t>
      </w:r>
      <w:r w:rsidR="00CB095B" w:rsidRPr="00CB095B">
        <w:t xml:space="preserve"> behaviours and </w:t>
      </w:r>
      <w:r w:rsidR="00BB0DD4" w:rsidRPr="00CB095B">
        <w:t>morals</w:t>
      </w:r>
      <w:r w:rsidR="00BB0DD4">
        <w:t xml:space="preserve"> are valued for</w:t>
      </w:r>
      <w:r w:rsidR="00CB095B" w:rsidRPr="00CB095B">
        <w:t xml:space="preserve"> customer and internal stakeholder interactions. </w:t>
      </w:r>
      <w:r w:rsidR="00017226">
        <w:t>Agility can be</w:t>
      </w:r>
      <w:r w:rsidR="00CB095B" w:rsidRPr="00CB095B">
        <w:t xml:space="preserve"> </w:t>
      </w:r>
      <w:r w:rsidR="00017226" w:rsidRPr="00CB095B">
        <w:t>accomplished</w:t>
      </w:r>
      <w:r w:rsidR="00CB095B" w:rsidRPr="00CB095B">
        <w:t xml:space="preserve"> by </w:t>
      </w:r>
      <w:r w:rsidR="00017226">
        <w:t xml:space="preserve">the </w:t>
      </w:r>
      <w:r w:rsidR="00CB095B" w:rsidRPr="00CB095B">
        <w:t>highly motivated,</w:t>
      </w:r>
      <w:r w:rsidR="00017226">
        <w:t xml:space="preserve"> culturally aligned, </w:t>
      </w:r>
      <w:r w:rsidR="00CB095B" w:rsidRPr="00CB095B">
        <w:t>and empower</w:t>
      </w:r>
      <w:r w:rsidR="00017226">
        <w:t>ed employees who are</w:t>
      </w:r>
      <w:r w:rsidR="00CB095B" w:rsidRPr="00CB095B">
        <w:t xml:space="preserve"> working </w:t>
      </w:r>
      <w:r w:rsidR="00017226">
        <w:t>collectively</w:t>
      </w:r>
      <w:r w:rsidR="00BB0DD4">
        <w:t xml:space="preserve"> </w:t>
      </w:r>
      <w:r w:rsidR="00017226">
        <w:t>in the direction of</w:t>
      </w:r>
      <w:r w:rsidR="00BB0DD4">
        <w:t xml:space="preserve"> a</w:t>
      </w:r>
      <w:r w:rsidR="00017226">
        <w:t>chieving</w:t>
      </w:r>
      <w:r w:rsidR="00BB0DD4">
        <w:t xml:space="preserve"> common goal (</w:t>
      </w:r>
      <w:proofErr w:type="spellStart"/>
      <w:r w:rsidR="00BB0DD4">
        <w:t>Karvonen</w:t>
      </w:r>
      <w:proofErr w:type="spellEnd"/>
      <w:r w:rsidR="00BB0DD4">
        <w:t xml:space="preserve"> et al 2018). This is not only possible</w:t>
      </w:r>
      <w:r w:rsidR="00CB095B" w:rsidRPr="00CB095B">
        <w:t xml:space="preserve"> by business model re</w:t>
      </w:r>
      <w:r w:rsidR="00BB0DD4">
        <w:t>newal or agile method adoption but an appropriate outlook, approach, and culture is more important for agile transformation of a business model.</w:t>
      </w:r>
    </w:p>
    <w:p w:rsidR="00114A11" w:rsidRPr="002D3244" w:rsidRDefault="00114A11" w:rsidP="006875C7">
      <w:pPr>
        <w:spacing w:before="240" w:line="360" w:lineRule="auto"/>
        <w:jc w:val="both"/>
        <w:rPr>
          <w:b/>
          <w:sz w:val="32"/>
        </w:rPr>
      </w:pPr>
      <w:r w:rsidRPr="002D3244">
        <w:rPr>
          <w:b/>
          <w:sz w:val="32"/>
        </w:rPr>
        <w:t>Examples of Agile Business Model</w:t>
      </w:r>
    </w:p>
    <w:p w:rsidR="00957661" w:rsidRDefault="005468E2" w:rsidP="006875C7">
      <w:pPr>
        <w:spacing w:before="240" w:line="360" w:lineRule="auto"/>
        <w:jc w:val="both"/>
      </w:pPr>
      <w:r w:rsidRPr="006875C7">
        <w:lastRenderedPageBreak/>
        <w:t>Agility has been proved advantageous for the business organ</w:t>
      </w:r>
      <w:r w:rsidR="00332972" w:rsidRPr="006875C7">
        <w:t>ization but it is more challenging</w:t>
      </w:r>
      <w:r w:rsidRPr="006875C7">
        <w:t xml:space="preserve"> for the large organizations to implement agile methods due to</w:t>
      </w:r>
      <w:r w:rsidR="003D3238" w:rsidRPr="006875C7">
        <w:t xml:space="preserve"> </w:t>
      </w:r>
      <w:r w:rsidR="00332972" w:rsidRPr="006875C7">
        <w:t>its</w:t>
      </w:r>
      <w:r w:rsidR="003D3238" w:rsidRPr="006875C7">
        <w:t xml:space="preserve"> firm</w:t>
      </w:r>
      <w:r w:rsidR="008C6A3E" w:rsidRPr="006875C7">
        <w:t xml:space="preserve"> and rigid</w:t>
      </w:r>
      <w:r w:rsidR="003D3238" w:rsidRPr="006875C7">
        <w:t xml:space="preserve"> structure. Agility demands flexibility, experiment, and the capacity of the organization to </w:t>
      </w:r>
      <w:r w:rsidR="00197074" w:rsidRPr="006875C7">
        <w:t>revolve</w:t>
      </w:r>
      <w:r w:rsidR="003D3238" w:rsidRPr="006875C7">
        <w:t xml:space="preserve"> swiftly when needed. </w:t>
      </w:r>
      <w:r w:rsidR="00952B23" w:rsidRPr="006875C7">
        <w:t xml:space="preserve">But the large organizations can achieve agility in scale </w:t>
      </w:r>
      <w:r w:rsidR="0081761A" w:rsidRPr="006875C7">
        <w:t>with a</w:t>
      </w:r>
      <w:r w:rsidR="00750561" w:rsidRPr="006875C7">
        <w:t>n approach which enables accurate</w:t>
      </w:r>
      <w:r w:rsidR="0081761A" w:rsidRPr="006875C7">
        <w:t xml:space="preserve"> frame work and organizational culture.</w:t>
      </w:r>
      <w:r w:rsidRPr="006875C7">
        <w:t xml:space="preserve"> </w:t>
      </w:r>
      <w:r w:rsidR="00957661" w:rsidRPr="006875C7">
        <w:t xml:space="preserve">(Null </w:t>
      </w:r>
      <w:r w:rsidR="00CC07ED" w:rsidRPr="006875C7">
        <w:t>2023</w:t>
      </w:r>
      <w:r w:rsidR="00957661" w:rsidRPr="006875C7">
        <w:t>)</w:t>
      </w:r>
    </w:p>
    <w:p w:rsidR="00F3404D" w:rsidRDefault="00F3404D" w:rsidP="002D3244">
      <w:pPr>
        <w:spacing w:before="240" w:after="0" w:line="240" w:lineRule="auto"/>
        <w:jc w:val="center"/>
        <w:rPr>
          <w:b/>
          <w:sz w:val="28"/>
        </w:rPr>
      </w:pPr>
    </w:p>
    <w:p w:rsidR="002D3244" w:rsidRPr="002D3244" w:rsidRDefault="002D3244" w:rsidP="002D3244">
      <w:pPr>
        <w:spacing w:before="240" w:after="0" w:line="240" w:lineRule="auto"/>
        <w:jc w:val="center"/>
        <w:rPr>
          <w:b/>
          <w:sz w:val="28"/>
        </w:rPr>
      </w:pPr>
      <w:r w:rsidRPr="002D3244">
        <w:rPr>
          <w:b/>
          <w:sz w:val="28"/>
        </w:rPr>
        <w:t>Table-1</w:t>
      </w:r>
    </w:p>
    <w:tbl>
      <w:tblPr>
        <w:tblStyle w:val="TableGrid"/>
        <w:tblW w:w="0" w:type="auto"/>
        <w:tblLayout w:type="fixed"/>
        <w:tblLook w:val="04A0"/>
      </w:tblPr>
      <w:tblGrid>
        <w:gridCol w:w="1526"/>
        <w:gridCol w:w="1843"/>
        <w:gridCol w:w="1984"/>
        <w:gridCol w:w="3889"/>
      </w:tblGrid>
      <w:tr w:rsidR="003825F6" w:rsidRPr="006875C7" w:rsidTr="008F279F">
        <w:tc>
          <w:tcPr>
            <w:tcW w:w="1526" w:type="dxa"/>
          </w:tcPr>
          <w:p w:rsidR="003825F6" w:rsidRPr="002D3244" w:rsidRDefault="003825F6" w:rsidP="002D3244">
            <w:pPr>
              <w:jc w:val="center"/>
              <w:rPr>
                <w:b/>
              </w:rPr>
            </w:pPr>
            <w:r w:rsidRPr="002D3244">
              <w:rPr>
                <w:b/>
              </w:rPr>
              <w:t>Name of the Company</w:t>
            </w:r>
          </w:p>
        </w:tc>
        <w:tc>
          <w:tcPr>
            <w:tcW w:w="1843" w:type="dxa"/>
          </w:tcPr>
          <w:p w:rsidR="003825F6" w:rsidRPr="002D3244" w:rsidRDefault="003825F6" w:rsidP="002D3244">
            <w:pPr>
              <w:jc w:val="center"/>
              <w:rPr>
                <w:b/>
              </w:rPr>
            </w:pPr>
            <w:r w:rsidRPr="002D3244">
              <w:rPr>
                <w:b/>
              </w:rPr>
              <w:t>Operating Area</w:t>
            </w:r>
          </w:p>
        </w:tc>
        <w:tc>
          <w:tcPr>
            <w:tcW w:w="1984" w:type="dxa"/>
          </w:tcPr>
          <w:p w:rsidR="003825F6" w:rsidRPr="002D3244" w:rsidRDefault="00411294" w:rsidP="002D3244">
            <w:pPr>
              <w:jc w:val="center"/>
              <w:rPr>
                <w:b/>
              </w:rPr>
            </w:pPr>
            <w:r w:rsidRPr="002D3244">
              <w:rPr>
                <w:b/>
              </w:rPr>
              <w:t>Agile Approach A</w:t>
            </w:r>
            <w:r w:rsidR="003825F6" w:rsidRPr="002D3244">
              <w:rPr>
                <w:b/>
              </w:rPr>
              <w:t>dopted</w:t>
            </w:r>
          </w:p>
        </w:tc>
        <w:tc>
          <w:tcPr>
            <w:tcW w:w="3889" w:type="dxa"/>
          </w:tcPr>
          <w:p w:rsidR="003825F6" w:rsidRPr="002D3244" w:rsidRDefault="00411294" w:rsidP="002D3244">
            <w:pPr>
              <w:jc w:val="center"/>
              <w:rPr>
                <w:b/>
              </w:rPr>
            </w:pPr>
            <w:r w:rsidRPr="002D3244">
              <w:rPr>
                <w:b/>
              </w:rPr>
              <w:t>Benefit</w:t>
            </w:r>
          </w:p>
        </w:tc>
      </w:tr>
      <w:tr w:rsidR="003825F6" w:rsidRPr="006875C7" w:rsidTr="008F279F">
        <w:tc>
          <w:tcPr>
            <w:tcW w:w="1526" w:type="dxa"/>
          </w:tcPr>
          <w:p w:rsidR="003825F6" w:rsidRPr="006875C7" w:rsidRDefault="003825F6" w:rsidP="002D3244">
            <w:pPr>
              <w:jc w:val="both"/>
            </w:pPr>
            <w:r w:rsidRPr="006875C7">
              <w:t>CISCO</w:t>
            </w:r>
          </w:p>
        </w:tc>
        <w:tc>
          <w:tcPr>
            <w:tcW w:w="1843" w:type="dxa"/>
          </w:tcPr>
          <w:p w:rsidR="003825F6" w:rsidRPr="006875C7" w:rsidRDefault="00C07985" w:rsidP="002D3244">
            <w:pPr>
              <w:jc w:val="both"/>
            </w:pPr>
            <w:r w:rsidRPr="006875C7">
              <w:t>Digital Communication Technology</w:t>
            </w:r>
          </w:p>
        </w:tc>
        <w:tc>
          <w:tcPr>
            <w:tcW w:w="1984" w:type="dxa"/>
          </w:tcPr>
          <w:p w:rsidR="003825F6" w:rsidRPr="006875C7" w:rsidRDefault="00C07985" w:rsidP="002D3244">
            <w:pPr>
              <w:jc w:val="both"/>
            </w:pPr>
            <w:r w:rsidRPr="006875C7">
              <w:t>Scaled Agile Framework (</w:t>
            </w:r>
            <w:proofErr w:type="spellStart"/>
            <w:r w:rsidRPr="006875C7">
              <w:t>SAFe</w:t>
            </w:r>
            <w:proofErr w:type="spellEnd"/>
            <w:r w:rsidRPr="006875C7">
              <w:t>)</w:t>
            </w:r>
          </w:p>
        </w:tc>
        <w:tc>
          <w:tcPr>
            <w:tcW w:w="3889" w:type="dxa"/>
          </w:tcPr>
          <w:p w:rsidR="003825F6" w:rsidRPr="006875C7" w:rsidRDefault="00C07985" w:rsidP="002D3244">
            <w:pPr>
              <w:jc w:val="both"/>
            </w:pPr>
            <w:r w:rsidRPr="006875C7">
              <w:t>40% reduction in defects and 14% increase in defect removal efficiency.</w:t>
            </w:r>
          </w:p>
        </w:tc>
      </w:tr>
      <w:tr w:rsidR="003825F6" w:rsidRPr="006875C7" w:rsidTr="008F279F">
        <w:tc>
          <w:tcPr>
            <w:tcW w:w="1526" w:type="dxa"/>
          </w:tcPr>
          <w:p w:rsidR="003825F6" w:rsidRPr="006875C7" w:rsidRDefault="003825F6" w:rsidP="002D3244">
            <w:pPr>
              <w:jc w:val="both"/>
            </w:pPr>
            <w:r w:rsidRPr="006875C7">
              <w:t>LEGO Digital Solutions</w:t>
            </w:r>
          </w:p>
        </w:tc>
        <w:tc>
          <w:tcPr>
            <w:tcW w:w="1843" w:type="dxa"/>
          </w:tcPr>
          <w:p w:rsidR="003825F6" w:rsidRPr="006875C7" w:rsidRDefault="00A917F1" w:rsidP="002D3244">
            <w:pPr>
              <w:jc w:val="both"/>
            </w:pPr>
            <w:r w:rsidRPr="006875C7">
              <w:t>CAD </w:t>
            </w:r>
            <w:r w:rsidRPr="006875C7">
              <w:rPr>
                <w:bCs/>
              </w:rPr>
              <w:t>Software Company</w:t>
            </w:r>
          </w:p>
        </w:tc>
        <w:tc>
          <w:tcPr>
            <w:tcW w:w="1984" w:type="dxa"/>
          </w:tcPr>
          <w:p w:rsidR="003825F6" w:rsidRPr="006875C7" w:rsidRDefault="00A917F1" w:rsidP="002D3244">
            <w:pPr>
              <w:jc w:val="both"/>
            </w:pPr>
            <w:r w:rsidRPr="006875C7">
              <w:t xml:space="preserve">Scaled Agile Framework </w:t>
            </w:r>
            <w:proofErr w:type="spellStart"/>
            <w:r w:rsidRPr="006875C7">
              <w:t>SAFe</w:t>
            </w:r>
            <w:proofErr w:type="spellEnd"/>
          </w:p>
        </w:tc>
        <w:tc>
          <w:tcPr>
            <w:tcW w:w="3889" w:type="dxa"/>
          </w:tcPr>
          <w:p w:rsidR="003825F6" w:rsidRPr="006875C7" w:rsidRDefault="00A917F1" w:rsidP="002D3244">
            <w:pPr>
              <w:jc w:val="both"/>
            </w:pPr>
            <w:r w:rsidRPr="006875C7">
              <w:t>Duplicated work, dependency issues, planning, execution, and client trust have improved.</w:t>
            </w:r>
          </w:p>
        </w:tc>
      </w:tr>
      <w:tr w:rsidR="003825F6" w:rsidRPr="006875C7" w:rsidTr="008F279F">
        <w:tc>
          <w:tcPr>
            <w:tcW w:w="1526" w:type="dxa"/>
          </w:tcPr>
          <w:p w:rsidR="003825F6" w:rsidRPr="006875C7" w:rsidRDefault="00411294" w:rsidP="002D3244">
            <w:pPr>
              <w:jc w:val="both"/>
            </w:pPr>
            <w:r w:rsidRPr="006875C7">
              <w:t>BARCLAYS</w:t>
            </w:r>
          </w:p>
        </w:tc>
        <w:tc>
          <w:tcPr>
            <w:tcW w:w="1843" w:type="dxa"/>
          </w:tcPr>
          <w:p w:rsidR="003825F6" w:rsidRPr="006875C7" w:rsidRDefault="00A917F1" w:rsidP="002D3244">
            <w:pPr>
              <w:jc w:val="both"/>
            </w:pPr>
            <w:r w:rsidRPr="006875C7">
              <w:t>British Multinational Universal Bank</w:t>
            </w:r>
          </w:p>
        </w:tc>
        <w:tc>
          <w:tcPr>
            <w:tcW w:w="1984" w:type="dxa"/>
          </w:tcPr>
          <w:p w:rsidR="003825F6" w:rsidRPr="006875C7" w:rsidRDefault="00A917F1" w:rsidP="002D3244">
            <w:pPr>
              <w:jc w:val="both"/>
            </w:pPr>
            <w:r w:rsidRPr="006875C7">
              <w:t>Agile Coaching and Disciplined Agile Delivery</w:t>
            </w:r>
          </w:p>
        </w:tc>
        <w:tc>
          <w:tcPr>
            <w:tcW w:w="3889" w:type="dxa"/>
          </w:tcPr>
          <w:p w:rsidR="003825F6" w:rsidRPr="006875C7" w:rsidRDefault="002A1F29" w:rsidP="002D3244">
            <w:pPr>
              <w:jc w:val="both"/>
            </w:pPr>
            <w:r w:rsidRPr="006875C7">
              <w:t>Output increased 300%.Code complexity reduced by 50% and test code coverage rose by 50%.</w:t>
            </w:r>
          </w:p>
        </w:tc>
      </w:tr>
      <w:tr w:rsidR="003825F6" w:rsidRPr="006875C7" w:rsidTr="008F279F">
        <w:tc>
          <w:tcPr>
            <w:tcW w:w="1526" w:type="dxa"/>
          </w:tcPr>
          <w:p w:rsidR="003825F6" w:rsidRPr="006875C7" w:rsidRDefault="00411294" w:rsidP="002D3244">
            <w:pPr>
              <w:jc w:val="both"/>
            </w:pPr>
            <w:r w:rsidRPr="006875C7">
              <w:t>PANERA Bread</w:t>
            </w:r>
          </w:p>
        </w:tc>
        <w:tc>
          <w:tcPr>
            <w:tcW w:w="1843" w:type="dxa"/>
          </w:tcPr>
          <w:p w:rsidR="003825F6" w:rsidRPr="006875C7" w:rsidRDefault="0034272D" w:rsidP="002D3244">
            <w:pPr>
              <w:jc w:val="both"/>
            </w:pPr>
            <w:r w:rsidRPr="006875C7">
              <w:t>American Chain Store of Bakery-Cafe</w:t>
            </w:r>
          </w:p>
        </w:tc>
        <w:tc>
          <w:tcPr>
            <w:tcW w:w="1984" w:type="dxa"/>
          </w:tcPr>
          <w:p w:rsidR="003825F6" w:rsidRPr="006875C7" w:rsidRDefault="00C76C10" w:rsidP="002D3244">
            <w:pPr>
              <w:jc w:val="both"/>
            </w:pPr>
            <w:r w:rsidRPr="006875C7">
              <w:t>Disciplined Agile Delivery</w:t>
            </w:r>
          </w:p>
        </w:tc>
        <w:tc>
          <w:tcPr>
            <w:tcW w:w="3889" w:type="dxa"/>
          </w:tcPr>
          <w:p w:rsidR="003825F6" w:rsidRPr="006875C7" w:rsidRDefault="00C76C10" w:rsidP="002D3244">
            <w:pPr>
              <w:jc w:val="both"/>
            </w:pPr>
            <w:r w:rsidRPr="006875C7">
              <w:t xml:space="preserve">Improved delivery speed, quality, customer interactions. 25% increment in </w:t>
            </w:r>
            <w:r w:rsidR="004A0CA2" w:rsidRPr="006875C7">
              <w:t>sells from digital platform.</w:t>
            </w:r>
          </w:p>
        </w:tc>
      </w:tr>
      <w:tr w:rsidR="003825F6" w:rsidRPr="006875C7" w:rsidTr="008F279F">
        <w:tc>
          <w:tcPr>
            <w:tcW w:w="1526" w:type="dxa"/>
          </w:tcPr>
          <w:p w:rsidR="003825F6" w:rsidRPr="006875C7" w:rsidRDefault="00411294" w:rsidP="002D3244">
            <w:pPr>
              <w:jc w:val="both"/>
            </w:pPr>
            <w:r w:rsidRPr="006875C7">
              <w:t>ERICSSON</w:t>
            </w:r>
          </w:p>
        </w:tc>
        <w:tc>
          <w:tcPr>
            <w:tcW w:w="1843" w:type="dxa"/>
          </w:tcPr>
          <w:p w:rsidR="003825F6" w:rsidRPr="006875C7" w:rsidRDefault="00662061" w:rsidP="002D3244">
            <w:pPr>
              <w:jc w:val="both"/>
            </w:pPr>
            <w:r w:rsidRPr="006875C7">
              <w:t>Telecommunication MNC</w:t>
            </w:r>
          </w:p>
        </w:tc>
        <w:tc>
          <w:tcPr>
            <w:tcW w:w="1984" w:type="dxa"/>
          </w:tcPr>
          <w:p w:rsidR="003825F6" w:rsidRPr="006875C7" w:rsidRDefault="00427006" w:rsidP="002D3244">
            <w:pPr>
              <w:jc w:val="both"/>
            </w:pPr>
            <w:proofErr w:type="spellStart"/>
            <w:r w:rsidRPr="006875C7">
              <w:t>LeSS</w:t>
            </w:r>
            <w:proofErr w:type="spellEnd"/>
            <w:r w:rsidRPr="006875C7">
              <w:t xml:space="preserve"> (Agile and Large-Scale Scrum)</w:t>
            </w:r>
          </w:p>
        </w:tc>
        <w:tc>
          <w:tcPr>
            <w:tcW w:w="3889" w:type="dxa"/>
          </w:tcPr>
          <w:p w:rsidR="003825F6" w:rsidRPr="006875C7" w:rsidRDefault="00427006" w:rsidP="002D3244">
            <w:pPr>
              <w:jc w:val="both"/>
            </w:pPr>
            <w:r w:rsidRPr="006875C7">
              <w:t xml:space="preserve">Increased efficiency &amp; </w:t>
            </w:r>
            <w:r w:rsidR="00662061" w:rsidRPr="006875C7">
              <w:t xml:space="preserve"> production</w:t>
            </w:r>
          </w:p>
        </w:tc>
      </w:tr>
      <w:tr w:rsidR="003825F6" w:rsidRPr="006875C7" w:rsidTr="008F279F">
        <w:tc>
          <w:tcPr>
            <w:tcW w:w="1526" w:type="dxa"/>
          </w:tcPr>
          <w:p w:rsidR="003825F6" w:rsidRPr="006875C7" w:rsidRDefault="00411294" w:rsidP="002D3244">
            <w:pPr>
              <w:jc w:val="both"/>
            </w:pPr>
            <w:proofErr w:type="spellStart"/>
            <w:r w:rsidRPr="006875C7">
              <w:rPr>
                <w:bCs/>
              </w:rPr>
              <w:t>Playstation</w:t>
            </w:r>
            <w:proofErr w:type="spellEnd"/>
            <w:r w:rsidRPr="006875C7">
              <w:rPr>
                <w:bCs/>
              </w:rPr>
              <w:t xml:space="preserve"> Network</w:t>
            </w:r>
          </w:p>
        </w:tc>
        <w:tc>
          <w:tcPr>
            <w:tcW w:w="1843" w:type="dxa"/>
          </w:tcPr>
          <w:p w:rsidR="003825F6" w:rsidRPr="006875C7" w:rsidRDefault="000A3DDD" w:rsidP="002D3244">
            <w:pPr>
              <w:jc w:val="both"/>
            </w:pPr>
            <w:r w:rsidRPr="006875C7">
              <w:rPr>
                <w:bCs/>
              </w:rPr>
              <w:t>Digital Media Entertainment</w:t>
            </w:r>
          </w:p>
        </w:tc>
        <w:tc>
          <w:tcPr>
            <w:tcW w:w="1984" w:type="dxa"/>
          </w:tcPr>
          <w:p w:rsidR="003825F6" w:rsidRPr="006875C7" w:rsidRDefault="00745D27" w:rsidP="002D3244">
            <w:pPr>
              <w:jc w:val="both"/>
            </w:pPr>
            <w:proofErr w:type="spellStart"/>
            <w:r w:rsidRPr="006875C7">
              <w:t>SAFe</w:t>
            </w:r>
            <w:proofErr w:type="spellEnd"/>
            <w:r w:rsidRPr="006875C7">
              <w:t xml:space="preserve"> (Scaled Agile Framework)</w:t>
            </w:r>
          </w:p>
        </w:tc>
        <w:tc>
          <w:tcPr>
            <w:tcW w:w="3889" w:type="dxa"/>
          </w:tcPr>
          <w:p w:rsidR="003825F6" w:rsidRPr="006875C7" w:rsidRDefault="00427006" w:rsidP="002D3244">
            <w:pPr>
              <w:jc w:val="both"/>
            </w:pPr>
            <w:r w:rsidRPr="006875C7">
              <w:t>Lessened</w:t>
            </w:r>
            <w:r w:rsidR="00745D27" w:rsidRPr="006875C7">
              <w:t xml:space="preserve"> </w:t>
            </w:r>
            <w:r w:rsidRPr="006875C7">
              <w:t>preliminary</w:t>
            </w:r>
            <w:r w:rsidR="00745D27" w:rsidRPr="006875C7">
              <w:t xml:space="preserve"> </w:t>
            </w:r>
            <w:r w:rsidRPr="006875C7">
              <w:t>design</w:t>
            </w:r>
            <w:r w:rsidR="00745D27" w:rsidRPr="006875C7">
              <w:t xml:space="preserve"> time by 28%</w:t>
            </w:r>
            <w:r w:rsidR="000E581A" w:rsidRPr="006875C7">
              <w:t>. Reduced</w:t>
            </w:r>
            <w:r w:rsidR="00745D27" w:rsidRPr="006875C7">
              <w:t xml:space="preserve"> </w:t>
            </w:r>
            <w:r w:rsidRPr="006875C7">
              <w:t>interruption saved $30 million every</w:t>
            </w:r>
            <w:r w:rsidR="00745D27" w:rsidRPr="006875C7">
              <w:t xml:space="preserve"> year.</w:t>
            </w:r>
          </w:p>
        </w:tc>
      </w:tr>
      <w:tr w:rsidR="003825F6" w:rsidRPr="006875C7" w:rsidTr="008F279F">
        <w:tc>
          <w:tcPr>
            <w:tcW w:w="1526" w:type="dxa"/>
          </w:tcPr>
          <w:p w:rsidR="003825F6" w:rsidRPr="006875C7" w:rsidRDefault="00C07985" w:rsidP="002D3244">
            <w:pPr>
              <w:jc w:val="both"/>
            </w:pPr>
            <w:r w:rsidRPr="006875C7">
              <w:rPr>
                <w:bCs/>
              </w:rPr>
              <w:t>John Deere</w:t>
            </w:r>
          </w:p>
        </w:tc>
        <w:tc>
          <w:tcPr>
            <w:tcW w:w="1843" w:type="dxa"/>
          </w:tcPr>
          <w:p w:rsidR="003825F6" w:rsidRPr="006875C7" w:rsidRDefault="000E581A" w:rsidP="002D3244">
            <w:pPr>
              <w:jc w:val="both"/>
            </w:pPr>
            <w:r w:rsidRPr="006875C7">
              <w:rPr>
                <w:bCs/>
              </w:rPr>
              <w:t xml:space="preserve">Agricultural </w:t>
            </w:r>
            <w:r w:rsidR="00411294" w:rsidRPr="006875C7">
              <w:rPr>
                <w:bCs/>
              </w:rPr>
              <w:t>machinery</w:t>
            </w:r>
            <w:r w:rsidRPr="006875C7">
              <w:rPr>
                <w:bCs/>
              </w:rPr>
              <w:t xml:space="preserve"> and other </w:t>
            </w:r>
            <w:r w:rsidR="0012375A" w:rsidRPr="006875C7">
              <w:rPr>
                <w:bCs/>
              </w:rPr>
              <w:t>equipment.</w:t>
            </w:r>
          </w:p>
        </w:tc>
        <w:tc>
          <w:tcPr>
            <w:tcW w:w="1984" w:type="dxa"/>
          </w:tcPr>
          <w:p w:rsidR="003825F6" w:rsidRPr="006875C7" w:rsidRDefault="001324A1" w:rsidP="002D3244">
            <w:pPr>
              <w:jc w:val="both"/>
            </w:pPr>
            <w:proofErr w:type="spellStart"/>
            <w:r w:rsidRPr="006875C7">
              <w:t>LeSS</w:t>
            </w:r>
            <w:proofErr w:type="spellEnd"/>
            <w:r w:rsidRPr="006875C7">
              <w:t xml:space="preserve"> (Agile and Large-Scale Scrum</w:t>
            </w:r>
            <w:r w:rsidR="0012375A" w:rsidRPr="006875C7">
              <w:t>)</w:t>
            </w:r>
          </w:p>
        </w:tc>
        <w:tc>
          <w:tcPr>
            <w:tcW w:w="3889" w:type="dxa"/>
          </w:tcPr>
          <w:p w:rsidR="003825F6" w:rsidRPr="006875C7" w:rsidRDefault="00DE0C14" w:rsidP="002D3244">
            <w:pPr>
              <w:jc w:val="both"/>
            </w:pPr>
            <w:r w:rsidRPr="006875C7">
              <w:t>Better Planning and improved delivery schedule.</w:t>
            </w:r>
          </w:p>
        </w:tc>
      </w:tr>
      <w:tr w:rsidR="00C07985" w:rsidRPr="006875C7" w:rsidTr="008F279F">
        <w:tc>
          <w:tcPr>
            <w:tcW w:w="1526" w:type="dxa"/>
          </w:tcPr>
          <w:p w:rsidR="00C07985" w:rsidRPr="006875C7" w:rsidRDefault="00C07985" w:rsidP="002D3244">
            <w:pPr>
              <w:jc w:val="both"/>
            </w:pPr>
            <w:proofErr w:type="spellStart"/>
            <w:r w:rsidRPr="006875C7">
              <w:rPr>
                <w:bCs/>
              </w:rPr>
              <w:t>Fitbit</w:t>
            </w:r>
            <w:proofErr w:type="spellEnd"/>
          </w:p>
        </w:tc>
        <w:tc>
          <w:tcPr>
            <w:tcW w:w="1843" w:type="dxa"/>
          </w:tcPr>
          <w:p w:rsidR="00C07985" w:rsidRPr="006875C7" w:rsidRDefault="0012375A" w:rsidP="002D3244">
            <w:pPr>
              <w:jc w:val="both"/>
            </w:pPr>
            <w:r w:rsidRPr="006875C7">
              <w:rPr>
                <w:bCs/>
              </w:rPr>
              <w:t>Consumer electronics and fitness devices</w:t>
            </w:r>
          </w:p>
        </w:tc>
        <w:tc>
          <w:tcPr>
            <w:tcW w:w="1984" w:type="dxa"/>
          </w:tcPr>
          <w:p w:rsidR="00C07985" w:rsidRPr="006875C7" w:rsidRDefault="0012375A" w:rsidP="002D3244">
            <w:pPr>
              <w:jc w:val="both"/>
            </w:pPr>
            <w:proofErr w:type="spellStart"/>
            <w:r w:rsidRPr="006875C7">
              <w:t>SAFe</w:t>
            </w:r>
            <w:proofErr w:type="spellEnd"/>
            <w:r w:rsidRPr="006875C7">
              <w:t xml:space="preserve"> (Scaled Agile Framework)</w:t>
            </w:r>
          </w:p>
        </w:tc>
        <w:tc>
          <w:tcPr>
            <w:tcW w:w="3889" w:type="dxa"/>
          </w:tcPr>
          <w:p w:rsidR="00C07985" w:rsidRPr="006875C7" w:rsidRDefault="00DB65BD" w:rsidP="002D3244">
            <w:pPr>
              <w:jc w:val="both"/>
              <w:rPr>
                <w:bCs/>
              </w:rPr>
            </w:pPr>
            <w:r w:rsidRPr="006875C7">
              <w:rPr>
                <w:bCs/>
              </w:rPr>
              <w:t>Released 4</w:t>
            </w:r>
            <w:r w:rsidR="006C1369" w:rsidRPr="006875C7">
              <w:rPr>
                <w:bCs/>
              </w:rPr>
              <w:t xml:space="preserve"> new products and </w:t>
            </w:r>
            <w:r w:rsidRPr="006875C7">
              <w:rPr>
                <w:bCs/>
              </w:rPr>
              <w:t>dispatched</w:t>
            </w:r>
            <w:r w:rsidR="006C1369" w:rsidRPr="006875C7">
              <w:rPr>
                <w:bCs/>
              </w:rPr>
              <w:t xml:space="preserve"> over 22 million units after implementing </w:t>
            </w:r>
            <w:proofErr w:type="spellStart"/>
            <w:r w:rsidR="006C1369" w:rsidRPr="006875C7">
              <w:rPr>
                <w:bCs/>
              </w:rPr>
              <w:t>SAFe</w:t>
            </w:r>
            <w:proofErr w:type="spellEnd"/>
            <w:r w:rsidR="006C1369" w:rsidRPr="006875C7">
              <w:rPr>
                <w:bCs/>
              </w:rPr>
              <w:t>.</w:t>
            </w:r>
          </w:p>
        </w:tc>
      </w:tr>
      <w:tr w:rsidR="00C07985" w:rsidRPr="006875C7" w:rsidTr="008F279F">
        <w:tc>
          <w:tcPr>
            <w:tcW w:w="1526" w:type="dxa"/>
          </w:tcPr>
          <w:p w:rsidR="00C07985" w:rsidRPr="006875C7" w:rsidRDefault="00C07985" w:rsidP="002D3244">
            <w:pPr>
              <w:jc w:val="both"/>
              <w:rPr>
                <w:bCs/>
              </w:rPr>
            </w:pPr>
            <w:proofErr w:type="spellStart"/>
            <w:r w:rsidRPr="006875C7">
              <w:rPr>
                <w:bCs/>
              </w:rPr>
              <w:t>OpenLink</w:t>
            </w:r>
            <w:proofErr w:type="spellEnd"/>
          </w:p>
        </w:tc>
        <w:tc>
          <w:tcPr>
            <w:tcW w:w="1843" w:type="dxa"/>
          </w:tcPr>
          <w:p w:rsidR="00C07985" w:rsidRPr="006875C7" w:rsidRDefault="0014736B" w:rsidP="002D3244">
            <w:pPr>
              <w:jc w:val="both"/>
            </w:pPr>
            <w:r w:rsidRPr="006875C7">
              <w:t xml:space="preserve">Cloud Computing </w:t>
            </w:r>
            <w:r w:rsidR="001818F1" w:rsidRPr="006875C7">
              <w:t xml:space="preserve">&amp; Software </w:t>
            </w:r>
          </w:p>
        </w:tc>
        <w:tc>
          <w:tcPr>
            <w:tcW w:w="1984" w:type="dxa"/>
          </w:tcPr>
          <w:p w:rsidR="00C07985" w:rsidRPr="006875C7" w:rsidRDefault="001818F1" w:rsidP="002D3244">
            <w:pPr>
              <w:jc w:val="both"/>
            </w:pPr>
            <w:r w:rsidRPr="006875C7">
              <w:t xml:space="preserve">Disciplined Agile approach </w:t>
            </w:r>
          </w:p>
        </w:tc>
        <w:tc>
          <w:tcPr>
            <w:tcW w:w="3889" w:type="dxa"/>
          </w:tcPr>
          <w:p w:rsidR="00C07985" w:rsidRPr="006875C7" w:rsidRDefault="001818F1" w:rsidP="002D3244">
            <w:pPr>
              <w:jc w:val="both"/>
              <w:rPr>
                <w:bCs/>
              </w:rPr>
            </w:pPr>
            <w:r w:rsidRPr="006875C7">
              <w:rPr>
                <w:bCs/>
              </w:rPr>
              <w:t xml:space="preserve">Increased </w:t>
            </w:r>
            <w:r w:rsidR="00DB65BD" w:rsidRPr="006875C7">
              <w:rPr>
                <w:bCs/>
              </w:rPr>
              <w:t xml:space="preserve">efficiency. </w:t>
            </w:r>
            <w:r w:rsidRPr="006875C7">
              <w:rPr>
                <w:bCs/>
              </w:rPr>
              <w:t xml:space="preserve">Improved cross-team communication. </w:t>
            </w:r>
          </w:p>
        </w:tc>
      </w:tr>
      <w:tr w:rsidR="00C07985" w:rsidRPr="006875C7" w:rsidTr="008F279F">
        <w:tc>
          <w:tcPr>
            <w:tcW w:w="1526" w:type="dxa"/>
          </w:tcPr>
          <w:p w:rsidR="00C07985" w:rsidRPr="006875C7" w:rsidRDefault="00C07985" w:rsidP="002D3244">
            <w:pPr>
              <w:jc w:val="both"/>
              <w:rPr>
                <w:bCs/>
              </w:rPr>
            </w:pPr>
            <w:r w:rsidRPr="006875C7">
              <w:rPr>
                <w:bCs/>
              </w:rPr>
              <w:t>Royal Philips</w:t>
            </w:r>
          </w:p>
        </w:tc>
        <w:tc>
          <w:tcPr>
            <w:tcW w:w="1843" w:type="dxa"/>
          </w:tcPr>
          <w:p w:rsidR="00C07985" w:rsidRPr="006875C7" w:rsidRDefault="000E6B7C" w:rsidP="002D3244">
            <w:pPr>
              <w:jc w:val="both"/>
            </w:pPr>
            <w:r w:rsidRPr="006875C7">
              <w:rPr>
                <w:bCs/>
              </w:rPr>
              <w:t>Healthcare Technology</w:t>
            </w:r>
          </w:p>
        </w:tc>
        <w:tc>
          <w:tcPr>
            <w:tcW w:w="1984" w:type="dxa"/>
          </w:tcPr>
          <w:p w:rsidR="00C07985" w:rsidRPr="006875C7" w:rsidRDefault="000E6B7C" w:rsidP="002D3244">
            <w:pPr>
              <w:jc w:val="both"/>
            </w:pPr>
            <w:proofErr w:type="spellStart"/>
            <w:r w:rsidRPr="006875C7">
              <w:t>SAFe</w:t>
            </w:r>
            <w:proofErr w:type="spellEnd"/>
            <w:r w:rsidRPr="006875C7">
              <w:t xml:space="preserve"> (Scaled Agile Framework)</w:t>
            </w:r>
          </w:p>
        </w:tc>
        <w:tc>
          <w:tcPr>
            <w:tcW w:w="3889" w:type="dxa"/>
          </w:tcPr>
          <w:p w:rsidR="00C07985" w:rsidRPr="006875C7" w:rsidRDefault="00AF6C4A" w:rsidP="002D3244">
            <w:pPr>
              <w:jc w:val="both"/>
            </w:pPr>
            <w:r w:rsidRPr="006875C7">
              <w:rPr>
                <w:bCs/>
              </w:rPr>
              <w:t>Average release cycle time reduced to six months from earlier 18 months. The feature cycle time dropped to 100 days from 240 days.</w:t>
            </w:r>
          </w:p>
        </w:tc>
      </w:tr>
    </w:tbl>
    <w:p w:rsidR="009C39EA" w:rsidRPr="006875C7" w:rsidRDefault="001216CE" w:rsidP="006875C7">
      <w:pPr>
        <w:spacing w:before="240" w:line="360" w:lineRule="auto"/>
        <w:jc w:val="both"/>
        <w:rPr>
          <w:bCs/>
        </w:rPr>
      </w:pPr>
      <w:r w:rsidRPr="006875C7">
        <w:t>The abo</w:t>
      </w:r>
      <w:r w:rsidR="00C2310B">
        <w:t>ve T</w:t>
      </w:r>
      <w:r w:rsidR="00980C0F" w:rsidRPr="006875C7">
        <w:t>able-1 demonstrates</w:t>
      </w:r>
      <w:r w:rsidRPr="006875C7">
        <w:t xml:space="preserve"> various </w:t>
      </w:r>
      <w:r w:rsidR="00980C0F" w:rsidRPr="006875C7">
        <w:t xml:space="preserve">different </w:t>
      </w:r>
      <w:r w:rsidRPr="006875C7">
        <w:t xml:space="preserve">agile approaches </w:t>
      </w:r>
      <w:r w:rsidR="00980C0F" w:rsidRPr="006875C7">
        <w:t>adopted by the MNCs and how it brought</w:t>
      </w:r>
      <w:r w:rsidRPr="006875C7">
        <w:t xml:space="preserve"> benefits to the</w:t>
      </w:r>
      <w:r w:rsidR="00980C0F" w:rsidRPr="006875C7">
        <w:t>ir respective</w:t>
      </w:r>
      <w:r w:rsidRPr="006875C7">
        <w:t xml:space="preserve"> business</w:t>
      </w:r>
      <w:r w:rsidR="00980C0F" w:rsidRPr="006875C7">
        <w:t xml:space="preserve"> and helped gain competitive advantages in the market</w:t>
      </w:r>
      <w:r w:rsidRPr="006875C7">
        <w:t>. Some of the very successful and reno</w:t>
      </w:r>
      <w:r w:rsidR="0086010B" w:rsidRPr="006875C7">
        <w:t>w</w:t>
      </w:r>
      <w:r w:rsidRPr="006875C7">
        <w:t>n</w:t>
      </w:r>
      <w:r w:rsidR="0086010B" w:rsidRPr="006875C7">
        <w:t>e</w:t>
      </w:r>
      <w:r w:rsidRPr="006875C7">
        <w:t>d</w:t>
      </w:r>
      <w:r w:rsidR="0086010B" w:rsidRPr="006875C7">
        <w:t xml:space="preserve"> multinational </w:t>
      </w:r>
      <w:r w:rsidR="0086010B" w:rsidRPr="006875C7">
        <w:lastRenderedPageBreak/>
        <w:t>companies</w:t>
      </w:r>
      <w:r w:rsidRPr="006875C7">
        <w:t xml:space="preserve"> li</w:t>
      </w:r>
      <w:r w:rsidR="0086010B" w:rsidRPr="006875C7">
        <w:t xml:space="preserve">ke Cisco, Ericsson, </w:t>
      </w:r>
      <w:proofErr w:type="spellStart"/>
      <w:r w:rsidR="0086010B" w:rsidRPr="006875C7">
        <w:t>Fitbit</w:t>
      </w:r>
      <w:proofErr w:type="spellEnd"/>
      <w:r w:rsidR="0086010B" w:rsidRPr="006875C7">
        <w:t xml:space="preserve">, Play Station Network, </w:t>
      </w:r>
      <w:proofErr w:type="gramStart"/>
      <w:r w:rsidR="0086010B" w:rsidRPr="006875C7">
        <w:t>Barclays</w:t>
      </w:r>
      <w:proofErr w:type="gramEnd"/>
      <w:r w:rsidR="0086010B" w:rsidRPr="006875C7">
        <w:t xml:space="preserve"> grabbed benefits through the adoption of agile approaches. </w:t>
      </w:r>
      <w:r w:rsidR="001324A1" w:rsidRPr="006875C7">
        <w:t xml:space="preserve">For instance, </w:t>
      </w:r>
      <w:r w:rsidR="00780106" w:rsidRPr="006875C7">
        <w:rPr>
          <w:i/>
        </w:rPr>
        <w:t xml:space="preserve">Cisco </w:t>
      </w:r>
      <w:r w:rsidR="001324A1" w:rsidRPr="006875C7">
        <w:t xml:space="preserve">which </w:t>
      </w:r>
      <w:r w:rsidR="00780106" w:rsidRPr="006875C7">
        <w:t xml:space="preserve">is an </w:t>
      </w:r>
      <w:smartTag w:uri="urn:schemas-microsoft-com:office:smarttags" w:element="stockticker">
        <w:r w:rsidR="00780106" w:rsidRPr="006875C7">
          <w:t>MNC</w:t>
        </w:r>
      </w:smartTag>
      <w:r w:rsidR="00780106" w:rsidRPr="006875C7">
        <w:t xml:space="preserve">, having </w:t>
      </w:r>
      <w:r w:rsidR="00F63560" w:rsidRPr="006875C7">
        <w:t>headquartered</w:t>
      </w:r>
      <w:r w:rsidR="00780106" w:rsidRPr="006875C7">
        <w:t xml:space="preserve"> in San Jose, deals </w:t>
      </w:r>
      <w:r w:rsidR="000F71FC" w:rsidRPr="006875C7">
        <w:t>in Digital</w:t>
      </w:r>
      <w:r w:rsidR="00780106" w:rsidRPr="006875C7">
        <w:t xml:space="preserve"> Communication Technology</w:t>
      </w:r>
      <w:r w:rsidR="00A13318" w:rsidRPr="006875C7">
        <w:t xml:space="preserve"> </w:t>
      </w:r>
      <w:r w:rsidR="000F71FC" w:rsidRPr="006875C7">
        <w:t>earlier used</w:t>
      </w:r>
      <w:r w:rsidR="00D104F2" w:rsidRPr="006875C7">
        <w:t xml:space="preserve"> to have a traditional approach to manage Subscription Billing Platform (</w:t>
      </w:r>
      <w:smartTag w:uri="urn:schemas-microsoft-com:office:smarttags" w:element="stockticker">
        <w:r w:rsidR="00D104F2" w:rsidRPr="006875C7">
          <w:t>SBP</w:t>
        </w:r>
      </w:smartTag>
      <w:r w:rsidR="00D104F2" w:rsidRPr="006875C7">
        <w:t>). This approach resulted in quality problems, lengthy release cycles, unable to meet deadlines, Overtime etc. Later Cisco implemented Scaled Agile Framework (</w:t>
      </w:r>
      <w:proofErr w:type="spellStart"/>
      <w:r w:rsidR="00D104F2" w:rsidRPr="006875C7">
        <w:t>SAFe</w:t>
      </w:r>
      <w:proofErr w:type="spellEnd"/>
      <w:r w:rsidR="00D104F2" w:rsidRPr="006875C7">
        <w:t>) where the objective was to engage in a collaborative effort to construct and evaluate minor functionalities within a Software-as-a-Service (</w:t>
      </w:r>
      <w:proofErr w:type="spellStart"/>
      <w:r w:rsidR="00D104F2" w:rsidRPr="006875C7">
        <w:t>SaaS</w:t>
      </w:r>
      <w:proofErr w:type="spellEnd"/>
      <w:r w:rsidR="00D104F2" w:rsidRPr="006875C7">
        <w:t>) eleme</w:t>
      </w:r>
      <w:r w:rsidR="00602034" w:rsidRPr="006875C7">
        <w:t>nt, subsequently delivering it</w:t>
      </w:r>
      <w:r w:rsidR="00D104F2" w:rsidRPr="006875C7">
        <w:t xml:space="preserve"> to the</w:t>
      </w:r>
      <w:r w:rsidR="00602034" w:rsidRPr="006875C7">
        <w:t xml:space="preserve"> concerned</w:t>
      </w:r>
      <w:r w:rsidR="00D104F2" w:rsidRPr="006875C7">
        <w:t xml:space="preserve"> team for system </w:t>
      </w:r>
      <w:r w:rsidR="00602034" w:rsidRPr="006875C7">
        <w:t>assimilation</w:t>
      </w:r>
      <w:r w:rsidR="00D104F2" w:rsidRPr="006875C7">
        <w:t xml:space="preserve"> and testing. As a result, Cisco successfully delivered the latest version of the Service Business Platform (</w:t>
      </w:r>
      <w:smartTag w:uri="urn:schemas-microsoft-com:office:smarttags" w:element="stockticker">
        <w:r w:rsidR="00D104F2" w:rsidRPr="006875C7">
          <w:t>SBP</w:t>
        </w:r>
      </w:smartTag>
      <w:r w:rsidR="00D104F2" w:rsidRPr="006875C7">
        <w:t xml:space="preserve">) within the designated timeframe, without demanding any additional working hours. The implementation of enhanced team collaboration resulted in a 40% reduction in defects compared to previous </w:t>
      </w:r>
      <w:r w:rsidR="00602034" w:rsidRPr="006875C7">
        <w:t>system</w:t>
      </w:r>
      <w:r w:rsidR="00D104F2" w:rsidRPr="006875C7">
        <w:t xml:space="preserve">, accompanied by a 14% </w:t>
      </w:r>
      <w:r w:rsidR="00602034" w:rsidRPr="006875C7">
        <w:t>escalation</w:t>
      </w:r>
      <w:r w:rsidR="00D104F2" w:rsidRPr="006875C7">
        <w:t xml:space="preserve"> in defect </w:t>
      </w:r>
      <w:r w:rsidR="00602034" w:rsidRPr="006875C7">
        <w:t>elimination</w:t>
      </w:r>
      <w:r w:rsidR="00D104F2" w:rsidRPr="006875C7">
        <w:t xml:space="preserve"> </w:t>
      </w:r>
      <w:r w:rsidR="00602034" w:rsidRPr="006875C7">
        <w:t>competence</w:t>
      </w:r>
      <w:r w:rsidR="00D104F2" w:rsidRPr="006875C7">
        <w:t>.</w:t>
      </w:r>
      <w:r w:rsidR="00267225" w:rsidRPr="006875C7">
        <w:t xml:space="preserve"> Another company </w:t>
      </w:r>
      <w:r w:rsidR="007D0E71" w:rsidRPr="006875C7">
        <w:rPr>
          <w:i/>
        </w:rPr>
        <w:t>LEGO Digital Solutions</w:t>
      </w:r>
      <w:r w:rsidR="00267225" w:rsidRPr="006875C7">
        <w:t xml:space="preserve"> which</w:t>
      </w:r>
      <w:r w:rsidR="00DE4E50" w:rsidRPr="006875C7">
        <w:t xml:space="preserve"> is </w:t>
      </w:r>
      <w:r w:rsidR="00267225" w:rsidRPr="006875C7">
        <w:t xml:space="preserve">a </w:t>
      </w:r>
      <w:r w:rsidR="00DE4E50" w:rsidRPr="006875C7">
        <w:t>CAD </w:t>
      </w:r>
      <w:r w:rsidR="00B26A38" w:rsidRPr="006875C7">
        <w:rPr>
          <w:bCs/>
        </w:rPr>
        <w:t>Software Company</w:t>
      </w:r>
      <w:r w:rsidR="00DE4E50" w:rsidRPr="006875C7">
        <w:t xml:space="preserve">, </w:t>
      </w:r>
      <w:r w:rsidR="00B26A38" w:rsidRPr="006875C7">
        <w:t>allow people</w:t>
      </w:r>
      <w:r w:rsidR="00DE4E50" w:rsidRPr="006875C7">
        <w:t xml:space="preserve"> to </w:t>
      </w:r>
      <w:r w:rsidR="003C4EE4" w:rsidRPr="006875C7">
        <w:t>design virtual</w:t>
      </w:r>
      <w:r w:rsidR="00DE4E50" w:rsidRPr="006875C7">
        <w:t xml:space="preserve"> models. </w:t>
      </w:r>
      <w:r w:rsidR="007D0E71" w:rsidRPr="006875C7">
        <w:t xml:space="preserve">LEGO handles consumer interactions via computers, apps, </w:t>
      </w:r>
      <w:r w:rsidR="00D97053" w:rsidRPr="006875C7">
        <w:t>wearable</w:t>
      </w:r>
      <w:r w:rsidR="007D0E71" w:rsidRPr="006875C7">
        <w:t xml:space="preserve">, and more. As it grew to over 20 teams, </w:t>
      </w:r>
      <w:r w:rsidR="00D378F3" w:rsidRPr="006875C7">
        <w:t xml:space="preserve">the group faced new challenges. Other approaches like </w:t>
      </w:r>
      <w:r w:rsidR="007D0E71" w:rsidRPr="006875C7">
        <w:t xml:space="preserve">Scrums and sprints were working, but </w:t>
      </w:r>
      <w:r w:rsidR="00D378F3" w:rsidRPr="006875C7">
        <w:t xml:space="preserve">LEGO was facing challenges in </w:t>
      </w:r>
      <w:r w:rsidR="00267225" w:rsidRPr="006875C7">
        <w:t>consumer</w:t>
      </w:r>
      <w:r w:rsidR="007D0E71" w:rsidRPr="006875C7">
        <w:t xml:space="preserve"> collaboration, cross-team </w:t>
      </w:r>
      <w:r w:rsidR="00267225" w:rsidRPr="006875C7">
        <w:t>configuration</w:t>
      </w:r>
      <w:r w:rsidR="007D0E71" w:rsidRPr="006875C7">
        <w:t xml:space="preserve">, platform </w:t>
      </w:r>
      <w:r w:rsidR="00267225" w:rsidRPr="006875C7">
        <w:t>building</w:t>
      </w:r>
      <w:r w:rsidR="00D378F3" w:rsidRPr="006875C7">
        <w:t xml:space="preserve">, and release </w:t>
      </w:r>
      <w:r w:rsidR="00267225" w:rsidRPr="006875C7">
        <w:t>scheduling</w:t>
      </w:r>
      <w:r w:rsidR="00D378F3" w:rsidRPr="006875C7">
        <w:t xml:space="preserve"> etc. </w:t>
      </w:r>
      <w:r w:rsidR="007D0E71" w:rsidRPr="006875C7">
        <w:t xml:space="preserve">The </w:t>
      </w:r>
      <w:r w:rsidR="00D378F3" w:rsidRPr="006875C7">
        <w:t xml:space="preserve">Scaled Agile Framework </w:t>
      </w:r>
      <w:proofErr w:type="spellStart"/>
      <w:r w:rsidR="007D0E71" w:rsidRPr="006875C7">
        <w:t>SAFe</w:t>
      </w:r>
      <w:proofErr w:type="spellEnd"/>
      <w:r w:rsidR="007D0E71" w:rsidRPr="006875C7">
        <w:t xml:space="preserve"> </w:t>
      </w:r>
      <w:r w:rsidR="00D378F3" w:rsidRPr="006875C7">
        <w:t>was</w:t>
      </w:r>
      <w:r w:rsidR="007D0E71" w:rsidRPr="006875C7">
        <w:t xml:space="preserve"> </w:t>
      </w:r>
      <w:r w:rsidR="00811FCA" w:rsidRPr="006875C7">
        <w:t>encompassed</w:t>
      </w:r>
      <w:r w:rsidR="00D378F3" w:rsidRPr="006875C7">
        <w:t xml:space="preserve"> at</w:t>
      </w:r>
      <w:r w:rsidR="007D0E71" w:rsidRPr="006875C7">
        <w:t xml:space="preserve"> a program level </w:t>
      </w:r>
      <w:r w:rsidR="00811FCA" w:rsidRPr="006875C7">
        <w:t>among</w:t>
      </w:r>
      <w:r w:rsidR="007D0E71" w:rsidRPr="006875C7">
        <w:t xml:space="preserve"> </w:t>
      </w:r>
      <w:r w:rsidR="00811FCA" w:rsidRPr="006875C7">
        <w:t xml:space="preserve">the </w:t>
      </w:r>
      <w:r w:rsidR="007D0E71" w:rsidRPr="006875C7">
        <w:t xml:space="preserve">teams and the management process at the top to address these </w:t>
      </w:r>
      <w:r w:rsidR="00811FCA" w:rsidRPr="006875C7">
        <w:t>issues</w:t>
      </w:r>
      <w:r w:rsidR="007D0E71" w:rsidRPr="006875C7">
        <w:t>.</w:t>
      </w:r>
      <w:r w:rsidR="00811FCA" w:rsidRPr="006875C7">
        <w:t xml:space="preserve"> This approach improved the trust of client Replicated</w:t>
      </w:r>
      <w:r w:rsidR="007D0E71" w:rsidRPr="006875C7">
        <w:t xml:space="preserve"> </w:t>
      </w:r>
      <w:r w:rsidR="00811FCA" w:rsidRPr="006875C7">
        <w:t>effort</w:t>
      </w:r>
      <w:r w:rsidR="007D0E71" w:rsidRPr="006875C7">
        <w:t xml:space="preserve">, dependency </w:t>
      </w:r>
      <w:r w:rsidR="00811FCA" w:rsidRPr="006875C7">
        <w:t>problems</w:t>
      </w:r>
      <w:r w:rsidR="007D0E71" w:rsidRPr="006875C7">
        <w:t xml:space="preserve">, planning, </w:t>
      </w:r>
      <w:r w:rsidR="00811FCA" w:rsidRPr="006875C7">
        <w:t>implementation</w:t>
      </w:r>
      <w:r w:rsidR="007D0E71" w:rsidRPr="006875C7">
        <w:t xml:space="preserve">, </w:t>
      </w:r>
      <w:r w:rsidR="00811FCA" w:rsidRPr="006875C7">
        <w:t>etc</w:t>
      </w:r>
      <w:r w:rsidR="007D0E71" w:rsidRPr="006875C7">
        <w:t>.</w:t>
      </w:r>
      <w:r w:rsidR="00E560BE" w:rsidRPr="006875C7">
        <w:t xml:space="preserve"> Next, </w:t>
      </w:r>
      <w:r w:rsidR="00136218" w:rsidRPr="006875C7">
        <w:t>British multinational universal bank</w:t>
      </w:r>
      <w:r w:rsidR="00171A13" w:rsidRPr="006875C7">
        <w:t xml:space="preserve"> </w:t>
      </w:r>
      <w:r w:rsidR="00171A13" w:rsidRPr="006875C7">
        <w:rPr>
          <w:i/>
        </w:rPr>
        <w:t>Barclays</w:t>
      </w:r>
      <w:r w:rsidR="00136218" w:rsidRPr="006875C7">
        <w:rPr>
          <w:i/>
        </w:rPr>
        <w:t>,</w:t>
      </w:r>
      <w:r w:rsidR="00136218" w:rsidRPr="006875C7">
        <w:t xml:space="preserve"> </w:t>
      </w:r>
      <w:r w:rsidR="00D97053" w:rsidRPr="006875C7">
        <w:t>used agile coaching and Disciplined Agile Delivery to make its</w:t>
      </w:r>
      <w:r w:rsidR="00FF6F44" w:rsidRPr="006875C7">
        <w:t xml:space="preserve"> workspaces more collaborative. </w:t>
      </w:r>
      <w:r w:rsidR="00D97053" w:rsidRPr="006875C7">
        <w:t xml:space="preserve">Barclays' </w:t>
      </w:r>
      <w:r w:rsidR="00FF6F44" w:rsidRPr="006875C7">
        <w:t>output</w:t>
      </w:r>
      <w:r w:rsidR="00D97053" w:rsidRPr="006875C7">
        <w:t xml:space="preserve"> increased 300% when 800 teams adopted agile methods in a year. </w:t>
      </w:r>
      <w:r w:rsidR="00FF6F44" w:rsidRPr="006875C7">
        <w:t>Also it was observed that a</w:t>
      </w:r>
      <w:r w:rsidR="00D97053" w:rsidRPr="006875C7">
        <w:t>gile teams were happier, first to market, an</w:t>
      </w:r>
      <w:r w:rsidR="00A76DF7" w:rsidRPr="006875C7">
        <w:t>d best at adapting to feedback</w:t>
      </w:r>
      <w:r w:rsidR="00D85277" w:rsidRPr="006875C7">
        <w:t xml:space="preserve"> for better improvement</w:t>
      </w:r>
      <w:r w:rsidR="00A76DF7" w:rsidRPr="006875C7">
        <w:t>.</w:t>
      </w:r>
      <w:r w:rsidR="00D85277" w:rsidRPr="006875C7">
        <w:t xml:space="preserve"> Also,</w:t>
      </w:r>
      <w:r w:rsidR="005A2CA9" w:rsidRPr="006875C7">
        <w:rPr>
          <w:b/>
        </w:rPr>
        <w:t xml:space="preserve"> </w:t>
      </w:r>
      <w:proofErr w:type="spellStart"/>
      <w:r w:rsidR="00D85277" w:rsidRPr="006875C7">
        <w:t>Panera</w:t>
      </w:r>
      <w:proofErr w:type="spellEnd"/>
      <w:r w:rsidR="00D85277" w:rsidRPr="006875C7">
        <w:t xml:space="preserve"> Bread which </w:t>
      </w:r>
      <w:r w:rsidR="005A2CA9" w:rsidRPr="006875C7">
        <w:t xml:space="preserve">is an American chain store of bakery-café </w:t>
      </w:r>
      <w:r w:rsidR="00D85277" w:rsidRPr="006875C7">
        <w:t xml:space="preserve">operates </w:t>
      </w:r>
      <w:r w:rsidR="005A2CA9" w:rsidRPr="006875C7">
        <w:t>in the United States and Canada.</w:t>
      </w:r>
      <w:r w:rsidR="00D85277" w:rsidRPr="006875C7">
        <w:t xml:space="preserve"> </w:t>
      </w:r>
      <w:proofErr w:type="spellStart"/>
      <w:r w:rsidR="00D85277" w:rsidRPr="006875C7">
        <w:t>Panera</w:t>
      </w:r>
      <w:proofErr w:type="spellEnd"/>
      <w:r w:rsidR="00D85277" w:rsidRPr="006875C7">
        <w:t xml:space="preserve"> Bread operates</w:t>
      </w:r>
      <w:r w:rsidR="00EA18B9" w:rsidRPr="006875C7">
        <w:t xml:space="preserve"> over 1,700 bakery-cafes in the US and Canada,</w:t>
      </w:r>
      <w:r w:rsidR="00D85277" w:rsidRPr="006875C7">
        <w:t xml:space="preserve"> realised the need</w:t>
      </w:r>
      <w:r w:rsidR="00EA18B9" w:rsidRPr="006875C7">
        <w:t xml:space="preserve"> to </w:t>
      </w:r>
      <w:r w:rsidR="00007F4F" w:rsidRPr="006875C7">
        <w:t>accelerate</w:t>
      </w:r>
      <w:r w:rsidR="00EA18B9" w:rsidRPr="006875C7">
        <w:t xml:space="preserve"> IT solution</w:t>
      </w:r>
      <w:r w:rsidR="00D85277" w:rsidRPr="006875C7">
        <w:t xml:space="preserve"> for</w:t>
      </w:r>
      <w:r w:rsidR="00EA18B9" w:rsidRPr="006875C7">
        <w:t xml:space="preserve"> delivery to meet its rapid expansion and change. After agile-training sessions, an agile coach </w:t>
      </w:r>
      <w:r w:rsidR="00007F4F" w:rsidRPr="006875C7">
        <w:t>showed</w:t>
      </w:r>
      <w:r w:rsidR="00EA18B9" w:rsidRPr="006875C7">
        <w:t xml:space="preserve"> the new methodology on</w:t>
      </w:r>
      <w:r w:rsidR="00D85277" w:rsidRPr="006875C7">
        <w:t xml:space="preserve"> two major projects. After the attainment of its objective, the company</w:t>
      </w:r>
      <w:r w:rsidR="00EA18B9" w:rsidRPr="006875C7">
        <w:t xml:space="preserve"> implemented </w:t>
      </w:r>
      <w:r w:rsidR="009B07BC" w:rsidRPr="006875C7">
        <w:t xml:space="preserve">enterprise-wide </w:t>
      </w:r>
      <w:r w:rsidR="00EA18B9" w:rsidRPr="006875C7">
        <w:t>Disciplined Agile Delivery</w:t>
      </w:r>
      <w:r w:rsidR="009B07BC" w:rsidRPr="006875C7">
        <w:t xml:space="preserve"> system</w:t>
      </w:r>
      <w:r w:rsidR="00EA18B9" w:rsidRPr="006875C7">
        <w:t xml:space="preserve"> </w:t>
      </w:r>
      <w:r w:rsidR="003B5995" w:rsidRPr="006875C7">
        <w:t xml:space="preserve">which </w:t>
      </w:r>
      <w:r w:rsidR="00EA18B9" w:rsidRPr="006875C7">
        <w:t xml:space="preserve">has increased </w:t>
      </w:r>
      <w:r w:rsidR="009B07BC" w:rsidRPr="006875C7">
        <w:t xml:space="preserve">the delivery speed, quality, and </w:t>
      </w:r>
      <w:r w:rsidR="00EA18B9" w:rsidRPr="006875C7">
        <w:t xml:space="preserve">business interactions. Due to the improved mobile ordering process, </w:t>
      </w:r>
      <w:proofErr w:type="spellStart"/>
      <w:r w:rsidR="00EA18B9" w:rsidRPr="006875C7">
        <w:t>Panera's</w:t>
      </w:r>
      <w:proofErr w:type="spellEnd"/>
      <w:r w:rsidR="00EA18B9" w:rsidRPr="006875C7">
        <w:t xml:space="preserve"> sales </w:t>
      </w:r>
      <w:r w:rsidR="009B07BC" w:rsidRPr="006875C7">
        <w:t>increased by 25%, and also the</w:t>
      </w:r>
      <w:r w:rsidR="00EA18B9" w:rsidRPr="006875C7">
        <w:t xml:space="preserve"> customer loyalty </w:t>
      </w:r>
      <w:r w:rsidR="009B07BC" w:rsidRPr="006875C7">
        <w:t xml:space="preserve">increased remarkably. </w:t>
      </w:r>
      <w:r w:rsidR="005A733F" w:rsidRPr="006875C7">
        <w:t xml:space="preserve">Next, </w:t>
      </w:r>
      <w:r w:rsidR="00200492" w:rsidRPr="006875C7">
        <w:t xml:space="preserve">Ericson, a Swedish Telecommunication MNC, having </w:t>
      </w:r>
      <w:proofErr w:type="gramStart"/>
      <w:r w:rsidR="00200492" w:rsidRPr="006875C7">
        <w:t>headquarter</w:t>
      </w:r>
      <w:proofErr w:type="gramEnd"/>
      <w:r w:rsidR="00200492" w:rsidRPr="006875C7">
        <w:t xml:space="preserve"> in </w:t>
      </w:r>
      <w:proofErr w:type="spellStart"/>
      <w:r w:rsidR="00200492" w:rsidRPr="006875C7">
        <w:t>Stolkhom</w:t>
      </w:r>
      <w:proofErr w:type="spellEnd"/>
      <w:r w:rsidR="00200492" w:rsidRPr="006875C7">
        <w:t xml:space="preserve">. </w:t>
      </w:r>
      <w:r w:rsidR="005A733F" w:rsidRPr="006875C7">
        <w:t>M-</w:t>
      </w:r>
      <w:proofErr w:type="spellStart"/>
      <w:r w:rsidR="005A733F" w:rsidRPr="006875C7">
        <w:t>MGw</w:t>
      </w:r>
      <w:proofErr w:type="spellEnd"/>
      <w:r w:rsidR="005A733F" w:rsidRPr="006875C7">
        <w:t xml:space="preserve"> (</w:t>
      </w:r>
      <w:r w:rsidR="0032229D" w:rsidRPr="006875C7">
        <w:t>Ericsson's Med</w:t>
      </w:r>
      <w:r w:rsidR="005A733F" w:rsidRPr="006875C7">
        <w:t>ia Gateway for Mobile Networks</w:t>
      </w:r>
      <w:r w:rsidR="0032229D" w:rsidRPr="006875C7">
        <w:t xml:space="preserve">) was </w:t>
      </w:r>
      <w:proofErr w:type="spellStart"/>
      <w:r w:rsidR="005A733F" w:rsidRPr="006875C7">
        <w:t>innitially</w:t>
      </w:r>
      <w:proofErr w:type="spellEnd"/>
      <w:r w:rsidR="0032229D" w:rsidRPr="006875C7">
        <w:t xml:space="preserve"> </w:t>
      </w:r>
      <w:r w:rsidR="0032229D" w:rsidRPr="006875C7">
        <w:lastRenderedPageBreak/>
        <w:t>developed by the teams using a conventional waterfall technique. Organizational silos delayed lead times and feedback loops, and few indiv</w:t>
      </w:r>
      <w:r w:rsidR="005A733F" w:rsidRPr="006875C7">
        <w:t>iduals knew the product. T</w:t>
      </w:r>
      <w:r w:rsidR="00662061" w:rsidRPr="006875C7">
        <w:t>he company implemented A</w:t>
      </w:r>
      <w:r w:rsidR="0032229D" w:rsidRPr="006875C7">
        <w:t>gile and Large-Scale Scrum (</w:t>
      </w:r>
      <w:proofErr w:type="spellStart"/>
      <w:r w:rsidR="0032229D" w:rsidRPr="006875C7">
        <w:t>LeSS</w:t>
      </w:r>
      <w:proofErr w:type="spellEnd"/>
      <w:r w:rsidR="0032229D" w:rsidRPr="006875C7">
        <w:t>)</w:t>
      </w:r>
      <w:r w:rsidR="005A733F" w:rsidRPr="006875C7">
        <w:t xml:space="preserve"> in order</w:t>
      </w:r>
      <w:r w:rsidR="0032229D" w:rsidRPr="006875C7">
        <w:t xml:space="preserve"> to improve </w:t>
      </w:r>
      <w:r w:rsidR="005A733F" w:rsidRPr="006875C7">
        <w:t xml:space="preserve">the </w:t>
      </w:r>
      <w:r w:rsidR="00680D5B" w:rsidRPr="006875C7">
        <w:t xml:space="preserve">flexibility and </w:t>
      </w:r>
      <w:r w:rsidR="005A733F" w:rsidRPr="006875C7">
        <w:t xml:space="preserve">the </w:t>
      </w:r>
      <w:r w:rsidR="00680D5B" w:rsidRPr="006875C7">
        <w:t>release cycles</w:t>
      </w:r>
      <w:r w:rsidR="00AE4AEF" w:rsidRPr="006875C7">
        <w:t>.</w:t>
      </w:r>
      <w:r w:rsidR="00680D5B" w:rsidRPr="006875C7">
        <w:t xml:space="preserve"> </w:t>
      </w:r>
      <w:r w:rsidR="0032229D" w:rsidRPr="006875C7">
        <w:t>M-</w:t>
      </w:r>
      <w:proofErr w:type="spellStart"/>
      <w:r w:rsidR="0032229D" w:rsidRPr="006875C7">
        <w:t>MGw</w:t>
      </w:r>
      <w:proofErr w:type="spellEnd"/>
      <w:r w:rsidR="0032229D" w:rsidRPr="006875C7">
        <w:t xml:space="preserve"> improved its thinking a</w:t>
      </w:r>
      <w:r w:rsidR="00AE4AEF" w:rsidRPr="006875C7">
        <w:t xml:space="preserve">nd process flow that help </w:t>
      </w:r>
      <w:proofErr w:type="gramStart"/>
      <w:r w:rsidR="00AE4AEF" w:rsidRPr="006875C7">
        <w:t xml:space="preserve">improved </w:t>
      </w:r>
      <w:r w:rsidR="0032229D" w:rsidRPr="006875C7">
        <w:t xml:space="preserve"> efficiency</w:t>
      </w:r>
      <w:proofErr w:type="gramEnd"/>
      <w:r w:rsidR="0032229D" w:rsidRPr="006875C7">
        <w:t xml:space="preserve"> and production.</w:t>
      </w:r>
      <w:r w:rsidR="00222834" w:rsidRPr="006875C7">
        <w:t xml:space="preserve"> Also the</w:t>
      </w:r>
      <w:r w:rsidR="006468A2" w:rsidRPr="006875C7">
        <w:rPr>
          <w:b/>
          <w:bCs/>
        </w:rPr>
        <w:t xml:space="preserve"> </w:t>
      </w:r>
      <w:r w:rsidR="00F5249B" w:rsidRPr="006875C7">
        <w:rPr>
          <w:bCs/>
        </w:rPr>
        <w:t>Sony Interactive Entertainment (SIE)</w:t>
      </w:r>
      <w:r w:rsidR="00F5249B" w:rsidRPr="006875C7">
        <w:rPr>
          <w:bCs/>
          <w:i/>
        </w:rPr>
        <w:t xml:space="preserve"> </w:t>
      </w:r>
      <w:r w:rsidR="0096387E" w:rsidRPr="006875C7">
        <w:rPr>
          <w:bCs/>
          <w:i/>
        </w:rPr>
        <w:t>PlayStation Network (PSN)</w:t>
      </w:r>
      <w:r w:rsidR="0096387E" w:rsidRPr="006875C7">
        <w:rPr>
          <w:bCs/>
        </w:rPr>
        <w:t xml:space="preserve"> </w:t>
      </w:r>
      <w:r w:rsidR="00F5249B" w:rsidRPr="006875C7">
        <w:rPr>
          <w:bCs/>
        </w:rPr>
        <w:t>which offers digital media entertainment service globally.</w:t>
      </w:r>
      <w:r w:rsidR="0096387E" w:rsidRPr="006875C7">
        <w:t xml:space="preserve"> </w:t>
      </w:r>
      <w:r w:rsidR="00290308" w:rsidRPr="006875C7">
        <w:t xml:space="preserve">SIE leadership adopted </w:t>
      </w:r>
      <w:proofErr w:type="spellStart"/>
      <w:r w:rsidR="00290308" w:rsidRPr="006875C7">
        <w:t>SAFe</w:t>
      </w:r>
      <w:proofErr w:type="spellEnd"/>
      <w:r w:rsidR="00B64607" w:rsidRPr="006875C7">
        <w:t xml:space="preserve"> (Scaled Agile Framework)</w:t>
      </w:r>
      <w:r w:rsidR="00F5249B" w:rsidRPr="006875C7">
        <w:t xml:space="preserve"> which</w:t>
      </w:r>
      <w:r w:rsidR="00290308" w:rsidRPr="006875C7">
        <w:t xml:space="preserve"> increase</w:t>
      </w:r>
      <w:r w:rsidR="00F5249B" w:rsidRPr="006875C7">
        <w:t xml:space="preserve">d collaboration in the </w:t>
      </w:r>
      <w:r w:rsidR="00290308" w:rsidRPr="006875C7">
        <w:t xml:space="preserve">organization. </w:t>
      </w:r>
      <w:proofErr w:type="spellStart"/>
      <w:r w:rsidR="00290308" w:rsidRPr="006875C7">
        <w:t>SAFe</w:t>
      </w:r>
      <w:proofErr w:type="spellEnd"/>
      <w:r w:rsidR="00290308" w:rsidRPr="006875C7">
        <w:t xml:space="preserve"> has decreased initial planning time by 28% </w:t>
      </w:r>
      <w:r w:rsidR="00F5249B" w:rsidRPr="006875C7">
        <w:t>and the company</w:t>
      </w:r>
      <w:r w:rsidR="00290308" w:rsidRPr="006875C7">
        <w:t xml:space="preserve"> saved $30 million per year.</w:t>
      </w:r>
      <w:r w:rsidR="0000257A" w:rsidRPr="006875C7">
        <w:t xml:space="preserve"> Also, the</w:t>
      </w:r>
      <w:r w:rsidR="00556370" w:rsidRPr="006875C7">
        <w:rPr>
          <w:bCs/>
        </w:rPr>
        <w:t xml:space="preserve"> </w:t>
      </w:r>
      <w:r w:rsidR="00607843" w:rsidRPr="006875C7">
        <w:rPr>
          <w:bCs/>
        </w:rPr>
        <w:t>American manufacture</w:t>
      </w:r>
      <w:r w:rsidR="0000257A" w:rsidRPr="006875C7">
        <w:rPr>
          <w:bCs/>
        </w:rPr>
        <w:t>r</w:t>
      </w:r>
      <w:r w:rsidR="00607843" w:rsidRPr="006875C7">
        <w:rPr>
          <w:bCs/>
        </w:rPr>
        <w:t xml:space="preserve"> of agricultural machinery, </w:t>
      </w:r>
      <w:r w:rsidR="00EB4A3A" w:rsidRPr="006875C7">
        <w:rPr>
          <w:bCs/>
        </w:rPr>
        <w:t>and other equipment</w:t>
      </w:r>
      <w:r w:rsidR="0000257A" w:rsidRPr="006875C7">
        <w:rPr>
          <w:bCs/>
        </w:rPr>
        <w:t>, John Deere,</w:t>
      </w:r>
      <w:r w:rsidR="00607843" w:rsidRPr="006875C7">
        <w:rPr>
          <w:bCs/>
        </w:rPr>
        <w:t xml:space="preserve"> </w:t>
      </w:r>
      <w:r w:rsidR="00556370" w:rsidRPr="006875C7">
        <w:rPr>
          <w:bCs/>
        </w:rPr>
        <w:t>reorganized</w:t>
      </w:r>
      <w:r w:rsidR="00EB4A3A" w:rsidRPr="006875C7">
        <w:rPr>
          <w:bCs/>
        </w:rPr>
        <w:t xml:space="preserve"> the benefit of</w:t>
      </w:r>
      <w:r w:rsidR="00556370" w:rsidRPr="006875C7">
        <w:rPr>
          <w:bCs/>
        </w:rPr>
        <w:t xml:space="preserve"> using agile methods and the </w:t>
      </w:r>
      <w:proofErr w:type="spellStart"/>
      <w:proofErr w:type="gramStart"/>
      <w:r w:rsidR="00556370" w:rsidRPr="006875C7">
        <w:rPr>
          <w:bCs/>
        </w:rPr>
        <w:t>LeSS</w:t>
      </w:r>
      <w:proofErr w:type="spellEnd"/>
      <w:proofErr w:type="gramEnd"/>
      <w:r w:rsidR="00556370" w:rsidRPr="006875C7">
        <w:rPr>
          <w:bCs/>
        </w:rPr>
        <w:t xml:space="preserve"> framework</w:t>
      </w:r>
      <w:r w:rsidR="00EB4A3A" w:rsidRPr="006875C7">
        <w:rPr>
          <w:bCs/>
        </w:rPr>
        <w:t>.</w:t>
      </w:r>
      <w:r w:rsidR="00DE0C14" w:rsidRPr="006875C7">
        <w:rPr>
          <w:bCs/>
        </w:rPr>
        <w:t xml:space="preserve"> </w:t>
      </w:r>
      <w:r w:rsidR="00556370" w:rsidRPr="006875C7">
        <w:rPr>
          <w:bCs/>
        </w:rPr>
        <w:t xml:space="preserve">The company improved after six months. Focused teams may plan and predict delivery dates. Teams started delivering on schedule after fixing release quality issues. </w:t>
      </w:r>
      <w:r w:rsidR="001E1127" w:rsidRPr="006875C7">
        <w:t xml:space="preserve">Next, the </w:t>
      </w:r>
      <w:r w:rsidR="00607843" w:rsidRPr="006875C7">
        <w:rPr>
          <w:bCs/>
        </w:rPr>
        <w:t>American consumer electronics and fitness company</w:t>
      </w:r>
      <w:r w:rsidR="001E1127" w:rsidRPr="006875C7">
        <w:rPr>
          <w:bCs/>
        </w:rPr>
        <w:t xml:space="preserve"> </w:t>
      </w:r>
      <w:proofErr w:type="spellStart"/>
      <w:r w:rsidR="001E1127" w:rsidRPr="006875C7">
        <w:rPr>
          <w:bCs/>
        </w:rPr>
        <w:t>Fitbit</w:t>
      </w:r>
      <w:proofErr w:type="spellEnd"/>
      <w:r w:rsidR="001E1127" w:rsidRPr="006875C7">
        <w:rPr>
          <w:bCs/>
        </w:rPr>
        <w:t xml:space="preserve"> used to </w:t>
      </w:r>
      <w:r w:rsidR="00D442A1" w:rsidRPr="006875C7">
        <w:rPr>
          <w:bCs/>
        </w:rPr>
        <w:t>me</w:t>
      </w:r>
      <w:r w:rsidR="001E1127" w:rsidRPr="006875C7">
        <w:rPr>
          <w:bCs/>
        </w:rPr>
        <w:t>e</w:t>
      </w:r>
      <w:r w:rsidR="00D442A1" w:rsidRPr="006875C7">
        <w:rPr>
          <w:bCs/>
        </w:rPr>
        <w:t xml:space="preserve">t their customer holiday-driven product delivery deadline with Scrum. However, scaling the process became necessary as the firm and customer base developed. </w:t>
      </w:r>
      <w:proofErr w:type="spellStart"/>
      <w:r w:rsidR="00D442A1" w:rsidRPr="006875C7">
        <w:rPr>
          <w:bCs/>
        </w:rPr>
        <w:t>Fitbit's</w:t>
      </w:r>
      <w:proofErr w:type="spellEnd"/>
      <w:r w:rsidR="00D442A1" w:rsidRPr="006875C7">
        <w:rPr>
          <w:bCs/>
        </w:rPr>
        <w:t xml:space="preserve"> project management department director had </w:t>
      </w:r>
      <w:proofErr w:type="spellStart"/>
      <w:r w:rsidR="00D442A1" w:rsidRPr="006875C7">
        <w:rPr>
          <w:bCs/>
        </w:rPr>
        <w:t>SAFe</w:t>
      </w:r>
      <w:proofErr w:type="spellEnd"/>
      <w:r w:rsidR="009C39EA" w:rsidRPr="006875C7">
        <w:t xml:space="preserve"> (Scaled Agile Framework)</w:t>
      </w:r>
      <w:r w:rsidR="00D442A1" w:rsidRPr="006875C7">
        <w:rPr>
          <w:bCs/>
        </w:rPr>
        <w:t xml:space="preserve"> kno</w:t>
      </w:r>
      <w:r w:rsidR="00260E02" w:rsidRPr="006875C7">
        <w:rPr>
          <w:bCs/>
        </w:rPr>
        <w:t xml:space="preserve">wledge and helped implement it. </w:t>
      </w:r>
      <w:r w:rsidR="00D442A1" w:rsidRPr="006875C7">
        <w:rPr>
          <w:bCs/>
        </w:rPr>
        <w:t>The first Program Increment (PI) planning event had 12 Scrum teams, and each PI added more teams and functional groups. Team engagement, velocity, and cadence increa</w:t>
      </w:r>
      <w:r w:rsidR="00C570A7" w:rsidRPr="006875C7">
        <w:rPr>
          <w:bCs/>
        </w:rPr>
        <w:t xml:space="preserve">sed immediately. </w:t>
      </w:r>
      <w:proofErr w:type="spellStart"/>
      <w:r w:rsidR="00C570A7" w:rsidRPr="006875C7">
        <w:rPr>
          <w:bCs/>
        </w:rPr>
        <w:t>Fitbit</w:t>
      </w:r>
      <w:proofErr w:type="spellEnd"/>
      <w:r w:rsidR="00C570A7" w:rsidRPr="006875C7">
        <w:rPr>
          <w:bCs/>
        </w:rPr>
        <w:t xml:space="preserve"> introduced 4</w:t>
      </w:r>
      <w:r w:rsidR="00D442A1" w:rsidRPr="006875C7">
        <w:rPr>
          <w:bCs/>
        </w:rPr>
        <w:t xml:space="preserve"> new products and shipped over 22 million units after implementing </w:t>
      </w:r>
      <w:proofErr w:type="spellStart"/>
      <w:r w:rsidR="00D442A1" w:rsidRPr="006875C7">
        <w:rPr>
          <w:bCs/>
        </w:rPr>
        <w:t>SAFe</w:t>
      </w:r>
      <w:proofErr w:type="spellEnd"/>
      <w:r w:rsidR="00D442A1" w:rsidRPr="006875C7">
        <w:rPr>
          <w:bCs/>
        </w:rPr>
        <w:t>.</w:t>
      </w:r>
      <w:r w:rsidR="00B949B5" w:rsidRPr="006875C7">
        <w:t xml:space="preserve"> One more instance is </w:t>
      </w:r>
      <w:proofErr w:type="spellStart"/>
      <w:r w:rsidR="000B1605" w:rsidRPr="006875C7">
        <w:rPr>
          <w:bCs/>
          <w:i/>
        </w:rPr>
        <w:t>Openlink</w:t>
      </w:r>
      <w:proofErr w:type="spellEnd"/>
      <w:proofErr w:type="gramStart"/>
      <w:r w:rsidR="000B1605" w:rsidRPr="006875C7">
        <w:rPr>
          <w:bCs/>
          <w:i/>
        </w:rPr>
        <w:t> </w:t>
      </w:r>
      <w:r w:rsidR="00FF0FD3" w:rsidRPr="006875C7">
        <w:rPr>
          <w:bCs/>
          <w:i/>
        </w:rPr>
        <w:t xml:space="preserve"> </w:t>
      </w:r>
      <w:r w:rsidR="000B1605" w:rsidRPr="006875C7">
        <w:rPr>
          <w:bCs/>
          <w:i/>
        </w:rPr>
        <w:t>Cloud</w:t>
      </w:r>
      <w:proofErr w:type="gramEnd"/>
      <w:r w:rsidR="000B1605" w:rsidRPr="006875C7">
        <w:rPr>
          <w:bCs/>
          <w:i/>
        </w:rPr>
        <w:t xml:space="preserve"> </w:t>
      </w:r>
      <w:r w:rsidR="00B949B5" w:rsidRPr="006875C7">
        <w:rPr>
          <w:bCs/>
          <w:i/>
        </w:rPr>
        <w:t>C</w:t>
      </w:r>
      <w:r w:rsidR="00FF0FD3" w:rsidRPr="006875C7">
        <w:rPr>
          <w:bCs/>
          <w:i/>
        </w:rPr>
        <w:t>entres</w:t>
      </w:r>
      <w:r w:rsidR="000B1605" w:rsidRPr="006875C7">
        <w:rPr>
          <w:bCs/>
        </w:rPr>
        <w:t xml:space="preserve"> </w:t>
      </w:r>
      <w:r w:rsidR="00B949B5" w:rsidRPr="006875C7">
        <w:rPr>
          <w:bCs/>
        </w:rPr>
        <w:t>which is a software company,</w:t>
      </w:r>
      <w:r w:rsidR="000B1605" w:rsidRPr="006875C7">
        <w:rPr>
          <w:bCs/>
        </w:rPr>
        <w:t xml:space="preserve"> provide</w:t>
      </w:r>
      <w:r w:rsidR="00B949B5" w:rsidRPr="006875C7">
        <w:rPr>
          <w:bCs/>
        </w:rPr>
        <w:t>s</w:t>
      </w:r>
      <w:r w:rsidR="000B1605" w:rsidRPr="006875C7">
        <w:rPr>
          <w:bCs/>
        </w:rPr>
        <w:t xml:space="preserve"> services to clients to manage th</w:t>
      </w:r>
      <w:r w:rsidR="00FF0FD3" w:rsidRPr="006875C7">
        <w:rPr>
          <w:bCs/>
        </w:rPr>
        <w:t>eir businesses more efficiently</w:t>
      </w:r>
      <w:r w:rsidR="000B1605" w:rsidRPr="006875C7">
        <w:rPr>
          <w:bCs/>
        </w:rPr>
        <w:t>.</w:t>
      </w:r>
      <w:r w:rsidR="00FF0FD3" w:rsidRPr="006875C7">
        <w:rPr>
          <w:bCs/>
        </w:rPr>
        <w:t xml:space="preserve"> </w:t>
      </w:r>
      <w:proofErr w:type="spellStart"/>
      <w:r w:rsidR="003F6609" w:rsidRPr="006875C7">
        <w:rPr>
          <w:bCs/>
        </w:rPr>
        <w:t>OpenLink</w:t>
      </w:r>
      <w:proofErr w:type="spellEnd"/>
      <w:r w:rsidR="003F6609" w:rsidRPr="006875C7">
        <w:rPr>
          <w:bCs/>
        </w:rPr>
        <w:t xml:space="preserve"> developers spent more time correcting </w:t>
      </w:r>
      <w:proofErr w:type="spellStart"/>
      <w:r w:rsidR="00361354" w:rsidRPr="006875C7">
        <w:rPr>
          <w:bCs/>
        </w:rPr>
        <w:t>ihe</w:t>
      </w:r>
      <w:proofErr w:type="spellEnd"/>
      <w:r w:rsidR="00361354" w:rsidRPr="006875C7">
        <w:rPr>
          <w:bCs/>
        </w:rPr>
        <w:t xml:space="preserve"> issues related to their existing software and services</w:t>
      </w:r>
      <w:r w:rsidR="003F6609" w:rsidRPr="006875C7">
        <w:rPr>
          <w:bCs/>
        </w:rPr>
        <w:t xml:space="preserve"> than developing new products or increasing functionality. </w:t>
      </w:r>
      <w:proofErr w:type="spellStart"/>
      <w:r w:rsidR="00361354" w:rsidRPr="006875C7">
        <w:rPr>
          <w:bCs/>
        </w:rPr>
        <w:t>Openlink</w:t>
      </w:r>
      <w:proofErr w:type="spellEnd"/>
      <w:r w:rsidR="003F6609" w:rsidRPr="006875C7">
        <w:rPr>
          <w:bCs/>
        </w:rPr>
        <w:t xml:space="preserve"> implemented two </w:t>
      </w:r>
      <w:r w:rsidR="00361354" w:rsidRPr="006875C7">
        <w:rPr>
          <w:bCs/>
        </w:rPr>
        <w:t>pilot</w:t>
      </w:r>
      <w:r w:rsidR="003F6609" w:rsidRPr="006875C7">
        <w:rPr>
          <w:bCs/>
        </w:rPr>
        <w:t xml:space="preserve"> projects, and </w:t>
      </w:r>
      <w:r w:rsidR="00361354" w:rsidRPr="006875C7">
        <w:rPr>
          <w:bCs/>
        </w:rPr>
        <w:t>restructured</w:t>
      </w:r>
      <w:r w:rsidR="003F6609" w:rsidRPr="006875C7">
        <w:rPr>
          <w:bCs/>
        </w:rPr>
        <w:t xml:space="preserve"> workspaces</w:t>
      </w:r>
      <w:r w:rsidR="00361354" w:rsidRPr="006875C7">
        <w:rPr>
          <w:bCs/>
        </w:rPr>
        <w:t xml:space="preserve"> in order</w:t>
      </w:r>
      <w:r w:rsidR="003F6609" w:rsidRPr="006875C7">
        <w:rPr>
          <w:bCs/>
        </w:rPr>
        <w:t xml:space="preserve"> to be more agile and collaborative. After the trial projects were successful, the company scaled </w:t>
      </w:r>
      <w:r w:rsidR="00361354" w:rsidRPr="006875C7">
        <w:rPr>
          <w:bCs/>
        </w:rPr>
        <w:t>gradually.</w:t>
      </w:r>
      <w:r w:rsidR="003F6609" w:rsidRPr="006875C7">
        <w:rPr>
          <w:bCs/>
        </w:rPr>
        <w:t xml:space="preserve"> </w:t>
      </w:r>
      <w:r w:rsidR="00361354" w:rsidRPr="006875C7">
        <w:rPr>
          <w:bCs/>
        </w:rPr>
        <w:t xml:space="preserve">It resulted better </w:t>
      </w:r>
      <w:r w:rsidR="003F6609" w:rsidRPr="006875C7">
        <w:rPr>
          <w:bCs/>
        </w:rPr>
        <w:t xml:space="preserve">productivity, </w:t>
      </w:r>
      <w:r w:rsidR="00361354" w:rsidRPr="006875C7">
        <w:rPr>
          <w:bCs/>
        </w:rPr>
        <w:t>reduced customer-escalated issues i</w:t>
      </w:r>
      <w:r w:rsidR="003F6609" w:rsidRPr="006875C7">
        <w:rPr>
          <w:bCs/>
        </w:rPr>
        <w:t xml:space="preserve">mproved morale and cross-team communication. </w:t>
      </w:r>
      <w:r w:rsidR="00216BE1" w:rsidRPr="006875C7">
        <w:rPr>
          <w:bCs/>
        </w:rPr>
        <w:t>The last but not the least,</w:t>
      </w:r>
      <w:r w:rsidR="00005DC1" w:rsidRPr="006875C7">
        <w:rPr>
          <w:b/>
          <w:bCs/>
        </w:rPr>
        <w:t xml:space="preserve"> </w:t>
      </w:r>
      <w:r w:rsidR="00216BE1" w:rsidRPr="006875C7">
        <w:rPr>
          <w:bCs/>
        </w:rPr>
        <w:t>the renowned</w:t>
      </w:r>
      <w:r w:rsidR="00216BE1" w:rsidRPr="006875C7">
        <w:rPr>
          <w:b/>
          <w:bCs/>
        </w:rPr>
        <w:t xml:space="preserve"> </w:t>
      </w:r>
      <w:r w:rsidR="00005DC1" w:rsidRPr="006875C7">
        <w:rPr>
          <w:bCs/>
        </w:rPr>
        <w:t>healthcare technology company</w:t>
      </w:r>
      <w:r w:rsidR="00216BE1" w:rsidRPr="006875C7">
        <w:rPr>
          <w:bCs/>
        </w:rPr>
        <w:t xml:space="preserve"> Royal Philips, which</w:t>
      </w:r>
      <w:r w:rsidR="00005DC1" w:rsidRPr="006875C7">
        <w:rPr>
          <w:bCs/>
        </w:rPr>
        <w:t xml:space="preserve"> is a subsidiary of Dutch </w:t>
      </w:r>
      <w:r w:rsidR="00D03B9E" w:rsidRPr="006875C7">
        <w:rPr>
          <w:bCs/>
        </w:rPr>
        <w:t>Multinational Corporation</w:t>
      </w:r>
      <w:r w:rsidR="00005DC1" w:rsidRPr="006875C7">
        <w:rPr>
          <w:bCs/>
        </w:rPr>
        <w:t xml:space="preserve"> is a</w:t>
      </w:r>
      <w:r w:rsidR="009C39EA" w:rsidRPr="006875C7">
        <w:rPr>
          <w:bCs/>
        </w:rPr>
        <w:t xml:space="preserve"> $26 billion medical technology corporation. Royal Philips adopted Scrum and </w:t>
      </w:r>
      <w:proofErr w:type="spellStart"/>
      <w:r w:rsidR="009C39EA" w:rsidRPr="006875C7">
        <w:rPr>
          <w:bCs/>
        </w:rPr>
        <w:t>SAFe</w:t>
      </w:r>
      <w:proofErr w:type="spellEnd"/>
      <w:r w:rsidR="00CC0F11" w:rsidRPr="006875C7">
        <w:rPr>
          <w:bCs/>
        </w:rPr>
        <w:t xml:space="preserve"> </w:t>
      </w:r>
      <w:r w:rsidR="00CC0F11" w:rsidRPr="006875C7">
        <w:t>(Scaled Agile Framework)</w:t>
      </w:r>
      <w:r w:rsidR="009C39EA" w:rsidRPr="006875C7">
        <w:rPr>
          <w:bCs/>
        </w:rPr>
        <w:t xml:space="preserve"> to short</w:t>
      </w:r>
      <w:r w:rsidR="005F70C3" w:rsidRPr="006875C7">
        <w:rPr>
          <w:bCs/>
        </w:rPr>
        <w:t xml:space="preserve">en its 18-month release cycles. This resulted in great </w:t>
      </w:r>
      <w:r w:rsidR="009C39EA" w:rsidRPr="006875C7">
        <w:rPr>
          <w:bCs/>
        </w:rPr>
        <w:t xml:space="preserve">improvements. The </w:t>
      </w:r>
      <w:r w:rsidR="003379D0" w:rsidRPr="006875C7">
        <w:rPr>
          <w:bCs/>
        </w:rPr>
        <w:t>average</w:t>
      </w:r>
      <w:r w:rsidR="009C39EA" w:rsidRPr="006875C7">
        <w:rPr>
          <w:bCs/>
        </w:rPr>
        <w:t xml:space="preserve"> </w:t>
      </w:r>
      <w:r w:rsidR="003379D0" w:rsidRPr="006875C7">
        <w:rPr>
          <w:bCs/>
        </w:rPr>
        <w:t xml:space="preserve">Release </w:t>
      </w:r>
      <w:r w:rsidR="009C39EA" w:rsidRPr="006875C7">
        <w:rPr>
          <w:bCs/>
        </w:rPr>
        <w:t xml:space="preserve">cycle time </w:t>
      </w:r>
      <w:r w:rsidR="003379D0" w:rsidRPr="006875C7">
        <w:rPr>
          <w:bCs/>
        </w:rPr>
        <w:t>reduced</w:t>
      </w:r>
      <w:r w:rsidR="009C39EA" w:rsidRPr="006875C7">
        <w:rPr>
          <w:bCs/>
        </w:rPr>
        <w:t xml:space="preserve"> </w:t>
      </w:r>
      <w:r w:rsidR="003379D0" w:rsidRPr="006875C7">
        <w:rPr>
          <w:bCs/>
        </w:rPr>
        <w:t>to</w:t>
      </w:r>
      <w:r w:rsidR="009C39EA" w:rsidRPr="006875C7">
        <w:rPr>
          <w:bCs/>
        </w:rPr>
        <w:t xml:space="preserve"> six</w:t>
      </w:r>
      <w:r w:rsidR="003379D0" w:rsidRPr="006875C7">
        <w:rPr>
          <w:bCs/>
        </w:rPr>
        <w:t xml:space="preserve"> months from earlier 18 months</w:t>
      </w:r>
      <w:r w:rsidR="009C39EA" w:rsidRPr="006875C7">
        <w:rPr>
          <w:bCs/>
        </w:rPr>
        <w:t xml:space="preserve">, while the feature cycle time dropped </w:t>
      </w:r>
      <w:r w:rsidR="0047660C" w:rsidRPr="006875C7">
        <w:rPr>
          <w:bCs/>
        </w:rPr>
        <w:t xml:space="preserve">to </w:t>
      </w:r>
      <w:r w:rsidR="005F70C3" w:rsidRPr="006875C7">
        <w:rPr>
          <w:bCs/>
        </w:rPr>
        <w:t>100</w:t>
      </w:r>
      <w:r w:rsidR="0047660C" w:rsidRPr="006875C7">
        <w:rPr>
          <w:bCs/>
        </w:rPr>
        <w:t xml:space="preserve"> days from 240 days</w:t>
      </w:r>
      <w:r w:rsidR="005F70C3" w:rsidRPr="006875C7">
        <w:rPr>
          <w:bCs/>
        </w:rPr>
        <w:t xml:space="preserve">. </w:t>
      </w:r>
      <w:r w:rsidR="009C39EA" w:rsidRPr="006875C7">
        <w:rPr>
          <w:bCs/>
        </w:rPr>
        <w:t xml:space="preserve">The company achieved </w:t>
      </w:r>
      <w:r w:rsidR="00CC0F11" w:rsidRPr="006875C7">
        <w:rPr>
          <w:bCs/>
        </w:rPr>
        <w:t>great competitive advantage in the market.</w:t>
      </w:r>
    </w:p>
    <w:p w:rsidR="00E03E2E" w:rsidRPr="006875C7" w:rsidRDefault="00E03E2E" w:rsidP="002D3244">
      <w:pPr>
        <w:spacing w:after="0" w:line="360" w:lineRule="auto"/>
        <w:jc w:val="both"/>
        <w:rPr>
          <w:bCs/>
        </w:rPr>
      </w:pPr>
      <w:r w:rsidRPr="006875C7">
        <w:rPr>
          <w:bCs/>
        </w:rPr>
        <w:lastRenderedPageBreak/>
        <w:t>The above examples are the evident that how the agile business practices could help enterprises yield better and operate successfully in the market with competitive advantages.</w:t>
      </w:r>
    </w:p>
    <w:p w:rsidR="00E62AFA" w:rsidRPr="006875C7" w:rsidRDefault="002D3244" w:rsidP="002D3244">
      <w:pPr>
        <w:spacing w:after="0" w:line="240" w:lineRule="auto"/>
        <w:jc w:val="both"/>
        <w:rPr>
          <w:bCs/>
          <w:i/>
        </w:rPr>
      </w:pPr>
      <w:r>
        <w:rPr>
          <w:bCs/>
          <w:i/>
        </w:rPr>
        <w:t>(</w:t>
      </w:r>
      <w:r w:rsidR="00E62AFA" w:rsidRPr="006875C7">
        <w:rPr>
          <w:bCs/>
          <w:i/>
        </w:rPr>
        <w:t xml:space="preserve">Source- </w:t>
      </w:r>
      <w:proofErr w:type="spellStart"/>
      <w:r w:rsidR="00E62AFA" w:rsidRPr="006875C7">
        <w:rPr>
          <w:bCs/>
          <w:i/>
          <w:color w:val="000000"/>
          <w:shd w:val="clear" w:color="auto" w:fill="FFFFFF"/>
        </w:rPr>
        <w:t>TechBeacon</w:t>
      </w:r>
      <w:proofErr w:type="spellEnd"/>
      <w:r>
        <w:rPr>
          <w:bCs/>
          <w:i/>
          <w:color w:val="000000"/>
          <w:shd w:val="clear" w:color="auto" w:fill="FFFFFF"/>
        </w:rPr>
        <w:t>)</w:t>
      </w:r>
    </w:p>
    <w:p w:rsidR="002D3244" w:rsidRDefault="002D3244" w:rsidP="002D3244">
      <w:pPr>
        <w:spacing w:after="0" w:line="360" w:lineRule="auto"/>
        <w:jc w:val="both"/>
        <w:rPr>
          <w:b/>
          <w:sz w:val="32"/>
        </w:rPr>
      </w:pPr>
    </w:p>
    <w:p w:rsidR="00ED039F" w:rsidRPr="002D3244" w:rsidRDefault="00F3404D" w:rsidP="002D3244">
      <w:pPr>
        <w:spacing w:after="0" w:line="360" w:lineRule="auto"/>
        <w:jc w:val="both"/>
        <w:rPr>
          <w:b/>
          <w:sz w:val="32"/>
        </w:rPr>
      </w:pPr>
      <w:r>
        <w:rPr>
          <w:b/>
          <w:sz w:val="32"/>
        </w:rPr>
        <w:t>Guideline f</w:t>
      </w:r>
      <w:r w:rsidR="00ED039F" w:rsidRPr="002D3244">
        <w:rPr>
          <w:b/>
          <w:sz w:val="32"/>
        </w:rPr>
        <w:t xml:space="preserve">or Implementing Agile Business Models </w:t>
      </w:r>
    </w:p>
    <w:p w:rsidR="00ED039F" w:rsidRDefault="00ED039F" w:rsidP="002D3244">
      <w:pPr>
        <w:spacing w:after="0" w:line="360" w:lineRule="auto"/>
        <w:jc w:val="both"/>
      </w:pPr>
      <w:r w:rsidRPr="006875C7">
        <w:t>A group of 17 software developers created a platform named Agile Manifesto in the year 2001 to transform their business model from a traditional approach to an agile method (</w:t>
      </w:r>
      <w:proofErr w:type="spellStart"/>
      <w:r w:rsidRPr="006875C7">
        <w:t>Kirvan</w:t>
      </w:r>
      <w:proofErr w:type="spellEnd"/>
      <w:r w:rsidRPr="006875C7">
        <w:t xml:space="preserve"> &amp; Pratt 2023). The platform identified 12 principles that would the agile principles of software development. The Agile process stands in comparison to the conventional approach employed in software development. Under this methodology, company gathers and combine the requirements of users before proceeding to development of the software. The finalised deliverable is released upon the conclusion of the project lifecycle. The aforementioned process bears resemblance to the software development lifecycle, encompassing the assessment of the current software, formulation of new software requirements, and creation of a design for the proposed software, implementation of the new software, conducting thorough testing, deployment, and on-going monitoring.  </w:t>
      </w:r>
    </w:p>
    <w:p w:rsidR="00ED039F" w:rsidRPr="002D3244" w:rsidRDefault="00213685" w:rsidP="002D3244">
      <w:pPr>
        <w:spacing w:line="240" w:lineRule="auto"/>
        <w:jc w:val="both"/>
        <w:rPr>
          <w:b/>
          <w:sz w:val="32"/>
        </w:rPr>
      </w:pPr>
      <w:r w:rsidRPr="002D3244">
        <w:rPr>
          <w:b/>
          <w:sz w:val="32"/>
        </w:rPr>
        <w:t>The P</w:t>
      </w:r>
      <w:r w:rsidR="00ED039F" w:rsidRPr="002D3244">
        <w:rPr>
          <w:b/>
          <w:sz w:val="32"/>
        </w:rPr>
        <w:t xml:space="preserve">rinciples of Agile </w:t>
      </w:r>
      <w:r w:rsidR="00F3404D">
        <w:rPr>
          <w:b/>
          <w:sz w:val="32"/>
        </w:rPr>
        <w:t xml:space="preserve">Business </w:t>
      </w:r>
    </w:p>
    <w:p w:rsidR="00ED039F" w:rsidRPr="006875C7" w:rsidRDefault="00ED039F" w:rsidP="006875C7">
      <w:pPr>
        <w:pStyle w:val="ListParagraph"/>
        <w:numPr>
          <w:ilvl w:val="0"/>
          <w:numId w:val="4"/>
        </w:numPr>
        <w:spacing w:line="360" w:lineRule="auto"/>
        <w:jc w:val="both"/>
      </w:pPr>
      <w:r w:rsidRPr="006875C7">
        <w:t>Satisfy the requirements of the consumer by ensuring prompt and consistent delivery of deliverables.</w:t>
      </w:r>
    </w:p>
    <w:p w:rsidR="00ED039F" w:rsidRPr="006875C7" w:rsidRDefault="00ED039F" w:rsidP="006875C7">
      <w:pPr>
        <w:pStyle w:val="ListParagraph"/>
        <w:numPr>
          <w:ilvl w:val="0"/>
          <w:numId w:val="4"/>
        </w:numPr>
        <w:spacing w:before="240" w:line="360" w:lineRule="auto"/>
        <w:jc w:val="both"/>
      </w:pPr>
      <w:r w:rsidRPr="006875C7">
        <w:t>Remaining flexible and adaptable to modifications in project needs, even if they occur towards the end of the project.</w:t>
      </w:r>
    </w:p>
    <w:p w:rsidR="00ED039F" w:rsidRPr="006875C7" w:rsidRDefault="00ED039F" w:rsidP="006875C7">
      <w:pPr>
        <w:pStyle w:val="ListParagraph"/>
        <w:numPr>
          <w:ilvl w:val="0"/>
          <w:numId w:val="4"/>
        </w:numPr>
        <w:spacing w:before="240" w:line="360" w:lineRule="auto"/>
        <w:jc w:val="both"/>
      </w:pPr>
      <w:r w:rsidRPr="006875C7">
        <w:t>Consistently providing completed work at frequent intervals, preferably of shorter duration.</w:t>
      </w:r>
    </w:p>
    <w:p w:rsidR="00ED039F" w:rsidRPr="006875C7" w:rsidRDefault="00957661" w:rsidP="006875C7">
      <w:pPr>
        <w:pStyle w:val="ListParagraph"/>
        <w:numPr>
          <w:ilvl w:val="0"/>
          <w:numId w:val="4"/>
        </w:numPr>
        <w:spacing w:before="240" w:line="360" w:lineRule="auto"/>
        <w:jc w:val="both"/>
      </w:pPr>
      <w:r w:rsidRPr="006875C7">
        <w:t>Collaborate</w:t>
      </w:r>
      <w:r w:rsidR="00ED039F" w:rsidRPr="006875C7">
        <w:t xml:space="preserve"> with the pr</w:t>
      </w:r>
      <w:r w:rsidR="008C1FD7" w:rsidRPr="006875C7">
        <w:t>oject team and business owners o</w:t>
      </w:r>
      <w:r w:rsidR="00ED039F" w:rsidRPr="006875C7">
        <w:t>n a daily basis.</w:t>
      </w:r>
    </w:p>
    <w:p w:rsidR="00ED039F" w:rsidRPr="006875C7" w:rsidRDefault="00ED039F" w:rsidP="006875C7">
      <w:pPr>
        <w:pStyle w:val="ListParagraph"/>
        <w:numPr>
          <w:ilvl w:val="0"/>
          <w:numId w:val="4"/>
        </w:numPr>
        <w:spacing w:before="240" w:line="360" w:lineRule="auto"/>
        <w:jc w:val="both"/>
      </w:pPr>
      <w:r w:rsidRPr="006875C7">
        <w:t xml:space="preserve">The process of forming a highly motivated team involves the careful selection and assembly of individuals who possess the necessary skills and qualities. </w:t>
      </w:r>
    </w:p>
    <w:p w:rsidR="00ED039F" w:rsidRPr="006875C7" w:rsidRDefault="00ED039F" w:rsidP="006875C7">
      <w:pPr>
        <w:pStyle w:val="ListParagraph"/>
        <w:numPr>
          <w:ilvl w:val="0"/>
          <w:numId w:val="4"/>
        </w:numPr>
        <w:spacing w:before="240" w:line="360" w:lineRule="auto"/>
        <w:jc w:val="both"/>
      </w:pPr>
      <w:r w:rsidRPr="006875C7">
        <w:t xml:space="preserve">Additionally, it is crucial to create an environment that fosters productivity and growth, while also offering the appropriate support and resources. </w:t>
      </w:r>
    </w:p>
    <w:p w:rsidR="00ED039F" w:rsidRPr="006875C7" w:rsidRDefault="00ED039F" w:rsidP="006875C7">
      <w:pPr>
        <w:pStyle w:val="ListParagraph"/>
        <w:numPr>
          <w:ilvl w:val="0"/>
          <w:numId w:val="4"/>
        </w:numPr>
        <w:spacing w:before="240" w:line="360" w:lineRule="auto"/>
        <w:jc w:val="both"/>
      </w:pPr>
      <w:r w:rsidRPr="006875C7">
        <w:t>Furthermore, trust is a fundamental element in this context, as it enables team members to collaborate effectively and achieve shared goals.</w:t>
      </w:r>
    </w:p>
    <w:p w:rsidR="00ED039F" w:rsidRPr="006875C7" w:rsidRDefault="00ED039F" w:rsidP="006875C7">
      <w:pPr>
        <w:pStyle w:val="ListParagraph"/>
        <w:numPr>
          <w:ilvl w:val="0"/>
          <w:numId w:val="4"/>
        </w:numPr>
        <w:spacing w:before="240" w:line="360" w:lineRule="auto"/>
        <w:jc w:val="both"/>
      </w:pPr>
      <w:r w:rsidRPr="006875C7">
        <w:t>Regularly engaging in face-to-face communication.</w:t>
      </w:r>
    </w:p>
    <w:p w:rsidR="00ED039F" w:rsidRPr="006875C7" w:rsidRDefault="00ED039F" w:rsidP="006875C7">
      <w:pPr>
        <w:pStyle w:val="ListParagraph"/>
        <w:numPr>
          <w:ilvl w:val="0"/>
          <w:numId w:val="4"/>
        </w:numPr>
        <w:spacing w:before="240" w:line="360" w:lineRule="auto"/>
        <w:jc w:val="both"/>
      </w:pPr>
      <w:r w:rsidRPr="006875C7">
        <w:t>Employing finished work as a metric for gauging progress.</w:t>
      </w:r>
    </w:p>
    <w:p w:rsidR="00ED039F" w:rsidRPr="006875C7" w:rsidRDefault="00ED039F" w:rsidP="006875C7">
      <w:pPr>
        <w:pStyle w:val="ListParagraph"/>
        <w:numPr>
          <w:ilvl w:val="0"/>
          <w:numId w:val="4"/>
        </w:numPr>
        <w:spacing w:before="240" w:line="360" w:lineRule="auto"/>
        <w:jc w:val="both"/>
      </w:pPr>
      <w:r w:rsidRPr="006875C7">
        <w:lastRenderedPageBreak/>
        <w:t>Developing strategies that facilitate the implementation of sustainable initiatives and ensuring a consistent workflow.</w:t>
      </w:r>
    </w:p>
    <w:p w:rsidR="00ED039F" w:rsidRPr="006875C7" w:rsidRDefault="00ED039F" w:rsidP="006875C7">
      <w:pPr>
        <w:pStyle w:val="ListParagraph"/>
        <w:numPr>
          <w:ilvl w:val="0"/>
          <w:numId w:val="4"/>
        </w:numPr>
        <w:spacing w:before="240" w:line="360" w:lineRule="auto"/>
        <w:jc w:val="both"/>
      </w:pPr>
      <w:r w:rsidRPr="006875C7">
        <w:t>The need for consistent focus on achieving greatness through effective design.</w:t>
      </w:r>
    </w:p>
    <w:p w:rsidR="00ED039F" w:rsidRPr="006875C7" w:rsidRDefault="00ED039F" w:rsidP="006875C7">
      <w:pPr>
        <w:pStyle w:val="ListParagraph"/>
        <w:numPr>
          <w:ilvl w:val="0"/>
          <w:numId w:val="4"/>
        </w:numPr>
        <w:spacing w:before="240" w:line="360" w:lineRule="auto"/>
        <w:jc w:val="both"/>
      </w:pPr>
      <w:r w:rsidRPr="006875C7">
        <w:t>Promoting the virtue of simplicity.</w:t>
      </w:r>
    </w:p>
    <w:p w:rsidR="00ED039F" w:rsidRPr="006875C7" w:rsidRDefault="00ED039F" w:rsidP="006875C7">
      <w:pPr>
        <w:pStyle w:val="ListParagraph"/>
        <w:numPr>
          <w:ilvl w:val="0"/>
          <w:numId w:val="4"/>
        </w:numPr>
        <w:spacing w:before="240" w:line="360" w:lineRule="auto"/>
        <w:jc w:val="both"/>
      </w:pPr>
      <w:r w:rsidRPr="006875C7">
        <w:t>Acknowledging the notion that optimal outcomes are achieved through the collaboration of self-organized teams, resulting in superior structures and designs.</w:t>
      </w:r>
    </w:p>
    <w:p w:rsidR="00ED039F" w:rsidRPr="003644F9" w:rsidRDefault="00ED039F" w:rsidP="007527DA">
      <w:pPr>
        <w:pStyle w:val="ListParagraph"/>
        <w:numPr>
          <w:ilvl w:val="0"/>
          <w:numId w:val="4"/>
        </w:numPr>
        <w:spacing w:before="240" w:line="360" w:lineRule="auto"/>
        <w:jc w:val="both"/>
      </w:pPr>
      <w:r w:rsidRPr="006875C7">
        <w:t>Regularly engaging in reflection to enhance team effectiveness and continuously ref</w:t>
      </w:r>
      <w:r w:rsidR="002D3244">
        <w:t>ining and adapting the strategy (</w:t>
      </w:r>
      <w:r w:rsidRPr="002D3244">
        <w:rPr>
          <w:i/>
          <w:u w:val="single"/>
        </w:rPr>
        <w:t>Source- Agile Manifesto</w:t>
      </w:r>
      <w:bookmarkStart w:id="0" w:name="_GoBack"/>
      <w:bookmarkEnd w:id="0"/>
      <w:r w:rsidR="002D3244">
        <w:rPr>
          <w:i/>
          <w:u w:val="single"/>
        </w:rPr>
        <w:t>)</w:t>
      </w:r>
    </w:p>
    <w:p w:rsidR="003644F9" w:rsidRPr="002D3244" w:rsidRDefault="002D3244" w:rsidP="002D3244">
      <w:pPr>
        <w:spacing w:before="240" w:after="0" w:line="360" w:lineRule="auto"/>
        <w:ind w:left="360"/>
        <w:jc w:val="both"/>
        <w:rPr>
          <w:b/>
          <w:sz w:val="36"/>
        </w:rPr>
      </w:pPr>
      <w:r>
        <w:rPr>
          <w:b/>
          <w:sz w:val="36"/>
        </w:rPr>
        <w:t>Conclusion</w:t>
      </w:r>
    </w:p>
    <w:p w:rsidR="003644F9" w:rsidRPr="003644F9" w:rsidRDefault="003644F9" w:rsidP="002D3244">
      <w:pPr>
        <w:spacing w:before="240" w:after="0" w:line="360" w:lineRule="auto"/>
        <w:ind w:left="360"/>
        <w:jc w:val="both"/>
      </w:pPr>
      <w:r w:rsidRPr="003644F9">
        <w:t>Agile business model development is a flexible and adaptable method that helps organisations deal with the constantly changing markets of today.</w:t>
      </w:r>
      <w:r w:rsidR="00E960C1">
        <w:t xml:space="preserve"> To meet the mandate of augmented business flexibility, the </w:t>
      </w:r>
      <w:r w:rsidR="0021626C">
        <w:t>organizations need</w:t>
      </w:r>
      <w:r w:rsidR="00E960C1">
        <w:t xml:space="preserve"> to be agile</w:t>
      </w:r>
      <w:r w:rsidR="0021626C">
        <w:t xml:space="preserve"> </w:t>
      </w:r>
      <w:r w:rsidR="00E960C1">
        <w:t>(</w:t>
      </w:r>
      <w:r w:rsidR="00FD39E6">
        <w:t>Morgan &amp; Page, 2008</w:t>
      </w:r>
      <w:r w:rsidR="00E960C1">
        <w:t>). A</w:t>
      </w:r>
      <w:r w:rsidRPr="003644F9">
        <w:t xml:space="preserve">gile methods help </w:t>
      </w:r>
      <w:r w:rsidR="0021626C">
        <w:t>organizations</w:t>
      </w:r>
      <w:r w:rsidRPr="003644F9">
        <w:t xml:space="preserve"> respond quickly to changing customer needs, new technologies, and </w:t>
      </w:r>
      <w:r w:rsidR="0021626C">
        <w:t>competition</w:t>
      </w:r>
      <w:r w:rsidRPr="003644F9">
        <w:t xml:space="preserve"> by promoting iterative cycles of planning, </w:t>
      </w:r>
      <w:r w:rsidR="0021626C">
        <w:t>and execution</w:t>
      </w:r>
      <w:r w:rsidR="00F163B4">
        <w:t xml:space="preserve">. These methods encourage efficient use of resources, </w:t>
      </w:r>
      <w:r w:rsidR="007F683F">
        <w:t>empowers</w:t>
      </w:r>
      <w:r w:rsidR="00F163B4">
        <w:t xml:space="preserve"> collaboration across departments, and prioritize</w:t>
      </w:r>
      <w:r w:rsidR="0021626C">
        <w:t xml:space="preserve"> the customer’s need</w:t>
      </w:r>
      <w:r w:rsidRPr="003644F9">
        <w:t xml:space="preserve">. This leads to more innovation and value creation. </w:t>
      </w:r>
      <w:r w:rsidR="0021626C">
        <w:t xml:space="preserve">Agility encourages employees learning continuously, develop better strategies </w:t>
      </w:r>
      <w:r w:rsidR="006E7FDB">
        <w:t xml:space="preserve">and transform swiftly. </w:t>
      </w:r>
      <w:r w:rsidR="006E7FDB" w:rsidRPr="003644F9">
        <w:t>Embracing</w:t>
      </w:r>
      <w:r w:rsidRPr="003644F9">
        <w:t xml:space="preserve"> </w:t>
      </w:r>
      <w:r w:rsidR="006E7FDB">
        <w:t>the agile principles create</w:t>
      </w:r>
      <w:r w:rsidRPr="003644F9">
        <w:t xml:space="preserve"> a culture of adaptability, resilience, and customer happiness. This, in turn, leads to long-term success and sustainable growth. As businesses adopt this paradigm, they put themselves in a position to do well even when things are uncertain and to take advantage of new opportunities, paving the way for continued relevance and success in today's fast-paced business world.</w:t>
      </w:r>
    </w:p>
    <w:p w:rsidR="00114A11" w:rsidRPr="002D3244" w:rsidRDefault="003644F9" w:rsidP="002D3244">
      <w:pPr>
        <w:spacing w:before="240" w:after="0" w:line="240" w:lineRule="auto"/>
        <w:jc w:val="both"/>
        <w:rPr>
          <w:b/>
          <w:vanish/>
          <w:sz w:val="36"/>
        </w:rPr>
      </w:pPr>
      <w:r w:rsidRPr="002D3244">
        <w:rPr>
          <w:b/>
          <w:vanish/>
          <w:sz w:val="36"/>
        </w:rPr>
        <w:t>Cccc</w:t>
      </w:r>
      <w:r w:rsidR="00114A11" w:rsidRPr="002D3244">
        <w:rPr>
          <w:b/>
          <w:vanish/>
          <w:sz w:val="36"/>
        </w:rPr>
        <w:t>Top of Form</w:t>
      </w:r>
    </w:p>
    <w:p w:rsidR="0086143A" w:rsidRPr="002D3244" w:rsidRDefault="002D3244" w:rsidP="002D3244">
      <w:pPr>
        <w:spacing w:after="0" w:line="240" w:lineRule="auto"/>
        <w:jc w:val="both"/>
        <w:rPr>
          <w:b/>
          <w:sz w:val="36"/>
        </w:rPr>
      </w:pPr>
      <w:r>
        <w:rPr>
          <w:b/>
          <w:sz w:val="36"/>
        </w:rPr>
        <w:t>References</w:t>
      </w:r>
    </w:p>
    <w:p w:rsidR="006A4B37" w:rsidRPr="00F3404D" w:rsidRDefault="00C11AD5" w:rsidP="00F3404D">
      <w:pPr>
        <w:pStyle w:val="ListParagraph"/>
        <w:numPr>
          <w:ilvl w:val="0"/>
          <w:numId w:val="6"/>
        </w:numPr>
        <w:spacing w:after="0" w:line="240" w:lineRule="auto"/>
        <w:jc w:val="both"/>
        <w:rPr>
          <w:u w:val="single"/>
        </w:rPr>
      </w:pPr>
      <w:hyperlink r:id="rId6" w:history="1">
        <w:r w:rsidR="006A4B37" w:rsidRPr="00F3404D">
          <w:rPr>
            <w:rStyle w:val="Hyperlink"/>
            <w:color w:val="auto"/>
            <w:u w:val="none"/>
          </w:rPr>
          <w:t>Aghina</w:t>
        </w:r>
      </w:hyperlink>
      <w:r w:rsidR="00C9793F" w:rsidRPr="006875C7">
        <w:t xml:space="preserve">.W &amp; </w:t>
      </w:r>
      <w:r w:rsidR="006A4B37" w:rsidRPr="006875C7">
        <w:t xml:space="preserve">et al, </w:t>
      </w:r>
      <w:r w:rsidR="009A589A" w:rsidRPr="006875C7">
        <w:t>(</w:t>
      </w:r>
      <w:r w:rsidR="006A4B37" w:rsidRPr="006875C7">
        <w:t>2018</w:t>
      </w:r>
      <w:r w:rsidR="009A589A" w:rsidRPr="006875C7">
        <w:t>)</w:t>
      </w:r>
      <w:r w:rsidR="006A4B37" w:rsidRPr="006875C7">
        <w:t>,</w:t>
      </w:r>
      <w:r w:rsidR="006A3160" w:rsidRPr="006875C7">
        <w:t xml:space="preserve"> “The Five Trademarks of Agile Organization”, ‘people-and-organizational-performance’, McKinsey &amp; Company, URL- </w:t>
      </w:r>
      <w:hyperlink r:id="rId7" w:history="1">
        <w:r w:rsidR="00F3404D" w:rsidRPr="00F3404D">
          <w:rPr>
            <w:rStyle w:val="Hyperlink"/>
            <w:color w:val="auto"/>
          </w:rPr>
          <w:t>https://www.mckinsey.com/capabilities/people-and-organizational-performance/our-insights/the-five-trademarks-of-agile-organizations</w:t>
        </w:r>
      </w:hyperlink>
    </w:p>
    <w:p w:rsidR="00F3404D" w:rsidRPr="00F3404D" w:rsidRDefault="00F3404D" w:rsidP="00F3404D">
      <w:pPr>
        <w:pStyle w:val="ListParagraph"/>
        <w:spacing w:after="0" w:line="240" w:lineRule="auto"/>
        <w:jc w:val="both"/>
        <w:rPr>
          <w:u w:val="single"/>
        </w:rPr>
      </w:pPr>
    </w:p>
    <w:p w:rsidR="00A07AF7" w:rsidRPr="00F3404D" w:rsidRDefault="00C11AD5" w:rsidP="00F3404D">
      <w:pPr>
        <w:pStyle w:val="ListParagraph"/>
        <w:numPr>
          <w:ilvl w:val="0"/>
          <w:numId w:val="6"/>
        </w:numPr>
        <w:spacing w:after="0" w:line="240" w:lineRule="auto"/>
        <w:jc w:val="both"/>
        <w:rPr>
          <w:shd w:val="clear" w:color="auto" w:fill="FFFFFF"/>
        </w:rPr>
      </w:pPr>
      <w:hyperlink r:id="rId8" w:tooltip="Peyman Badakhshan" w:history="1">
        <w:r w:rsidR="001873C4" w:rsidRPr="00F3404D">
          <w:rPr>
            <w:rStyle w:val="Hyperlink"/>
            <w:color w:val="auto"/>
            <w:u w:val="none"/>
            <w:shd w:val="clear" w:color="auto" w:fill="FFFFFF"/>
          </w:rPr>
          <w:t>Badakhshan, P.</w:t>
        </w:r>
      </w:hyperlink>
      <w:r w:rsidR="001873C4" w:rsidRPr="00F3404D">
        <w:rPr>
          <w:shd w:val="clear" w:color="auto" w:fill="FFFFFF"/>
        </w:rPr>
        <w:t>, </w:t>
      </w:r>
      <w:hyperlink r:id="rId9" w:tooltip="Kieran Conboy" w:history="1">
        <w:r w:rsidR="001873C4" w:rsidRPr="00F3404D">
          <w:rPr>
            <w:rStyle w:val="Hyperlink"/>
            <w:color w:val="auto"/>
            <w:u w:val="none"/>
            <w:shd w:val="clear" w:color="auto" w:fill="FFFFFF"/>
          </w:rPr>
          <w:t>Conboy, K.</w:t>
        </w:r>
      </w:hyperlink>
      <w:r w:rsidR="001873C4" w:rsidRPr="00F3404D">
        <w:rPr>
          <w:shd w:val="clear" w:color="auto" w:fill="FFFFFF"/>
        </w:rPr>
        <w:t>, </w:t>
      </w:r>
      <w:hyperlink r:id="rId10" w:tooltip="Thomas Grisold" w:history="1">
        <w:r w:rsidR="001873C4" w:rsidRPr="00F3404D">
          <w:rPr>
            <w:rStyle w:val="Hyperlink"/>
            <w:color w:val="auto"/>
            <w:u w:val="none"/>
            <w:shd w:val="clear" w:color="auto" w:fill="FFFFFF"/>
          </w:rPr>
          <w:t>Grisold, T.</w:t>
        </w:r>
      </w:hyperlink>
      <w:r w:rsidR="001873C4" w:rsidRPr="00F3404D">
        <w:rPr>
          <w:shd w:val="clear" w:color="auto" w:fill="FFFFFF"/>
        </w:rPr>
        <w:t> and </w:t>
      </w:r>
      <w:hyperlink r:id="rId11" w:tooltip="Jan vom Brocke" w:history="1">
        <w:r w:rsidR="001873C4" w:rsidRPr="00F3404D">
          <w:rPr>
            <w:rStyle w:val="Hyperlink"/>
            <w:color w:val="auto"/>
            <w:u w:val="none"/>
            <w:shd w:val="clear" w:color="auto" w:fill="FFFFFF"/>
          </w:rPr>
          <w:t>vom Brocke, J.</w:t>
        </w:r>
      </w:hyperlink>
      <w:r w:rsidR="001873C4" w:rsidRPr="00F3404D">
        <w:rPr>
          <w:shd w:val="clear" w:color="auto" w:fill="FFFFFF"/>
        </w:rPr>
        <w:t> (2020), "Agile business process management: A systematic literature review and an integrated framework", </w:t>
      </w:r>
      <w:hyperlink r:id="rId12" w:history="1">
        <w:r w:rsidR="001873C4" w:rsidRPr="00F3404D">
          <w:rPr>
            <w:rStyle w:val="Hyperlink"/>
            <w:iCs/>
            <w:color w:val="auto"/>
            <w:u w:val="none"/>
            <w:shd w:val="clear" w:color="auto" w:fill="FFFFFF"/>
          </w:rPr>
          <w:t>Business Process Management Journal</w:t>
        </w:r>
      </w:hyperlink>
      <w:r w:rsidR="001873C4" w:rsidRPr="00F3404D">
        <w:rPr>
          <w:shd w:val="clear" w:color="auto" w:fill="FFFFFF"/>
        </w:rPr>
        <w:t>, Vol. 26 No. 6, pp. 1505-1523. </w:t>
      </w:r>
      <w:hyperlink r:id="rId13" w:tooltip="DOI: https://doi.org/10.1108/BPMJ-12-2018-0347" w:history="1">
        <w:r w:rsidR="001873C4" w:rsidRPr="00F3404D">
          <w:rPr>
            <w:rStyle w:val="Hyperlink"/>
            <w:color w:val="auto"/>
            <w:u w:val="none"/>
            <w:shd w:val="clear" w:color="auto" w:fill="FFFFFF"/>
          </w:rPr>
          <w:t>https://doi.org/10.1108/BPMJ-12-2018-0347</w:t>
        </w:r>
      </w:hyperlink>
    </w:p>
    <w:p w:rsidR="0086143A" w:rsidRPr="00F3404D" w:rsidRDefault="0086143A" w:rsidP="00F3404D">
      <w:pPr>
        <w:pStyle w:val="ListParagraph"/>
        <w:numPr>
          <w:ilvl w:val="0"/>
          <w:numId w:val="6"/>
        </w:numPr>
        <w:spacing w:line="240" w:lineRule="auto"/>
        <w:jc w:val="both"/>
        <w:rPr>
          <w:color w:val="000000"/>
          <w:shd w:val="clear" w:color="auto" w:fill="FFFFFF"/>
        </w:rPr>
      </w:pPr>
      <w:r w:rsidRPr="00F3404D">
        <w:rPr>
          <w:color w:val="000000"/>
          <w:shd w:val="clear" w:color="auto" w:fill="FFFFFF"/>
        </w:rPr>
        <w:lastRenderedPageBreak/>
        <w:t xml:space="preserve">Bock, A. J. </w:t>
      </w:r>
      <w:r w:rsidR="00425AE7" w:rsidRPr="00F3404D">
        <w:rPr>
          <w:color w:val="000000"/>
          <w:shd w:val="clear" w:color="auto" w:fill="FFFFFF"/>
        </w:rPr>
        <w:t>and Gerard</w:t>
      </w:r>
      <w:r w:rsidRPr="00F3404D">
        <w:rPr>
          <w:color w:val="000000"/>
          <w:shd w:val="clear" w:color="auto" w:fill="FFFFFF"/>
        </w:rPr>
        <w:t>.</w:t>
      </w:r>
      <w:r w:rsidR="00425AE7" w:rsidRPr="00F3404D">
        <w:rPr>
          <w:color w:val="000000"/>
          <w:shd w:val="clear" w:color="auto" w:fill="FFFFFF"/>
        </w:rPr>
        <w:t xml:space="preserve"> </w:t>
      </w:r>
      <w:proofErr w:type="gramStart"/>
      <w:r w:rsidRPr="00F3404D">
        <w:rPr>
          <w:color w:val="000000"/>
          <w:shd w:val="clear" w:color="auto" w:fill="FFFFFF"/>
        </w:rPr>
        <w:t>G .</w:t>
      </w:r>
      <w:proofErr w:type="gramEnd"/>
      <w:r w:rsidRPr="00F3404D">
        <w:rPr>
          <w:color w:val="000000"/>
          <w:shd w:val="clear" w:color="auto" w:fill="FFFFFF"/>
        </w:rPr>
        <w:t xml:space="preserve"> Agile Business Model Innovation. (2014). </w:t>
      </w:r>
      <w:r w:rsidRPr="00F3404D">
        <w:rPr>
          <w:rStyle w:val="Emphasis"/>
          <w:color w:val="000000"/>
          <w:bdr w:val="none" w:sz="0" w:space="0" w:color="auto" w:frame="1"/>
          <w:shd w:val="clear" w:color="auto" w:fill="FFFFFF"/>
        </w:rPr>
        <w:t>European Business Review</w:t>
      </w:r>
      <w:r w:rsidRPr="00F3404D">
        <w:rPr>
          <w:color w:val="000000"/>
          <w:shd w:val="clear" w:color="auto" w:fill="FFFFFF"/>
        </w:rPr>
        <w:t xml:space="preserve">. 8-11. Research Collection Lee Kong </w:t>
      </w:r>
      <w:proofErr w:type="spellStart"/>
      <w:r w:rsidRPr="00F3404D">
        <w:rPr>
          <w:color w:val="000000"/>
          <w:shd w:val="clear" w:color="auto" w:fill="FFFFFF"/>
        </w:rPr>
        <w:t>Chian</w:t>
      </w:r>
      <w:proofErr w:type="spellEnd"/>
      <w:r w:rsidRPr="00F3404D">
        <w:rPr>
          <w:color w:val="000000"/>
          <w:shd w:val="clear" w:color="auto" w:fill="FFFFFF"/>
        </w:rPr>
        <w:t xml:space="preserve"> School </w:t>
      </w:r>
      <w:proofErr w:type="gramStart"/>
      <w:r w:rsidRPr="00F3404D">
        <w:rPr>
          <w:color w:val="000000"/>
          <w:shd w:val="clear" w:color="auto" w:fill="FFFFFF"/>
        </w:rPr>
        <w:t>Of</w:t>
      </w:r>
      <w:proofErr w:type="gramEnd"/>
      <w:r w:rsidRPr="00F3404D">
        <w:rPr>
          <w:color w:val="000000"/>
          <w:shd w:val="clear" w:color="auto" w:fill="FFFFFF"/>
        </w:rPr>
        <w:t xml:space="preserve"> Business.</w:t>
      </w:r>
      <w:r w:rsidRPr="00F3404D">
        <w:rPr>
          <w:color w:val="000000"/>
        </w:rPr>
        <w:br/>
      </w:r>
      <w:r w:rsidR="00A33AAF" w:rsidRPr="00F3404D">
        <w:rPr>
          <w:rStyle w:val="Strong"/>
          <w:b w:val="0"/>
          <w:color w:val="000000"/>
          <w:bdr w:val="none" w:sz="0" w:space="0" w:color="auto" w:frame="1"/>
          <w:shd w:val="clear" w:color="auto" w:fill="FFFFFF"/>
        </w:rPr>
        <w:t>URL:</w:t>
      </w:r>
      <w:r w:rsidR="00A33AAF" w:rsidRPr="00F3404D">
        <w:rPr>
          <w:rStyle w:val="Strong"/>
          <w:b w:val="0"/>
          <w:bdr w:val="none" w:sz="0" w:space="0" w:color="auto" w:frame="1"/>
          <w:shd w:val="clear" w:color="auto" w:fill="FFFFFF"/>
        </w:rPr>
        <w:t xml:space="preserve"> </w:t>
      </w:r>
      <w:r w:rsidRPr="00F3404D">
        <w:rPr>
          <w:shd w:val="clear" w:color="auto" w:fill="FFFFFF"/>
        </w:rPr>
        <w:t> </w:t>
      </w:r>
      <w:hyperlink r:id="rId14" w:history="1">
        <w:r w:rsidR="00F3404D" w:rsidRPr="00F3404D">
          <w:rPr>
            <w:rStyle w:val="Hyperlink"/>
            <w:color w:val="auto"/>
            <w:u w:val="none"/>
            <w:shd w:val="clear" w:color="auto" w:fill="FFFFFF"/>
          </w:rPr>
          <w:t>https://ink.library.smu.edu.sg/lkcsb_research/4696</w:t>
        </w:r>
      </w:hyperlink>
    </w:p>
    <w:p w:rsidR="00F3404D" w:rsidRPr="00F3404D" w:rsidRDefault="00F3404D" w:rsidP="00F3404D">
      <w:pPr>
        <w:pStyle w:val="ListParagraph"/>
        <w:spacing w:line="240" w:lineRule="auto"/>
        <w:jc w:val="both"/>
        <w:rPr>
          <w:color w:val="000000"/>
          <w:shd w:val="clear" w:color="auto" w:fill="FFFFFF"/>
        </w:rPr>
      </w:pPr>
    </w:p>
    <w:p w:rsidR="00A07AF7" w:rsidRPr="006875C7" w:rsidRDefault="00A07AF7" w:rsidP="00F3404D">
      <w:pPr>
        <w:pStyle w:val="ListParagraph"/>
        <w:numPr>
          <w:ilvl w:val="0"/>
          <w:numId w:val="6"/>
        </w:numPr>
        <w:spacing w:after="0" w:line="240" w:lineRule="auto"/>
        <w:jc w:val="both"/>
      </w:pPr>
      <w:r w:rsidRPr="00F3404D">
        <w:rPr>
          <w:color w:val="000000"/>
          <w:shd w:val="clear" w:color="auto" w:fill="FFFFFF"/>
        </w:rPr>
        <w:t xml:space="preserve">Business Agility, 2023, </w:t>
      </w:r>
      <w:r w:rsidRPr="006875C7">
        <w:t>Agile Business Consortium, URL- https://www.agilebusiness.org/businessagility.html#:~:text=An%20agile%20organisation%20has%20the,effective%20way%20without%20compromising%20quality</w:t>
      </w:r>
    </w:p>
    <w:p w:rsidR="00F3404D" w:rsidRDefault="00F3404D" w:rsidP="00F3404D">
      <w:pPr>
        <w:pStyle w:val="ListParagraph"/>
        <w:spacing w:after="0" w:line="240" w:lineRule="auto"/>
        <w:jc w:val="both"/>
      </w:pPr>
    </w:p>
    <w:p w:rsidR="00626305" w:rsidRPr="006875C7" w:rsidRDefault="00A33AAF" w:rsidP="00F3404D">
      <w:pPr>
        <w:pStyle w:val="ListParagraph"/>
        <w:numPr>
          <w:ilvl w:val="0"/>
          <w:numId w:val="6"/>
        </w:numPr>
        <w:spacing w:after="0" w:line="240" w:lineRule="auto"/>
        <w:jc w:val="both"/>
      </w:pPr>
      <w:r w:rsidRPr="006875C7">
        <w:t>Forsythe .C, 1997, Forsythe, C. (1997). </w:t>
      </w:r>
      <w:r w:rsidR="002A75F5" w:rsidRPr="006875C7">
        <w:t>“</w:t>
      </w:r>
      <w:r w:rsidRPr="00F3404D">
        <w:rPr>
          <w:iCs/>
        </w:rPr>
        <w:t>Human factors in agile manufacturing: A brief overview with emphasis on communications</w:t>
      </w:r>
      <w:r w:rsidR="002A75F5" w:rsidRPr="00F3404D">
        <w:rPr>
          <w:iCs/>
        </w:rPr>
        <w:t xml:space="preserve"> and information infrastructure”,</w:t>
      </w:r>
      <w:r w:rsidRPr="00F3404D">
        <w:rPr>
          <w:iCs/>
        </w:rPr>
        <w:t xml:space="preserve"> </w:t>
      </w:r>
      <w:r w:rsidR="002A75F5" w:rsidRPr="00F3404D">
        <w:rPr>
          <w:iCs/>
        </w:rPr>
        <w:t>“</w:t>
      </w:r>
      <w:r w:rsidRPr="00F3404D">
        <w:rPr>
          <w:iCs/>
        </w:rPr>
        <w:t>Human Factors and Ergonomics in Manufacturing,</w:t>
      </w:r>
      <w:r w:rsidR="002A75F5" w:rsidRPr="00F3404D">
        <w:rPr>
          <w:iCs/>
        </w:rPr>
        <w:t xml:space="preserve"> </w:t>
      </w:r>
      <w:r w:rsidR="002A75F5" w:rsidRPr="006875C7">
        <w:t>Human Factors and Ergonomics in Manufacturing”, Vol. 7 (1) 3–10, John Wiley &amp; Sons, Inc.</w:t>
      </w:r>
      <w:r w:rsidRPr="00F3404D">
        <w:rPr>
          <w:iCs/>
        </w:rPr>
        <w:t xml:space="preserve"> </w:t>
      </w:r>
      <w:r w:rsidR="0046262B" w:rsidRPr="006875C7">
        <w:t>DOI:10.1002/(SICI)1520-6564(199724)7:1&lt;3::AID-HFM1&gt;3.0.CO;2-7</w:t>
      </w:r>
    </w:p>
    <w:p w:rsidR="00F3404D" w:rsidRDefault="00F3404D" w:rsidP="00F3404D">
      <w:pPr>
        <w:pStyle w:val="ListParagraph"/>
        <w:spacing w:line="360" w:lineRule="auto"/>
        <w:jc w:val="both"/>
        <w:rPr>
          <w:color w:val="000000"/>
          <w:shd w:val="clear" w:color="auto" w:fill="FFFFFF"/>
        </w:rPr>
      </w:pPr>
    </w:p>
    <w:p w:rsidR="00CB0B7B" w:rsidRPr="00F3404D" w:rsidRDefault="00A23797" w:rsidP="00F3404D">
      <w:pPr>
        <w:pStyle w:val="ListParagraph"/>
        <w:numPr>
          <w:ilvl w:val="0"/>
          <w:numId w:val="6"/>
        </w:numPr>
        <w:spacing w:line="360" w:lineRule="auto"/>
        <w:jc w:val="both"/>
        <w:rPr>
          <w:color w:val="000000"/>
          <w:shd w:val="clear" w:color="auto" w:fill="FFFFFF"/>
        </w:rPr>
      </w:pPr>
      <w:r w:rsidRPr="00F3404D">
        <w:rPr>
          <w:color w:val="000000"/>
          <w:shd w:val="clear" w:color="auto" w:fill="FFFFFF"/>
        </w:rPr>
        <w:t xml:space="preserve">IGI GLOBAL, </w:t>
      </w:r>
      <w:r w:rsidR="00CB0B7B" w:rsidRPr="00F3404D">
        <w:rPr>
          <w:color w:val="000000"/>
          <w:shd w:val="clear" w:color="auto" w:fill="FFFFFF"/>
        </w:rPr>
        <w:t>https://www.igi-global.com/dictionary/informed-governance/931</w:t>
      </w:r>
    </w:p>
    <w:p w:rsidR="00BB0DD4" w:rsidRPr="00BB0DD4" w:rsidRDefault="00BB0DD4" w:rsidP="00F3404D">
      <w:pPr>
        <w:pStyle w:val="ListParagraph"/>
        <w:numPr>
          <w:ilvl w:val="0"/>
          <w:numId w:val="6"/>
        </w:numPr>
        <w:spacing w:after="0" w:line="240" w:lineRule="auto"/>
        <w:jc w:val="both"/>
      </w:pPr>
      <w:proofErr w:type="spellStart"/>
      <w:r w:rsidRPr="00F3404D">
        <w:rPr>
          <w:color w:val="333333"/>
          <w:shd w:val="clear" w:color="auto" w:fill="FCFCFC"/>
        </w:rPr>
        <w:t>Karvonen</w:t>
      </w:r>
      <w:proofErr w:type="spellEnd"/>
      <w:r w:rsidRPr="00F3404D">
        <w:rPr>
          <w:color w:val="333333"/>
          <w:shd w:val="clear" w:color="auto" w:fill="FCFCFC"/>
        </w:rPr>
        <w:t xml:space="preserve">, T., Sharp, H., </w:t>
      </w:r>
      <w:proofErr w:type="spellStart"/>
      <w:r w:rsidRPr="00F3404D">
        <w:rPr>
          <w:color w:val="333333"/>
          <w:shd w:val="clear" w:color="auto" w:fill="FCFCFC"/>
        </w:rPr>
        <w:t>Barroca</w:t>
      </w:r>
      <w:proofErr w:type="spellEnd"/>
      <w:r w:rsidRPr="00F3404D">
        <w:rPr>
          <w:color w:val="333333"/>
          <w:shd w:val="clear" w:color="auto" w:fill="FCFCFC"/>
        </w:rPr>
        <w:t>, L. (2018). Enterprise Agility: Why Is Transformation so Hard</w:t>
      </w:r>
      <w:proofErr w:type="gramStart"/>
      <w:r w:rsidRPr="00F3404D">
        <w:rPr>
          <w:color w:val="333333"/>
          <w:shd w:val="clear" w:color="auto" w:fill="FCFCFC"/>
        </w:rPr>
        <w:t>?.</w:t>
      </w:r>
      <w:proofErr w:type="gramEnd"/>
      <w:r w:rsidRPr="00F3404D">
        <w:rPr>
          <w:color w:val="333333"/>
          <w:shd w:val="clear" w:color="auto" w:fill="FCFCFC"/>
        </w:rPr>
        <w:t xml:space="preserve"> In: </w:t>
      </w:r>
      <w:proofErr w:type="spellStart"/>
      <w:r w:rsidRPr="00F3404D">
        <w:rPr>
          <w:color w:val="333333"/>
          <w:shd w:val="clear" w:color="auto" w:fill="FCFCFC"/>
        </w:rPr>
        <w:t>Garbajosa</w:t>
      </w:r>
      <w:proofErr w:type="spellEnd"/>
      <w:r w:rsidRPr="00F3404D">
        <w:rPr>
          <w:color w:val="333333"/>
          <w:shd w:val="clear" w:color="auto" w:fill="FCFCFC"/>
        </w:rPr>
        <w:t xml:space="preserve">, J., Wang, X., </w:t>
      </w:r>
      <w:proofErr w:type="spellStart"/>
      <w:r w:rsidRPr="00F3404D">
        <w:rPr>
          <w:color w:val="333333"/>
          <w:shd w:val="clear" w:color="auto" w:fill="FCFCFC"/>
        </w:rPr>
        <w:t>Aguiar</w:t>
      </w:r>
      <w:proofErr w:type="spellEnd"/>
      <w:r w:rsidRPr="00F3404D">
        <w:rPr>
          <w:color w:val="333333"/>
          <w:shd w:val="clear" w:color="auto" w:fill="FCFCFC"/>
        </w:rPr>
        <w:t>, A. (</w:t>
      </w:r>
      <w:proofErr w:type="spellStart"/>
      <w:proofErr w:type="gramStart"/>
      <w:r w:rsidRPr="00F3404D">
        <w:rPr>
          <w:color w:val="333333"/>
          <w:shd w:val="clear" w:color="auto" w:fill="FCFCFC"/>
        </w:rPr>
        <w:t>eds</w:t>
      </w:r>
      <w:proofErr w:type="spellEnd"/>
      <w:proofErr w:type="gramEnd"/>
      <w:r w:rsidRPr="00F3404D">
        <w:rPr>
          <w:color w:val="333333"/>
          <w:shd w:val="clear" w:color="auto" w:fill="FCFCFC"/>
        </w:rPr>
        <w:t xml:space="preserve">) Agile Processes in Software Engineering and Extreme Programming. XP 2018. Lecture Notes in Business Information Processing, </w:t>
      </w:r>
      <w:proofErr w:type="spellStart"/>
      <w:r w:rsidRPr="00F3404D">
        <w:rPr>
          <w:color w:val="333333"/>
          <w:shd w:val="clear" w:color="auto" w:fill="FCFCFC"/>
        </w:rPr>
        <w:t>vol</w:t>
      </w:r>
      <w:proofErr w:type="spellEnd"/>
      <w:r w:rsidRPr="00F3404D">
        <w:rPr>
          <w:color w:val="333333"/>
          <w:shd w:val="clear" w:color="auto" w:fill="FCFCFC"/>
        </w:rPr>
        <w:t xml:space="preserve"> 314. Springer, Cham. https://doi.org/10.1007/978-3-319-91602-6_9</w:t>
      </w:r>
    </w:p>
    <w:p w:rsidR="00F3404D" w:rsidRDefault="00F3404D" w:rsidP="00F3404D">
      <w:pPr>
        <w:pStyle w:val="ListParagraph"/>
        <w:spacing w:after="0" w:line="240" w:lineRule="auto"/>
        <w:jc w:val="both"/>
      </w:pPr>
    </w:p>
    <w:p w:rsidR="00713B1E" w:rsidRPr="006875C7" w:rsidRDefault="00713B1E" w:rsidP="00F3404D">
      <w:pPr>
        <w:pStyle w:val="ListParagraph"/>
        <w:numPr>
          <w:ilvl w:val="0"/>
          <w:numId w:val="6"/>
        </w:numPr>
        <w:spacing w:after="0" w:line="240" w:lineRule="auto"/>
        <w:jc w:val="both"/>
      </w:pPr>
      <w:proofErr w:type="spellStart"/>
      <w:r w:rsidRPr="006875C7">
        <w:t>Kirvan</w:t>
      </w:r>
      <w:proofErr w:type="spellEnd"/>
      <w:r w:rsidRPr="006875C7">
        <w:t xml:space="preserve">. P </w:t>
      </w:r>
      <w:proofErr w:type="gramStart"/>
      <w:r w:rsidRPr="006875C7">
        <w:t>&amp;  Pratt</w:t>
      </w:r>
      <w:proofErr w:type="gramEnd"/>
      <w:r w:rsidRPr="006875C7">
        <w:t>. M. K</w:t>
      </w:r>
      <w:r w:rsidR="00E15983" w:rsidRPr="006875C7">
        <w:t>, (</w:t>
      </w:r>
      <w:r w:rsidRPr="006875C7">
        <w:t>2023</w:t>
      </w:r>
      <w:r w:rsidR="009A74D0" w:rsidRPr="006875C7">
        <w:t xml:space="preserve">), </w:t>
      </w:r>
      <w:r w:rsidR="00E15983" w:rsidRPr="006875C7">
        <w:t>‘Agile Manifesto’, URL- https://www.techtarget.com/searchcio/definition/Agile-Manifesto</w:t>
      </w:r>
    </w:p>
    <w:p w:rsidR="00F3404D" w:rsidRDefault="00F3404D" w:rsidP="00F3404D">
      <w:pPr>
        <w:pStyle w:val="ListParagraph"/>
        <w:spacing w:after="0" w:line="240" w:lineRule="auto"/>
        <w:jc w:val="both"/>
        <w:rPr>
          <w:color w:val="000000"/>
          <w:shd w:val="clear" w:color="auto" w:fill="FFFFFF"/>
        </w:rPr>
      </w:pPr>
    </w:p>
    <w:p w:rsidR="00FD39E6" w:rsidRPr="00F3404D" w:rsidRDefault="00FD39E6" w:rsidP="00F3404D">
      <w:pPr>
        <w:pStyle w:val="ListParagraph"/>
        <w:numPr>
          <w:ilvl w:val="0"/>
          <w:numId w:val="6"/>
        </w:numPr>
        <w:spacing w:after="0" w:line="240" w:lineRule="auto"/>
        <w:jc w:val="both"/>
        <w:rPr>
          <w:color w:val="000000"/>
          <w:shd w:val="clear" w:color="auto" w:fill="FFFFFF"/>
        </w:rPr>
      </w:pPr>
      <w:r w:rsidRPr="00F3404D">
        <w:rPr>
          <w:color w:val="000000"/>
          <w:shd w:val="clear" w:color="auto" w:fill="FFFFFF"/>
        </w:rPr>
        <w:t>Morgan, R. E., &amp; Page, K. (2008). Managing business transformation to deliver strategic agility. </w:t>
      </w:r>
      <w:r w:rsidRPr="00F3404D">
        <w:rPr>
          <w:i/>
          <w:iCs/>
          <w:color w:val="000000"/>
          <w:shd w:val="clear" w:color="auto" w:fill="FFFFFF"/>
        </w:rPr>
        <w:t>Strategic Change</w:t>
      </w:r>
      <w:r w:rsidRPr="00F3404D">
        <w:rPr>
          <w:color w:val="000000"/>
          <w:shd w:val="clear" w:color="auto" w:fill="FFFFFF"/>
        </w:rPr>
        <w:t>, </w:t>
      </w:r>
      <w:r w:rsidRPr="00F3404D">
        <w:rPr>
          <w:i/>
          <w:iCs/>
          <w:color w:val="000000"/>
          <w:shd w:val="clear" w:color="auto" w:fill="FFFFFF"/>
        </w:rPr>
        <w:t>17</w:t>
      </w:r>
      <w:r w:rsidRPr="00F3404D">
        <w:rPr>
          <w:color w:val="000000"/>
          <w:shd w:val="clear" w:color="auto" w:fill="FFFFFF"/>
        </w:rPr>
        <w:t>(5-6), 155-168. https://doi.org/10.1002/jsc.823</w:t>
      </w:r>
    </w:p>
    <w:p w:rsidR="00F3404D" w:rsidRDefault="00F3404D" w:rsidP="00F3404D">
      <w:pPr>
        <w:spacing w:after="0" w:line="360" w:lineRule="auto"/>
        <w:jc w:val="both"/>
        <w:rPr>
          <w:color w:val="000000"/>
          <w:shd w:val="clear" w:color="auto" w:fill="FFFFFF"/>
        </w:rPr>
      </w:pPr>
    </w:p>
    <w:p w:rsidR="00957661" w:rsidRPr="00F3404D" w:rsidRDefault="00957661" w:rsidP="00F3404D">
      <w:pPr>
        <w:pStyle w:val="ListParagraph"/>
        <w:numPr>
          <w:ilvl w:val="0"/>
          <w:numId w:val="6"/>
        </w:numPr>
        <w:spacing w:after="0" w:line="240" w:lineRule="auto"/>
        <w:jc w:val="both"/>
        <w:rPr>
          <w:b/>
          <w:bCs/>
          <w:color w:val="000000"/>
          <w:shd w:val="clear" w:color="auto" w:fill="FFFFFF"/>
        </w:rPr>
      </w:pPr>
      <w:proofErr w:type="spellStart"/>
      <w:r w:rsidRPr="00F3404D">
        <w:rPr>
          <w:color w:val="000000"/>
          <w:shd w:val="clear" w:color="auto" w:fill="FFFFFF"/>
        </w:rPr>
        <w:t>Null.C</w:t>
      </w:r>
      <w:proofErr w:type="spellEnd"/>
      <w:r w:rsidRPr="00F3404D">
        <w:rPr>
          <w:color w:val="000000"/>
          <w:shd w:val="clear" w:color="auto" w:fill="FFFFFF"/>
        </w:rPr>
        <w:t xml:space="preserve">, </w:t>
      </w:r>
      <w:r w:rsidR="00CC07ED" w:rsidRPr="00F3404D">
        <w:rPr>
          <w:color w:val="000000"/>
          <w:shd w:val="clear" w:color="auto" w:fill="FFFFFF"/>
        </w:rPr>
        <w:t xml:space="preserve">2023, </w:t>
      </w:r>
      <w:r w:rsidRPr="00F3404D">
        <w:rPr>
          <w:color w:val="000000"/>
          <w:shd w:val="clear" w:color="auto" w:fill="FFFFFF"/>
        </w:rPr>
        <w:t>“</w:t>
      </w:r>
      <w:r w:rsidRPr="00F3404D">
        <w:rPr>
          <w:bCs/>
          <w:color w:val="000000"/>
          <w:shd w:val="clear" w:color="auto" w:fill="FFFFFF"/>
        </w:rPr>
        <w:t>10 companies killing it at scaling agile”, “</w:t>
      </w:r>
      <w:proofErr w:type="spellStart"/>
      <w:r w:rsidRPr="00F3404D">
        <w:rPr>
          <w:bCs/>
          <w:color w:val="000000"/>
          <w:shd w:val="clear" w:color="auto" w:fill="FFFFFF"/>
        </w:rPr>
        <w:t>TechBeacon</w:t>
      </w:r>
      <w:proofErr w:type="spellEnd"/>
      <w:r w:rsidRPr="00F3404D">
        <w:rPr>
          <w:bCs/>
          <w:color w:val="000000"/>
          <w:shd w:val="clear" w:color="auto" w:fill="FFFFFF"/>
        </w:rPr>
        <w:t>”, URL-https://techbeacon.com/app-dev-testing/10-companies-killing-it-scaling-agile</w:t>
      </w:r>
    </w:p>
    <w:p w:rsidR="00F3404D" w:rsidRDefault="00F3404D" w:rsidP="00F3404D">
      <w:pPr>
        <w:pStyle w:val="ListParagraph"/>
        <w:spacing w:after="0" w:line="240" w:lineRule="auto"/>
        <w:jc w:val="both"/>
        <w:rPr>
          <w:color w:val="000000"/>
          <w:shd w:val="clear" w:color="auto" w:fill="FFFFFF"/>
        </w:rPr>
      </w:pPr>
    </w:p>
    <w:p w:rsidR="00626305" w:rsidRPr="00F3404D" w:rsidRDefault="00626305" w:rsidP="00F3404D">
      <w:pPr>
        <w:pStyle w:val="ListParagraph"/>
        <w:numPr>
          <w:ilvl w:val="0"/>
          <w:numId w:val="6"/>
        </w:numPr>
        <w:spacing w:after="0" w:line="240" w:lineRule="auto"/>
        <w:jc w:val="both"/>
        <w:rPr>
          <w:color w:val="000000"/>
          <w:shd w:val="clear" w:color="auto" w:fill="FFFFFF"/>
        </w:rPr>
      </w:pPr>
      <w:proofErr w:type="spellStart"/>
      <w:r w:rsidRPr="00F3404D">
        <w:rPr>
          <w:color w:val="000000"/>
          <w:shd w:val="clear" w:color="auto" w:fill="FFFFFF"/>
        </w:rPr>
        <w:t>Rigby.D</w:t>
      </w:r>
      <w:proofErr w:type="spellEnd"/>
      <w:r w:rsidRPr="00F3404D">
        <w:rPr>
          <w:color w:val="000000"/>
          <w:shd w:val="clear" w:color="auto" w:fill="FFFFFF"/>
        </w:rPr>
        <w:t xml:space="preserve">, </w:t>
      </w:r>
      <w:proofErr w:type="spellStart"/>
      <w:r w:rsidRPr="00F3404D">
        <w:rPr>
          <w:color w:val="000000"/>
          <w:shd w:val="clear" w:color="auto" w:fill="FFFFFF"/>
        </w:rPr>
        <w:t>Sutherland.J</w:t>
      </w:r>
      <w:proofErr w:type="spellEnd"/>
      <w:r w:rsidRPr="00F3404D">
        <w:rPr>
          <w:color w:val="000000"/>
          <w:shd w:val="clear" w:color="auto" w:fill="FFFFFF"/>
        </w:rPr>
        <w:t xml:space="preserve">,&amp; </w:t>
      </w:r>
      <w:proofErr w:type="spellStart"/>
      <w:r w:rsidRPr="00F3404D">
        <w:rPr>
          <w:color w:val="000000"/>
          <w:shd w:val="clear" w:color="auto" w:fill="FFFFFF"/>
        </w:rPr>
        <w:t>Taheuchi.H</w:t>
      </w:r>
      <w:proofErr w:type="spellEnd"/>
      <w:r w:rsidRPr="00F3404D">
        <w:rPr>
          <w:color w:val="000000"/>
          <w:shd w:val="clear" w:color="auto" w:fill="FFFFFF"/>
        </w:rPr>
        <w:t xml:space="preserve">, 2016, “Embracing </w:t>
      </w:r>
      <w:proofErr w:type="spellStart"/>
      <w:r w:rsidRPr="00F3404D">
        <w:rPr>
          <w:color w:val="000000"/>
          <w:shd w:val="clear" w:color="auto" w:fill="FFFFFF"/>
        </w:rPr>
        <w:t>Agile:How</w:t>
      </w:r>
      <w:proofErr w:type="spellEnd"/>
      <w:r w:rsidRPr="00F3404D">
        <w:rPr>
          <w:color w:val="000000"/>
          <w:shd w:val="clear" w:color="auto" w:fill="FFFFFF"/>
        </w:rPr>
        <w:t xml:space="preserve"> to master the process that’s transforming management”, Harvard Business Review, URL-</w:t>
      </w:r>
      <w:r w:rsidRPr="006875C7">
        <w:t xml:space="preserve"> </w:t>
      </w:r>
      <w:r w:rsidRPr="00F3404D">
        <w:rPr>
          <w:color w:val="000000"/>
          <w:shd w:val="clear" w:color="auto" w:fill="FFFFFF"/>
        </w:rPr>
        <w:t>https://hbr.org/2016/05/embracing-agile</w:t>
      </w:r>
    </w:p>
    <w:p w:rsidR="00F3404D" w:rsidRDefault="00F3404D" w:rsidP="00F3404D">
      <w:pPr>
        <w:pStyle w:val="ListParagraph"/>
        <w:spacing w:after="0" w:line="240" w:lineRule="auto"/>
        <w:jc w:val="both"/>
        <w:rPr>
          <w:shd w:val="clear" w:color="auto" w:fill="FFFFFF"/>
        </w:rPr>
      </w:pPr>
    </w:p>
    <w:p w:rsidR="003A43F3" w:rsidRDefault="003A43F3" w:rsidP="00F3404D">
      <w:pPr>
        <w:pStyle w:val="ListParagraph"/>
        <w:numPr>
          <w:ilvl w:val="0"/>
          <w:numId w:val="6"/>
        </w:numPr>
        <w:spacing w:after="0" w:line="240" w:lineRule="auto"/>
        <w:jc w:val="both"/>
        <w:rPr>
          <w:shd w:val="clear" w:color="auto" w:fill="FFFFFF"/>
        </w:rPr>
      </w:pPr>
      <w:r w:rsidRPr="00F3404D">
        <w:rPr>
          <w:shd w:val="clear" w:color="auto" w:fill="FFFFFF"/>
        </w:rPr>
        <w:t xml:space="preserve">Strode. D. E, Sharp. H, </w:t>
      </w:r>
      <w:proofErr w:type="spellStart"/>
      <w:r w:rsidRPr="00F3404D">
        <w:rPr>
          <w:shd w:val="clear" w:color="auto" w:fill="FFFFFF"/>
        </w:rPr>
        <w:t>Barroca</w:t>
      </w:r>
      <w:proofErr w:type="spellEnd"/>
      <w:r w:rsidRPr="00F3404D">
        <w:rPr>
          <w:shd w:val="clear" w:color="auto" w:fill="FFFFFF"/>
        </w:rPr>
        <w:t xml:space="preserve">. L, Gregory. </w:t>
      </w:r>
      <w:proofErr w:type="gramStart"/>
      <w:r w:rsidRPr="00F3404D">
        <w:rPr>
          <w:shd w:val="clear" w:color="auto" w:fill="FFFFFF"/>
        </w:rPr>
        <w:t>P,</w:t>
      </w:r>
      <w:proofErr w:type="gramEnd"/>
      <w:r w:rsidRPr="00F3404D">
        <w:rPr>
          <w:shd w:val="clear" w:color="auto" w:fill="FFFFFF"/>
        </w:rPr>
        <w:t xml:space="preserve"> and Taylor. K., "Tensions in Organizations Transforming to Agility," in </w:t>
      </w:r>
      <w:r w:rsidRPr="00F3404D">
        <w:rPr>
          <w:rStyle w:val="Emphasis"/>
          <w:shd w:val="clear" w:color="auto" w:fill="FFFFFF"/>
        </w:rPr>
        <w:t>IEEE Transactions on Engineering Management</w:t>
      </w:r>
      <w:r w:rsidRPr="00F3404D">
        <w:rPr>
          <w:shd w:val="clear" w:color="auto" w:fill="FFFFFF"/>
        </w:rPr>
        <w:t xml:space="preserve">, vol. 69, no. 6, pp. 3572-3583, Dec. 2022, </w:t>
      </w:r>
      <w:proofErr w:type="spellStart"/>
      <w:r w:rsidRPr="00F3404D">
        <w:rPr>
          <w:shd w:val="clear" w:color="auto" w:fill="FFFFFF"/>
        </w:rPr>
        <w:t>doi</w:t>
      </w:r>
      <w:proofErr w:type="spellEnd"/>
      <w:r w:rsidRPr="00F3404D">
        <w:rPr>
          <w:shd w:val="clear" w:color="auto" w:fill="FFFFFF"/>
        </w:rPr>
        <w:t>: 10.1109/TEM.2022.3160415.</w:t>
      </w:r>
    </w:p>
    <w:p w:rsidR="00F3404D" w:rsidRPr="00F3404D" w:rsidRDefault="00F3404D" w:rsidP="00F3404D">
      <w:pPr>
        <w:pStyle w:val="ListParagraph"/>
        <w:rPr>
          <w:shd w:val="clear" w:color="auto" w:fill="FFFFFF"/>
        </w:rPr>
      </w:pPr>
    </w:p>
    <w:p w:rsidR="00971C06" w:rsidRPr="006875C7" w:rsidRDefault="00971C06" w:rsidP="00F3404D">
      <w:pPr>
        <w:pStyle w:val="ListParagraph"/>
        <w:numPr>
          <w:ilvl w:val="0"/>
          <w:numId w:val="6"/>
        </w:numPr>
        <w:spacing w:after="0" w:line="240" w:lineRule="auto"/>
        <w:jc w:val="both"/>
      </w:pPr>
      <w:r w:rsidRPr="006875C7">
        <w:t xml:space="preserve">Y.Y Yusuf, M </w:t>
      </w:r>
      <w:proofErr w:type="spellStart"/>
      <w:r w:rsidRPr="006875C7">
        <w:t>Sarhadi</w:t>
      </w:r>
      <w:proofErr w:type="spellEnd"/>
      <w:r w:rsidRPr="006875C7">
        <w:t xml:space="preserve">, A </w:t>
      </w:r>
      <w:proofErr w:type="spellStart"/>
      <w:r w:rsidRPr="006875C7">
        <w:t>Gunasekaran</w:t>
      </w:r>
      <w:proofErr w:type="spellEnd"/>
      <w:r w:rsidRPr="006875C7">
        <w:t>, Agile manufacturing:: The drivers, concepts and attributes, International Journal of Production Economics, Volume 62, Issues 1–2, 1999, Pages 33-43, ISSN 0925-5273, https://doi.org/10.1016/S0925-5273(98)00219-9.</w:t>
      </w:r>
    </w:p>
    <w:p w:rsidR="00F203F8" w:rsidRPr="006875C7" w:rsidRDefault="00F203F8" w:rsidP="00F3404D">
      <w:pPr>
        <w:spacing w:after="0" w:line="360" w:lineRule="auto"/>
        <w:jc w:val="both"/>
      </w:pPr>
    </w:p>
    <w:sectPr w:rsidR="00F203F8" w:rsidRPr="006875C7" w:rsidSect="00C11AD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0C0EF4"/>
    <w:multiLevelType w:val="hybridMultilevel"/>
    <w:tmpl w:val="9E4AF47A"/>
    <w:lvl w:ilvl="0" w:tplc="D972768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715292"/>
    <w:multiLevelType w:val="multilevel"/>
    <w:tmpl w:val="D196F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D264061"/>
    <w:multiLevelType w:val="multilevel"/>
    <w:tmpl w:val="1F0A2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9A528DA"/>
    <w:multiLevelType w:val="multilevel"/>
    <w:tmpl w:val="F4EA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9EE6EBE"/>
    <w:multiLevelType w:val="hybridMultilevel"/>
    <w:tmpl w:val="73D67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CBA4E05"/>
    <w:multiLevelType w:val="hybridMultilevel"/>
    <w:tmpl w:val="77289A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rWwtDS0NDKxMLKwNDFQ0lEKTi0uzszPAykwrAUAtQTXSCwAAAA="/>
  </w:docVars>
  <w:rsids>
    <w:rsidRoot w:val="00F203F8"/>
    <w:rsid w:val="0000257A"/>
    <w:rsid w:val="00005DC1"/>
    <w:rsid w:val="00007F4F"/>
    <w:rsid w:val="00017226"/>
    <w:rsid w:val="000305CF"/>
    <w:rsid w:val="000867DB"/>
    <w:rsid w:val="000A3DB8"/>
    <w:rsid w:val="000A3DDD"/>
    <w:rsid w:val="000A5B80"/>
    <w:rsid w:val="000A5E10"/>
    <w:rsid w:val="000B1605"/>
    <w:rsid w:val="000E581A"/>
    <w:rsid w:val="000E6B7C"/>
    <w:rsid w:val="000F71FC"/>
    <w:rsid w:val="00110524"/>
    <w:rsid w:val="00114A11"/>
    <w:rsid w:val="001216CE"/>
    <w:rsid w:val="001223F8"/>
    <w:rsid w:val="0012375A"/>
    <w:rsid w:val="001324A1"/>
    <w:rsid w:val="00136218"/>
    <w:rsid w:val="0014736B"/>
    <w:rsid w:val="00171A13"/>
    <w:rsid w:val="001818F1"/>
    <w:rsid w:val="001873C4"/>
    <w:rsid w:val="00197074"/>
    <w:rsid w:val="001A01C7"/>
    <w:rsid w:val="001A1291"/>
    <w:rsid w:val="001B360C"/>
    <w:rsid w:val="001E0004"/>
    <w:rsid w:val="001E1127"/>
    <w:rsid w:val="001F7837"/>
    <w:rsid w:val="00200492"/>
    <w:rsid w:val="00213685"/>
    <w:rsid w:val="00214D30"/>
    <w:rsid w:val="0021626C"/>
    <w:rsid w:val="00216BE1"/>
    <w:rsid w:val="00222834"/>
    <w:rsid w:val="00237A31"/>
    <w:rsid w:val="00250CF9"/>
    <w:rsid w:val="00260E02"/>
    <w:rsid w:val="0026409D"/>
    <w:rsid w:val="00267225"/>
    <w:rsid w:val="00274E34"/>
    <w:rsid w:val="00290308"/>
    <w:rsid w:val="00293263"/>
    <w:rsid w:val="002935C1"/>
    <w:rsid w:val="002A1F29"/>
    <w:rsid w:val="002A75F5"/>
    <w:rsid w:val="002D3244"/>
    <w:rsid w:val="002F1FDF"/>
    <w:rsid w:val="002F7ACD"/>
    <w:rsid w:val="00311A4C"/>
    <w:rsid w:val="003221FD"/>
    <w:rsid w:val="0032229D"/>
    <w:rsid w:val="00332972"/>
    <w:rsid w:val="00334474"/>
    <w:rsid w:val="003379D0"/>
    <w:rsid w:val="0034272D"/>
    <w:rsid w:val="00361354"/>
    <w:rsid w:val="003644F9"/>
    <w:rsid w:val="003721E9"/>
    <w:rsid w:val="003825F6"/>
    <w:rsid w:val="00384EA2"/>
    <w:rsid w:val="003A43F3"/>
    <w:rsid w:val="003B264D"/>
    <w:rsid w:val="003B5995"/>
    <w:rsid w:val="003C4EE4"/>
    <w:rsid w:val="003D3238"/>
    <w:rsid w:val="003E64EB"/>
    <w:rsid w:val="003E6677"/>
    <w:rsid w:val="003F6609"/>
    <w:rsid w:val="00411294"/>
    <w:rsid w:val="00425AE7"/>
    <w:rsid w:val="00427006"/>
    <w:rsid w:val="004560E5"/>
    <w:rsid w:val="0046262B"/>
    <w:rsid w:val="00466FF0"/>
    <w:rsid w:val="004734C4"/>
    <w:rsid w:val="0047660C"/>
    <w:rsid w:val="0048415A"/>
    <w:rsid w:val="004A0CA2"/>
    <w:rsid w:val="004E55CD"/>
    <w:rsid w:val="00505F68"/>
    <w:rsid w:val="00540FD6"/>
    <w:rsid w:val="005468E2"/>
    <w:rsid w:val="005522FB"/>
    <w:rsid w:val="00556370"/>
    <w:rsid w:val="00582EEE"/>
    <w:rsid w:val="0058399E"/>
    <w:rsid w:val="005A2CA9"/>
    <w:rsid w:val="005A733F"/>
    <w:rsid w:val="005B15CD"/>
    <w:rsid w:val="005F70C3"/>
    <w:rsid w:val="00602034"/>
    <w:rsid w:val="00607843"/>
    <w:rsid w:val="00626305"/>
    <w:rsid w:val="006425A8"/>
    <w:rsid w:val="006468A2"/>
    <w:rsid w:val="00662061"/>
    <w:rsid w:val="00680B7C"/>
    <w:rsid w:val="00680D5B"/>
    <w:rsid w:val="00685A58"/>
    <w:rsid w:val="006875C7"/>
    <w:rsid w:val="0069212E"/>
    <w:rsid w:val="00697722"/>
    <w:rsid w:val="006A3160"/>
    <w:rsid w:val="006A4B37"/>
    <w:rsid w:val="006B1F76"/>
    <w:rsid w:val="006C1369"/>
    <w:rsid w:val="006E2717"/>
    <w:rsid w:val="006E7FDB"/>
    <w:rsid w:val="007131AC"/>
    <w:rsid w:val="00713B1E"/>
    <w:rsid w:val="007311CA"/>
    <w:rsid w:val="0073512E"/>
    <w:rsid w:val="00745D27"/>
    <w:rsid w:val="00747DE1"/>
    <w:rsid w:val="00750561"/>
    <w:rsid w:val="007527DA"/>
    <w:rsid w:val="00762062"/>
    <w:rsid w:val="00763691"/>
    <w:rsid w:val="00780106"/>
    <w:rsid w:val="00793CD6"/>
    <w:rsid w:val="007C5415"/>
    <w:rsid w:val="007D0E71"/>
    <w:rsid w:val="007D1701"/>
    <w:rsid w:val="007D1956"/>
    <w:rsid w:val="007E0B1B"/>
    <w:rsid w:val="007E2814"/>
    <w:rsid w:val="007F1D30"/>
    <w:rsid w:val="007F683F"/>
    <w:rsid w:val="00800962"/>
    <w:rsid w:val="00811FCA"/>
    <w:rsid w:val="0081761A"/>
    <w:rsid w:val="00820B5F"/>
    <w:rsid w:val="0083202F"/>
    <w:rsid w:val="00851629"/>
    <w:rsid w:val="0086010B"/>
    <w:rsid w:val="0086143A"/>
    <w:rsid w:val="008664A6"/>
    <w:rsid w:val="008732D1"/>
    <w:rsid w:val="008928FC"/>
    <w:rsid w:val="008A4DCE"/>
    <w:rsid w:val="008B3F59"/>
    <w:rsid w:val="008C1FD7"/>
    <w:rsid w:val="008C25A4"/>
    <w:rsid w:val="008C6A3E"/>
    <w:rsid w:val="008F279F"/>
    <w:rsid w:val="0090221F"/>
    <w:rsid w:val="00937362"/>
    <w:rsid w:val="00941C6B"/>
    <w:rsid w:val="009508D2"/>
    <w:rsid w:val="00952B23"/>
    <w:rsid w:val="00957661"/>
    <w:rsid w:val="0096387E"/>
    <w:rsid w:val="00963B02"/>
    <w:rsid w:val="00963FC0"/>
    <w:rsid w:val="00971C06"/>
    <w:rsid w:val="00975334"/>
    <w:rsid w:val="00980C0F"/>
    <w:rsid w:val="009A589A"/>
    <w:rsid w:val="009A74D0"/>
    <w:rsid w:val="009B07BC"/>
    <w:rsid w:val="009B1609"/>
    <w:rsid w:val="009B362B"/>
    <w:rsid w:val="009B6E4D"/>
    <w:rsid w:val="009C39EA"/>
    <w:rsid w:val="009E28D9"/>
    <w:rsid w:val="00A07AF7"/>
    <w:rsid w:val="00A13318"/>
    <w:rsid w:val="00A23797"/>
    <w:rsid w:val="00A33AAF"/>
    <w:rsid w:val="00A33E20"/>
    <w:rsid w:val="00A40151"/>
    <w:rsid w:val="00A434FA"/>
    <w:rsid w:val="00A65E25"/>
    <w:rsid w:val="00A76DF7"/>
    <w:rsid w:val="00A917F1"/>
    <w:rsid w:val="00AE4AEF"/>
    <w:rsid w:val="00AF02CC"/>
    <w:rsid w:val="00AF6C4A"/>
    <w:rsid w:val="00B26A38"/>
    <w:rsid w:val="00B64607"/>
    <w:rsid w:val="00B949B5"/>
    <w:rsid w:val="00BB0DD4"/>
    <w:rsid w:val="00BF649C"/>
    <w:rsid w:val="00C07985"/>
    <w:rsid w:val="00C11AD5"/>
    <w:rsid w:val="00C14283"/>
    <w:rsid w:val="00C2310B"/>
    <w:rsid w:val="00C3259C"/>
    <w:rsid w:val="00C4071C"/>
    <w:rsid w:val="00C570A7"/>
    <w:rsid w:val="00C719BB"/>
    <w:rsid w:val="00C76C10"/>
    <w:rsid w:val="00C82F6B"/>
    <w:rsid w:val="00C9793F"/>
    <w:rsid w:val="00CA011A"/>
    <w:rsid w:val="00CB095B"/>
    <w:rsid w:val="00CB0B7B"/>
    <w:rsid w:val="00CB2F16"/>
    <w:rsid w:val="00CC07ED"/>
    <w:rsid w:val="00CC0F11"/>
    <w:rsid w:val="00CC1583"/>
    <w:rsid w:val="00D03B9E"/>
    <w:rsid w:val="00D104F2"/>
    <w:rsid w:val="00D378F3"/>
    <w:rsid w:val="00D442A1"/>
    <w:rsid w:val="00D51F09"/>
    <w:rsid w:val="00D535AC"/>
    <w:rsid w:val="00D7567E"/>
    <w:rsid w:val="00D85277"/>
    <w:rsid w:val="00D96E72"/>
    <w:rsid w:val="00D97053"/>
    <w:rsid w:val="00DB65BD"/>
    <w:rsid w:val="00DE0C14"/>
    <w:rsid w:val="00DE4E50"/>
    <w:rsid w:val="00E008CF"/>
    <w:rsid w:val="00E03E2E"/>
    <w:rsid w:val="00E101F3"/>
    <w:rsid w:val="00E13DBB"/>
    <w:rsid w:val="00E15983"/>
    <w:rsid w:val="00E560BE"/>
    <w:rsid w:val="00E62AFA"/>
    <w:rsid w:val="00E81F56"/>
    <w:rsid w:val="00E84628"/>
    <w:rsid w:val="00E960C1"/>
    <w:rsid w:val="00EA18B9"/>
    <w:rsid w:val="00EB4A3A"/>
    <w:rsid w:val="00ED039F"/>
    <w:rsid w:val="00ED4E82"/>
    <w:rsid w:val="00F033C7"/>
    <w:rsid w:val="00F03B9F"/>
    <w:rsid w:val="00F163B4"/>
    <w:rsid w:val="00F203F8"/>
    <w:rsid w:val="00F32DAA"/>
    <w:rsid w:val="00F3404D"/>
    <w:rsid w:val="00F5249B"/>
    <w:rsid w:val="00F63560"/>
    <w:rsid w:val="00F90ED4"/>
    <w:rsid w:val="00FA556E"/>
    <w:rsid w:val="00FD39E6"/>
    <w:rsid w:val="00FD54B7"/>
    <w:rsid w:val="00FF0FD3"/>
    <w:rsid w:val="00FF6F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AD5"/>
  </w:style>
  <w:style w:type="paragraph" w:styleId="Heading1">
    <w:name w:val="heading 1"/>
    <w:basedOn w:val="Normal"/>
    <w:next w:val="Normal"/>
    <w:link w:val="Heading1Char"/>
    <w:uiPriority w:val="9"/>
    <w:qFormat/>
    <w:rsid w:val="00957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6143A"/>
    <w:rPr>
      <w:i/>
      <w:iCs/>
    </w:rPr>
  </w:style>
  <w:style w:type="character" w:styleId="Strong">
    <w:name w:val="Strong"/>
    <w:basedOn w:val="DefaultParagraphFont"/>
    <w:uiPriority w:val="22"/>
    <w:qFormat/>
    <w:rsid w:val="0086143A"/>
    <w:rPr>
      <w:b/>
      <w:bCs/>
    </w:rPr>
  </w:style>
  <w:style w:type="character" w:styleId="Hyperlink">
    <w:name w:val="Hyperlink"/>
    <w:basedOn w:val="DefaultParagraphFont"/>
    <w:uiPriority w:val="99"/>
    <w:unhideWhenUsed/>
    <w:rsid w:val="00971C06"/>
    <w:rPr>
      <w:color w:val="0000FF" w:themeColor="hyperlink"/>
      <w:u w:val="single"/>
    </w:rPr>
  </w:style>
  <w:style w:type="paragraph" w:styleId="NormalWeb">
    <w:name w:val="Normal (Web)"/>
    <w:basedOn w:val="Normal"/>
    <w:uiPriority w:val="99"/>
    <w:semiHidden/>
    <w:unhideWhenUsed/>
    <w:rsid w:val="00A07AF7"/>
    <w:pPr>
      <w:spacing w:before="100" w:beforeAutospacing="1" w:after="100" w:afterAutospacing="1" w:line="240" w:lineRule="auto"/>
    </w:pPr>
    <w:rPr>
      <w:rFonts w:eastAsia="Times New Roman"/>
      <w:lang w:eastAsia="en-IN"/>
    </w:rPr>
  </w:style>
  <w:style w:type="paragraph" w:styleId="ListParagraph">
    <w:name w:val="List Paragraph"/>
    <w:basedOn w:val="Normal"/>
    <w:uiPriority w:val="34"/>
    <w:qFormat/>
    <w:rsid w:val="0048415A"/>
    <w:pPr>
      <w:ind w:left="720"/>
      <w:contextualSpacing/>
    </w:pPr>
  </w:style>
  <w:style w:type="character" w:customStyle="1" w:styleId="Heading1Char">
    <w:name w:val="Heading 1 Char"/>
    <w:basedOn w:val="DefaultParagraphFont"/>
    <w:link w:val="Heading1"/>
    <w:uiPriority w:val="9"/>
    <w:rsid w:val="00957661"/>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825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7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6143A"/>
    <w:rPr>
      <w:i/>
      <w:iCs/>
    </w:rPr>
  </w:style>
  <w:style w:type="character" w:styleId="Strong">
    <w:name w:val="Strong"/>
    <w:basedOn w:val="DefaultParagraphFont"/>
    <w:uiPriority w:val="22"/>
    <w:qFormat/>
    <w:rsid w:val="0086143A"/>
    <w:rPr>
      <w:b/>
      <w:bCs/>
    </w:rPr>
  </w:style>
  <w:style w:type="character" w:styleId="Hyperlink">
    <w:name w:val="Hyperlink"/>
    <w:basedOn w:val="DefaultParagraphFont"/>
    <w:uiPriority w:val="99"/>
    <w:unhideWhenUsed/>
    <w:rsid w:val="00971C06"/>
    <w:rPr>
      <w:color w:val="0000FF" w:themeColor="hyperlink"/>
      <w:u w:val="single"/>
    </w:rPr>
  </w:style>
  <w:style w:type="paragraph" w:styleId="NormalWeb">
    <w:name w:val="Normal (Web)"/>
    <w:basedOn w:val="Normal"/>
    <w:uiPriority w:val="99"/>
    <w:semiHidden/>
    <w:unhideWhenUsed/>
    <w:rsid w:val="00A07AF7"/>
    <w:pPr>
      <w:spacing w:before="100" w:beforeAutospacing="1" w:after="100" w:afterAutospacing="1" w:line="240" w:lineRule="auto"/>
    </w:pPr>
    <w:rPr>
      <w:rFonts w:eastAsia="Times New Roman"/>
      <w:lang w:eastAsia="en-IN"/>
    </w:rPr>
  </w:style>
  <w:style w:type="paragraph" w:styleId="ListParagraph">
    <w:name w:val="List Paragraph"/>
    <w:basedOn w:val="Normal"/>
    <w:uiPriority w:val="34"/>
    <w:qFormat/>
    <w:rsid w:val="0048415A"/>
    <w:pPr>
      <w:ind w:left="720"/>
      <w:contextualSpacing/>
    </w:pPr>
  </w:style>
  <w:style w:type="character" w:customStyle="1" w:styleId="Heading1Char">
    <w:name w:val="Heading 1 Char"/>
    <w:basedOn w:val="DefaultParagraphFont"/>
    <w:link w:val="Heading1"/>
    <w:uiPriority w:val="9"/>
    <w:rsid w:val="00957661"/>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825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29565685">
      <w:bodyDiv w:val="1"/>
      <w:marLeft w:val="0"/>
      <w:marRight w:val="0"/>
      <w:marTop w:val="0"/>
      <w:marBottom w:val="0"/>
      <w:divBdr>
        <w:top w:val="none" w:sz="0" w:space="0" w:color="auto"/>
        <w:left w:val="none" w:sz="0" w:space="0" w:color="auto"/>
        <w:bottom w:val="none" w:sz="0" w:space="0" w:color="auto"/>
        <w:right w:val="none" w:sz="0" w:space="0" w:color="auto"/>
      </w:divBdr>
    </w:div>
    <w:div w:id="211501766">
      <w:bodyDiv w:val="1"/>
      <w:marLeft w:val="0"/>
      <w:marRight w:val="0"/>
      <w:marTop w:val="0"/>
      <w:marBottom w:val="0"/>
      <w:divBdr>
        <w:top w:val="none" w:sz="0" w:space="0" w:color="auto"/>
        <w:left w:val="none" w:sz="0" w:space="0" w:color="auto"/>
        <w:bottom w:val="none" w:sz="0" w:space="0" w:color="auto"/>
        <w:right w:val="none" w:sz="0" w:space="0" w:color="auto"/>
      </w:divBdr>
    </w:div>
    <w:div w:id="312375800">
      <w:bodyDiv w:val="1"/>
      <w:marLeft w:val="0"/>
      <w:marRight w:val="0"/>
      <w:marTop w:val="0"/>
      <w:marBottom w:val="0"/>
      <w:divBdr>
        <w:top w:val="none" w:sz="0" w:space="0" w:color="auto"/>
        <w:left w:val="none" w:sz="0" w:space="0" w:color="auto"/>
        <w:bottom w:val="none" w:sz="0" w:space="0" w:color="auto"/>
        <w:right w:val="none" w:sz="0" w:space="0" w:color="auto"/>
      </w:divBdr>
    </w:div>
    <w:div w:id="118694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Peyman%20Badakhshan" TargetMode="External"/><Relationship Id="rId13" Type="http://schemas.openxmlformats.org/officeDocument/2006/relationships/hyperlink" Target="https://doi.org/10.1108/BPMJ-12-2018-0347" TargetMode="External"/><Relationship Id="rId3" Type="http://schemas.openxmlformats.org/officeDocument/2006/relationships/settings" Target="settings.xml"/><Relationship Id="rId7" Type="http://schemas.openxmlformats.org/officeDocument/2006/relationships/hyperlink" Target="https://www.mckinsey.com/capabilities/people-and-organizational-performance/our-insights/the-five-trademarks-of-agile-organizations" TargetMode="External"/><Relationship Id="rId12" Type="http://schemas.openxmlformats.org/officeDocument/2006/relationships/hyperlink" Target="https://www.emerald.com/insight/publication/issn/1463-7154" TargetMode="External"/><Relationship Id="rId17"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ckinsey.com/our-people/wouter-aghina" TargetMode="External"/><Relationship Id="rId11" Type="http://schemas.openxmlformats.org/officeDocument/2006/relationships/hyperlink" Target="https://www.emerald.com/insight/search?q=Jan%20vom%20Brocke" TargetMode="External"/><Relationship Id="rId5" Type="http://schemas.openxmlformats.org/officeDocument/2006/relationships/hyperlink" Target="mailto:sgphd1@gmail.com" TargetMode="External"/><Relationship Id="rId15" Type="http://schemas.openxmlformats.org/officeDocument/2006/relationships/fontTable" Target="fontTable.xml"/><Relationship Id="rId10" Type="http://schemas.openxmlformats.org/officeDocument/2006/relationships/hyperlink" Target="https://www.emerald.com/insight/search?q=Thomas%20Grisold" TargetMode="External"/><Relationship Id="rId4" Type="http://schemas.openxmlformats.org/officeDocument/2006/relationships/webSettings" Target="webSettings.xml"/><Relationship Id="rId9" Type="http://schemas.openxmlformats.org/officeDocument/2006/relationships/hyperlink" Target="https://www.emerald.com/insight/search?q=Kieran%20Conboy" TargetMode="External"/><Relationship Id="rId14" Type="http://schemas.openxmlformats.org/officeDocument/2006/relationships/hyperlink" Target="https://ink.library.smu.edu.sg/lkcsb_research/4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7</TotalTime>
  <Pages>10</Pages>
  <Words>3795</Words>
  <Characters>2163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AUT 95</dc:creator>
  <cp:lastModifiedBy>LENOVO</cp:lastModifiedBy>
  <cp:revision>212</cp:revision>
  <dcterms:created xsi:type="dcterms:W3CDTF">2023-07-19T09:58:00Z</dcterms:created>
  <dcterms:modified xsi:type="dcterms:W3CDTF">2023-08-07T17:00:00Z</dcterms:modified>
</cp:coreProperties>
</file>